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339AD86" w14:textId="1A5F2489" w:rsidR="00273B83" w:rsidRPr="00A564B6" w:rsidRDefault="00A564B6" w:rsidP="00A564B6">
      <w:pPr>
        <w:rPr>
          <w:rFonts w:ascii="Times New Roman" w:hAnsi="Times New Roman" w:cs="Times New Roman"/>
          <w:b/>
          <w:sz w:val="24"/>
          <w:szCs w:val="24"/>
          <w:lang w:val="sr-Cyrl-RS"/>
        </w:rPr>
      </w:pPr>
      <w:r>
        <w:rPr>
          <w:rFonts w:ascii="Times New Roman" w:hAnsi="Times New Roman" w:cs="Times New Roman"/>
          <w:sz w:val="24"/>
          <w:szCs w:val="24"/>
          <w:lang w:val="sr-Latn-RS"/>
        </w:rPr>
        <w:tab/>
      </w:r>
      <w:r>
        <w:rPr>
          <w:rFonts w:ascii="Times New Roman" w:hAnsi="Times New Roman" w:cs="Times New Roman"/>
          <w:sz w:val="24"/>
          <w:szCs w:val="24"/>
          <w:lang w:val="sr-Latn-RS"/>
        </w:rPr>
        <w:tab/>
      </w:r>
      <w:r>
        <w:rPr>
          <w:rFonts w:ascii="Times New Roman" w:hAnsi="Times New Roman" w:cs="Times New Roman"/>
          <w:sz w:val="24"/>
          <w:szCs w:val="24"/>
          <w:lang w:val="sr-Latn-RS"/>
        </w:rPr>
        <w:tab/>
      </w:r>
      <w:r>
        <w:rPr>
          <w:rFonts w:ascii="Times New Roman" w:hAnsi="Times New Roman" w:cs="Times New Roman"/>
          <w:sz w:val="24"/>
          <w:szCs w:val="24"/>
          <w:lang w:val="sr-Latn-RS"/>
        </w:rPr>
        <w:tab/>
      </w:r>
      <w:r>
        <w:rPr>
          <w:rFonts w:ascii="Times New Roman" w:hAnsi="Times New Roman" w:cs="Times New Roman"/>
          <w:sz w:val="24"/>
          <w:szCs w:val="24"/>
          <w:lang w:val="sr-Latn-RS"/>
        </w:rPr>
        <w:tab/>
      </w:r>
      <w:r>
        <w:rPr>
          <w:rFonts w:ascii="Times New Roman" w:hAnsi="Times New Roman" w:cs="Times New Roman"/>
          <w:sz w:val="24"/>
          <w:szCs w:val="24"/>
          <w:lang w:val="sr-Latn-RS"/>
        </w:rPr>
        <w:tab/>
      </w:r>
      <w:r>
        <w:rPr>
          <w:rFonts w:ascii="Times New Roman" w:hAnsi="Times New Roman" w:cs="Times New Roman"/>
          <w:sz w:val="24"/>
          <w:szCs w:val="24"/>
          <w:lang w:val="sr-Latn-RS"/>
        </w:rPr>
        <w:tab/>
      </w:r>
      <w:r>
        <w:rPr>
          <w:rFonts w:ascii="Times New Roman" w:hAnsi="Times New Roman" w:cs="Times New Roman"/>
          <w:sz w:val="24"/>
          <w:szCs w:val="24"/>
          <w:lang w:val="sr-Cyrl-RS"/>
        </w:rPr>
        <w:tab/>
      </w:r>
      <w:r>
        <w:rPr>
          <w:rFonts w:ascii="Times New Roman" w:hAnsi="Times New Roman" w:cs="Times New Roman"/>
          <w:sz w:val="24"/>
          <w:szCs w:val="24"/>
          <w:lang w:val="sr-Cyrl-RS"/>
        </w:rPr>
        <w:tab/>
      </w:r>
      <w:r>
        <w:rPr>
          <w:rFonts w:ascii="Times New Roman" w:hAnsi="Times New Roman" w:cs="Times New Roman"/>
          <w:sz w:val="24"/>
          <w:szCs w:val="24"/>
          <w:lang w:val="sr-Cyrl-RS"/>
        </w:rPr>
        <w:tab/>
      </w:r>
      <w:r>
        <w:rPr>
          <w:rFonts w:ascii="Times New Roman" w:hAnsi="Times New Roman" w:cs="Times New Roman"/>
          <w:sz w:val="24"/>
          <w:szCs w:val="24"/>
          <w:lang w:val="sr-Cyrl-RS"/>
        </w:rPr>
        <w:tab/>
      </w:r>
      <w:bookmarkStart w:id="0" w:name="_GoBack"/>
      <w:bookmarkEnd w:id="0"/>
      <w:r w:rsidR="00273B83" w:rsidRPr="0009160F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ПРИЛОГ 3</w:t>
      </w:r>
    </w:p>
    <w:p w14:paraId="34E93273" w14:textId="77777777" w:rsidR="00CB75D9" w:rsidRPr="0009160F" w:rsidRDefault="00CB75D9" w:rsidP="00CB75D9">
      <w:pPr>
        <w:jc w:val="right"/>
        <w:rPr>
          <w:rFonts w:ascii="Times New Roman" w:hAnsi="Times New Roman" w:cs="Times New Roman"/>
          <w:sz w:val="24"/>
          <w:szCs w:val="24"/>
          <w:lang w:val="sr-Cyrl-CS"/>
        </w:rPr>
      </w:pPr>
      <w:r w:rsidRPr="0009160F">
        <w:rPr>
          <w:rFonts w:ascii="Times New Roman" w:hAnsi="Times New Roman" w:cs="Times New Roman"/>
          <w:sz w:val="24"/>
          <w:szCs w:val="24"/>
          <w:lang w:val="sr-Cyrl-CS"/>
        </w:rPr>
        <w:t xml:space="preserve">ОБРАЗАЦ 1 </w:t>
      </w:r>
    </w:p>
    <w:p w14:paraId="71413067" w14:textId="77777777" w:rsidR="00CB75D9" w:rsidRPr="0009160F" w:rsidRDefault="00CB75D9" w:rsidP="00CB75D9">
      <w:pPr>
        <w:jc w:val="right"/>
        <w:rPr>
          <w:rFonts w:ascii="Times New Roman" w:hAnsi="Times New Roman" w:cs="Times New Roman"/>
          <w:sz w:val="24"/>
          <w:szCs w:val="24"/>
          <w:lang w:val="sr-Cyrl-CS"/>
        </w:rPr>
      </w:pPr>
    </w:p>
    <w:p w14:paraId="6CEADC52" w14:textId="77777777" w:rsidR="00CB75D9" w:rsidRPr="0009160F" w:rsidRDefault="00CB75D9" w:rsidP="00CB75D9">
      <w:pPr>
        <w:jc w:val="both"/>
        <w:rPr>
          <w:rFonts w:ascii="Times New Roman" w:hAnsi="Times New Roman" w:cs="Times New Roman"/>
          <w:sz w:val="24"/>
          <w:szCs w:val="24"/>
          <w:lang w:val="ru-RU" w:eastAsia="de-DE"/>
        </w:rPr>
      </w:pPr>
      <w:r w:rsidRPr="0009160F">
        <w:rPr>
          <w:rFonts w:ascii="Times New Roman" w:hAnsi="Times New Roman" w:cs="Times New Roman"/>
          <w:sz w:val="24"/>
          <w:szCs w:val="24"/>
          <w:lang w:val="sr-Cyrl-CS"/>
        </w:rPr>
        <w:t xml:space="preserve">Упознат/а сам са одредбом члана 103. став 1. Закона о општем управном поступку („Службени гласник РС“, бр. 18/2016), којом је прописано да у поступку који се покреће по захтеву странке </w:t>
      </w:r>
      <w:r w:rsidRPr="0009160F">
        <w:rPr>
          <w:rFonts w:ascii="Times New Roman" w:hAnsi="Times New Roman" w:cs="Times New Roman"/>
          <w:sz w:val="24"/>
          <w:szCs w:val="24"/>
          <w:lang w:val="ru-RU" w:eastAsia="de-DE"/>
        </w:rPr>
        <w:t>орган може да врши увид, прибавља и обрађује податке о чињеницама о којима се води службена евиденција када је то неопходно за одлучивање, осим ако странка изричито изјави да ће те податке прибавити сама. Ако странка у року не поднесе податке неопходне за одлучивање органа, захтев за покретање поступка ће се сматрати неуредним.</w:t>
      </w:r>
    </w:p>
    <w:p w14:paraId="09132E34" w14:textId="77777777" w:rsidR="00CB75D9" w:rsidRPr="0009160F" w:rsidRDefault="00CB75D9" w:rsidP="00CB75D9">
      <w:pPr>
        <w:ind w:firstLine="720"/>
        <w:jc w:val="both"/>
        <w:rPr>
          <w:rFonts w:ascii="Times New Roman" w:hAnsi="Times New Roman" w:cs="Times New Roman"/>
          <w:sz w:val="24"/>
          <w:szCs w:val="24"/>
          <w:lang w:val="ru-RU" w:eastAsia="de-DE"/>
        </w:rPr>
      </w:pPr>
    </w:p>
    <w:p w14:paraId="3FE03078" w14:textId="61E4E55C" w:rsidR="00CB75D9" w:rsidRPr="0009160F" w:rsidRDefault="00CB75D9" w:rsidP="00CB75D9">
      <w:pPr>
        <w:jc w:val="both"/>
        <w:rPr>
          <w:rFonts w:ascii="Times New Roman" w:hAnsi="Times New Roman" w:cs="Times New Roman"/>
          <w:sz w:val="24"/>
          <w:szCs w:val="24"/>
          <w:lang w:val="ru-RU" w:eastAsia="de-DE"/>
        </w:rPr>
      </w:pPr>
      <w:r w:rsidRPr="0009160F">
        <w:rPr>
          <w:rFonts w:ascii="Times New Roman" w:hAnsi="Times New Roman" w:cs="Times New Roman"/>
          <w:sz w:val="24"/>
          <w:szCs w:val="24"/>
          <w:lang w:val="ru-RU" w:eastAsia="de-DE"/>
        </w:rPr>
        <w:t>Поступак покре</w:t>
      </w:r>
      <w:r w:rsidR="00DF11E0" w:rsidRPr="0009160F">
        <w:rPr>
          <w:rFonts w:ascii="Times New Roman" w:hAnsi="Times New Roman" w:cs="Times New Roman"/>
          <w:sz w:val="24"/>
          <w:szCs w:val="24"/>
          <w:lang w:val="ru-RU" w:eastAsia="de-DE"/>
        </w:rPr>
        <w:t>ћем код општине</w:t>
      </w:r>
      <w:r w:rsidR="0019600A" w:rsidRPr="0019600A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19600A" w:rsidRPr="0009160F">
        <w:rPr>
          <w:rFonts w:ascii="Times New Roman" w:hAnsi="Times New Roman" w:cs="Times New Roman"/>
          <w:sz w:val="24"/>
          <w:szCs w:val="24"/>
          <w:lang w:val="sr-Cyrl-RS"/>
        </w:rPr>
        <w:t xml:space="preserve">Врњачка Бања. </w:t>
      </w:r>
      <w:r w:rsidR="00DF11E0" w:rsidRPr="0009160F">
        <w:rPr>
          <w:rFonts w:ascii="Times New Roman" w:hAnsi="Times New Roman" w:cs="Times New Roman"/>
          <w:sz w:val="24"/>
          <w:szCs w:val="24"/>
          <w:lang w:val="sr-Cyrl-CS" w:eastAsia="de-DE"/>
        </w:rPr>
        <w:t xml:space="preserve">- </w:t>
      </w:r>
      <w:r w:rsidRPr="0009160F">
        <w:rPr>
          <w:rFonts w:ascii="Times New Roman" w:hAnsi="Times New Roman" w:cs="Times New Roman"/>
          <w:sz w:val="24"/>
          <w:szCs w:val="24"/>
          <w:lang w:val="ru-RU" w:eastAsia="de-DE"/>
        </w:rPr>
        <w:t xml:space="preserve"> Пријав</w:t>
      </w:r>
      <w:r w:rsidR="00DF11E0" w:rsidRPr="0009160F">
        <w:rPr>
          <w:rFonts w:ascii="Times New Roman" w:hAnsi="Times New Roman" w:cs="Times New Roman"/>
          <w:sz w:val="24"/>
          <w:szCs w:val="24"/>
          <w:lang w:val="ru-RU" w:eastAsia="de-DE"/>
        </w:rPr>
        <w:t>а</w:t>
      </w:r>
      <w:r w:rsidRPr="0009160F">
        <w:rPr>
          <w:rFonts w:ascii="Times New Roman" w:hAnsi="Times New Roman" w:cs="Times New Roman"/>
          <w:sz w:val="24"/>
          <w:szCs w:val="24"/>
          <w:lang w:val="ru-RU" w:eastAsia="de-DE"/>
        </w:rPr>
        <w:t xml:space="preserve"> за Јавни конкурс  за учешће привредних субјеката у спровођењу мера енергетске </w:t>
      </w:r>
      <w:r w:rsidRPr="0009160F">
        <w:rPr>
          <w:rFonts w:ascii="Times New Roman" w:eastAsia="Times New Roman" w:hAnsi="Times New Roman" w:cs="Times New Roman"/>
          <w:sz w:val="24"/>
          <w:szCs w:val="24"/>
          <w:lang w:val="sr-Cyrl-CS" w:eastAsia="sr-Cyrl-RS"/>
        </w:rPr>
        <w:t>санације</w:t>
      </w:r>
      <w:r w:rsidRPr="0009160F">
        <w:rPr>
          <w:rFonts w:ascii="Times New Roman" w:hAnsi="Times New Roman" w:cs="Times New Roman"/>
          <w:sz w:val="24"/>
          <w:szCs w:val="24"/>
          <w:lang w:val="ru-RU" w:eastAsia="de-DE"/>
        </w:rPr>
        <w:t xml:space="preserve"> у домаћинствима које се финансирају из буџета </w:t>
      </w:r>
      <w:r w:rsidR="00DF11E0" w:rsidRPr="0009160F">
        <w:rPr>
          <w:rFonts w:ascii="Times New Roman" w:hAnsi="Times New Roman" w:cs="Times New Roman"/>
          <w:sz w:val="24"/>
          <w:szCs w:val="24"/>
          <w:lang w:val="ru-RU" w:eastAsia="de-DE"/>
        </w:rPr>
        <w:t>општине</w:t>
      </w:r>
      <w:r w:rsidRPr="0009160F">
        <w:rPr>
          <w:rFonts w:ascii="Times New Roman" w:hAnsi="Times New Roman" w:cs="Times New Roman"/>
          <w:sz w:val="24"/>
          <w:szCs w:val="24"/>
          <w:lang w:val="ru-RU" w:eastAsia="de-DE"/>
        </w:rPr>
        <w:t xml:space="preserve"> </w:t>
      </w:r>
      <w:r w:rsidR="0019600A" w:rsidRPr="0009160F">
        <w:rPr>
          <w:rFonts w:ascii="Times New Roman" w:hAnsi="Times New Roman" w:cs="Times New Roman"/>
          <w:sz w:val="24"/>
          <w:szCs w:val="24"/>
          <w:lang w:val="sr-Cyrl-RS"/>
        </w:rPr>
        <w:t>Врњачка Бања</w:t>
      </w:r>
      <w:r w:rsidRPr="0009160F">
        <w:rPr>
          <w:rFonts w:ascii="Times New Roman" w:hAnsi="Times New Roman" w:cs="Times New Roman"/>
          <w:sz w:val="24"/>
          <w:szCs w:val="24"/>
          <w:lang w:val="ru-RU" w:eastAsia="de-DE"/>
        </w:rPr>
        <w:t xml:space="preserve"> за 202</w:t>
      </w:r>
      <w:r w:rsidR="00DF11E0" w:rsidRPr="0009160F">
        <w:rPr>
          <w:rFonts w:ascii="Times New Roman" w:hAnsi="Times New Roman" w:cs="Times New Roman"/>
          <w:sz w:val="24"/>
          <w:szCs w:val="24"/>
          <w:lang w:val="ru-RU" w:eastAsia="de-DE"/>
        </w:rPr>
        <w:t>2</w:t>
      </w:r>
      <w:r w:rsidRPr="0009160F">
        <w:rPr>
          <w:rFonts w:ascii="Times New Roman" w:hAnsi="Times New Roman" w:cs="Times New Roman"/>
          <w:sz w:val="24"/>
          <w:szCs w:val="24"/>
          <w:lang w:val="ru-RU" w:eastAsia="de-DE"/>
        </w:rPr>
        <w:t>. годину и тим поводом дајем следећу</w:t>
      </w:r>
    </w:p>
    <w:p w14:paraId="16B0528C" w14:textId="77777777" w:rsidR="00CB75D9" w:rsidRPr="0009160F" w:rsidRDefault="00CB75D9" w:rsidP="00CB75D9">
      <w:pPr>
        <w:jc w:val="both"/>
        <w:rPr>
          <w:rFonts w:ascii="Times New Roman" w:hAnsi="Times New Roman" w:cs="Times New Roman"/>
          <w:sz w:val="24"/>
          <w:szCs w:val="24"/>
          <w:lang w:val="ru-RU" w:eastAsia="de-DE"/>
        </w:rPr>
      </w:pPr>
    </w:p>
    <w:p w14:paraId="055B8E5E" w14:textId="77777777" w:rsidR="00CB75D9" w:rsidRPr="0009160F" w:rsidRDefault="00CB75D9" w:rsidP="00CB75D9">
      <w:pPr>
        <w:jc w:val="center"/>
        <w:rPr>
          <w:rFonts w:ascii="Times New Roman" w:hAnsi="Times New Roman" w:cs="Times New Roman"/>
          <w:b/>
          <w:sz w:val="24"/>
          <w:szCs w:val="24"/>
          <w:lang w:val="ru-RU" w:eastAsia="de-DE"/>
        </w:rPr>
      </w:pPr>
      <w:r w:rsidRPr="0009160F">
        <w:rPr>
          <w:rFonts w:ascii="Times New Roman" w:hAnsi="Times New Roman" w:cs="Times New Roman"/>
          <w:b/>
          <w:sz w:val="24"/>
          <w:szCs w:val="24"/>
          <w:lang w:val="ru-RU" w:eastAsia="de-DE"/>
        </w:rPr>
        <w:t>И З Ј А В У</w:t>
      </w:r>
    </w:p>
    <w:p w14:paraId="247166E5" w14:textId="77777777" w:rsidR="00CB75D9" w:rsidRPr="0009160F" w:rsidRDefault="00CB75D9" w:rsidP="00CB75D9">
      <w:pPr>
        <w:jc w:val="center"/>
        <w:rPr>
          <w:rFonts w:ascii="Times New Roman" w:hAnsi="Times New Roman" w:cs="Times New Roman"/>
          <w:b/>
          <w:sz w:val="24"/>
          <w:szCs w:val="24"/>
          <w:lang w:val="ru-RU" w:eastAsia="de-DE"/>
        </w:rPr>
      </w:pPr>
    </w:p>
    <w:p w14:paraId="2FE37D65" w14:textId="4AD379C8" w:rsidR="00CB75D9" w:rsidRPr="0009160F" w:rsidRDefault="00CB75D9" w:rsidP="00CB75D9">
      <w:pPr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09160F">
        <w:rPr>
          <w:rFonts w:ascii="Times New Roman" w:hAnsi="Times New Roman" w:cs="Times New Roman"/>
          <w:sz w:val="24"/>
          <w:szCs w:val="24"/>
          <w:lang w:val="sr-Cyrl-CS" w:eastAsia="de-DE"/>
        </w:rPr>
        <w:t>Иако је орган обавезан да изврши увид, прибави и обради податке</w:t>
      </w:r>
      <w:r w:rsidRPr="0009160F">
        <w:rPr>
          <w:rFonts w:ascii="Times New Roman" w:hAnsi="Times New Roman" w:cs="Times New Roman"/>
          <w:sz w:val="24"/>
          <w:szCs w:val="24"/>
          <w:lang w:val="ru-RU" w:eastAsia="de-DE"/>
        </w:rPr>
        <w:t xml:space="preserve"> о чињеницама о којима се води службена евиденција</w:t>
      </w:r>
      <w:r w:rsidRPr="0009160F">
        <w:rPr>
          <w:rFonts w:ascii="Times New Roman" w:hAnsi="Times New Roman" w:cs="Times New Roman"/>
          <w:sz w:val="24"/>
          <w:szCs w:val="24"/>
          <w:lang w:val="sr-Cyrl-CS" w:eastAsia="de-DE"/>
        </w:rPr>
        <w:t xml:space="preserve">, а који су неопходни у поступку одлучивања, </w:t>
      </w:r>
      <w:r w:rsidRPr="0009160F">
        <w:rPr>
          <w:rFonts w:ascii="Times New Roman" w:hAnsi="Times New Roman" w:cs="Times New Roman"/>
          <w:b/>
          <w:sz w:val="24"/>
          <w:szCs w:val="24"/>
          <w:lang w:val="ru-RU" w:eastAsia="de-DE"/>
        </w:rPr>
        <w:t>изјављујем да ћу сам/а за потребе поступка прибавити податке неопходне за одлучивање.</w:t>
      </w:r>
    </w:p>
    <w:p w14:paraId="454E5B1E" w14:textId="77777777" w:rsidR="00CB75D9" w:rsidRPr="0009160F" w:rsidRDefault="00CB75D9" w:rsidP="00CB75D9">
      <w:pPr>
        <w:jc w:val="both"/>
        <w:rPr>
          <w:rFonts w:ascii="Times New Roman" w:hAnsi="Times New Roman" w:cs="Times New Roman"/>
          <w:sz w:val="24"/>
          <w:szCs w:val="24"/>
          <w:lang w:val="sr-Cyrl-CS"/>
        </w:rPr>
      </w:pPr>
    </w:p>
    <w:p w14:paraId="6A0A560D" w14:textId="1665A2FA" w:rsidR="00CB75D9" w:rsidRPr="0009160F" w:rsidRDefault="00CB75D9" w:rsidP="00CB75D9">
      <w:pPr>
        <w:jc w:val="both"/>
        <w:rPr>
          <w:rFonts w:ascii="Times New Roman" w:hAnsi="Times New Roman" w:cs="Times New Roman"/>
          <w:sz w:val="24"/>
          <w:szCs w:val="24"/>
          <w:lang w:val="sr-Cyrl-RS" w:eastAsia="de-DE"/>
        </w:rPr>
      </w:pPr>
      <w:r w:rsidRPr="0009160F">
        <w:rPr>
          <w:rFonts w:ascii="Times New Roman" w:hAnsi="Times New Roman" w:cs="Times New Roman"/>
          <w:sz w:val="24"/>
          <w:szCs w:val="24"/>
          <w:lang w:val="sr-Cyrl-CS"/>
        </w:rPr>
        <w:t>Упознат/а сам да уколико</w:t>
      </w:r>
      <w:r w:rsidRPr="0009160F">
        <w:rPr>
          <w:rFonts w:ascii="Times New Roman" w:hAnsi="Times New Roman" w:cs="Times New Roman"/>
          <w:sz w:val="24"/>
          <w:szCs w:val="24"/>
          <w:lang w:val="ru-RU" w:eastAsia="de-DE"/>
        </w:rPr>
        <w:t xml:space="preserve"> не поднесем</w:t>
      </w:r>
      <w:r w:rsidRPr="0009160F">
        <w:rPr>
          <w:rFonts w:ascii="Times New Roman" w:hAnsi="Times New Roman" w:cs="Times New Roman"/>
          <w:sz w:val="24"/>
          <w:szCs w:val="24"/>
          <w:lang w:val="sr-Cyrl-CS"/>
        </w:rPr>
        <w:t xml:space="preserve">  </w:t>
      </w:r>
      <w:r w:rsidRPr="0009160F">
        <w:rPr>
          <w:rFonts w:ascii="Times New Roman" w:hAnsi="Times New Roman" w:cs="Times New Roman"/>
          <w:sz w:val="24"/>
          <w:szCs w:val="24"/>
          <w:lang w:val="ru-RU" w:eastAsia="de-DE"/>
        </w:rPr>
        <w:t>податке неопходне за одлучивање органа, захтев за покретање поступка ће се сматрати неуредним, и да мој захтев неће бити разматран од стране комисије коју решењем образује општинско веће.</w:t>
      </w:r>
    </w:p>
    <w:p w14:paraId="5BD9FA70" w14:textId="77777777" w:rsidR="00CB75D9" w:rsidRPr="0009160F" w:rsidRDefault="00CB75D9" w:rsidP="00CB75D9">
      <w:pPr>
        <w:tabs>
          <w:tab w:val="left" w:pos="5954"/>
        </w:tabs>
        <w:ind w:left="36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09160F">
        <w:rPr>
          <w:rFonts w:ascii="Times New Roman" w:hAnsi="Times New Roman" w:cs="Times New Roman"/>
          <w:sz w:val="24"/>
          <w:szCs w:val="24"/>
          <w:lang w:val="sr-Cyrl-CS"/>
        </w:rPr>
        <w:t>..........................................</w:t>
      </w:r>
      <w:r w:rsidRPr="0009160F">
        <w:rPr>
          <w:rFonts w:ascii="Times New Roman" w:hAnsi="Times New Roman" w:cs="Times New Roman"/>
          <w:sz w:val="24"/>
          <w:szCs w:val="24"/>
          <w:lang w:val="sr-Cyrl-CS"/>
        </w:rPr>
        <w:tab/>
      </w:r>
    </w:p>
    <w:p w14:paraId="54697FEA" w14:textId="77777777" w:rsidR="00CB75D9" w:rsidRPr="0009160F" w:rsidRDefault="00CB75D9" w:rsidP="00CB75D9">
      <w:pPr>
        <w:rPr>
          <w:rFonts w:ascii="Times New Roman" w:hAnsi="Times New Roman" w:cs="Times New Roman"/>
          <w:sz w:val="24"/>
          <w:szCs w:val="24"/>
          <w:lang w:val="sr-Cyrl-CS"/>
        </w:rPr>
      </w:pPr>
      <w:r w:rsidRPr="0009160F">
        <w:rPr>
          <w:rFonts w:ascii="Times New Roman" w:hAnsi="Times New Roman" w:cs="Times New Roman"/>
          <w:sz w:val="24"/>
          <w:szCs w:val="24"/>
          <w:lang w:val="sr-Cyrl-CS"/>
        </w:rPr>
        <w:t xml:space="preserve">                          (место)</w:t>
      </w:r>
    </w:p>
    <w:p w14:paraId="6E5D1D0E" w14:textId="77777777" w:rsidR="00CB75D9" w:rsidRPr="0009160F" w:rsidRDefault="00CB75D9" w:rsidP="00CB75D9">
      <w:pPr>
        <w:rPr>
          <w:rFonts w:ascii="Times New Roman" w:hAnsi="Times New Roman" w:cs="Times New Roman"/>
          <w:sz w:val="24"/>
          <w:szCs w:val="24"/>
          <w:lang w:val="sr-Cyrl-CS"/>
        </w:rPr>
      </w:pPr>
    </w:p>
    <w:p w14:paraId="05309541" w14:textId="77777777" w:rsidR="00CB75D9" w:rsidRPr="0009160F" w:rsidRDefault="00CB75D9" w:rsidP="00CB75D9">
      <w:pPr>
        <w:ind w:left="36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09160F">
        <w:rPr>
          <w:rFonts w:ascii="Times New Roman" w:hAnsi="Times New Roman" w:cs="Times New Roman"/>
          <w:sz w:val="24"/>
          <w:szCs w:val="24"/>
          <w:lang w:val="sr-Cyrl-CS"/>
        </w:rPr>
        <w:t xml:space="preserve">..........................................                                                </w:t>
      </w:r>
    </w:p>
    <w:p w14:paraId="33DA9922" w14:textId="77777777" w:rsidR="00CB75D9" w:rsidRPr="0009160F" w:rsidRDefault="00CB75D9" w:rsidP="00CB75D9">
      <w:pPr>
        <w:ind w:left="36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09160F">
        <w:rPr>
          <w:rFonts w:ascii="Times New Roman" w:hAnsi="Times New Roman" w:cs="Times New Roman"/>
          <w:sz w:val="24"/>
          <w:szCs w:val="24"/>
          <w:lang w:val="sr-Cyrl-CS"/>
        </w:rPr>
        <w:t xml:space="preserve">                  (датум)    </w:t>
      </w:r>
    </w:p>
    <w:p w14:paraId="643181DE" w14:textId="77777777" w:rsidR="00CB75D9" w:rsidRPr="0009160F" w:rsidRDefault="00CB75D9" w:rsidP="00CB75D9">
      <w:pPr>
        <w:ind w:left="360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09160F">
        <w:rPr>
          <w:rFonts w:ascii="Times New Roman" w:hAnsi="Times New Roman" w:cs="Times New Roman"/>
          <w:sz w:val="24"/>
          <w:szCs w:val="24"/>
          <w:lang w:val="sr-Cyrl-CS"/>
        </w:rPr>
        <w:t xml:space="preserve">                                                                             .........................................................................</w:t>
      </w:r>
    </w:p>
    <w:p w14:paraId="5A501DA7" w14:textId="77777777" w:rsidR="00CB75D9" w:rsidRPr="0009160F" w:rsidRDefault="00CB75D9" w:rsidP="00CB75D9">
      <w:pPr>
        <w:ind w:left="36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09160F">
        <w:rPr>
          <w:rFonts w:ascii="Times New Roman" w:hAnsi="Times New Roman" w:cs="Times New Roman"/>
          <w:sz w:val="24"/>
          <w:szCs w:val="24"/>
          <w:lang w:val="sr-Cyrl-CS"/>
        </w:rPr>
        <w:t xml:space="preserve">                                            </w:t>
      </w:r>
      <w:r w:rsidRPr="0009160F">
        <w:rPr>
          <w:rFonts w:ascii="Times New Roman" w:hAnsi="Times New Roman" w:cs="Times New Roman"/>
          <w:sz w:val="24"/>
          <w:szCs w:val="24"/>
          <w:lang w:val="sr-Cyrl-CS"/>
        </w:rPr>
        <w:tab/>
      </w:r>
      <w:r w:rsidRPr="0009160F">
        <w:rPr>
          <w:rFonts w:ascii="Times New Roman" w:hAnsi="Times New Roman" w:cs="Times New Roman"/>
          <w:sz w:val="24"/>
          <w:szCs w:val="24"/>
          <w:lang w:val="sr-Cyrl-CS"/>
        </w:rPr>
        <w:tab/>
      </w:r>
      <w:r w:rsidRPr="0009160F">
        <w:rPr>
          <w:rFonts w:ascii="Times New Roman" w:hAnsi="Times New Roman" w:cs="Times New Roman"/>
          <w:sz w:val="24"/>
          <w:szCs w:val="24"/>
          <w:lang w:val="sr-Cyrl-CS"/>
        </w:rPr>
        <w:tab/>
        <w:t xml:space="preserve">       (потпис и печат одговорног лица)</w:t>
      </w:r>
    </w:p>
    <w:p w14:paraId="4BFBE929" w14:textId="77777777" w:rsidR="00CB75D9" w:rsidRPr="0009160F" w:rsidRDefault="00CB75D9" w:rsidP="00CB75D9">
      <w:pPr>
        <w:rPr>
          <w:rFonts w:ascii="Times New Roman" w:hAnsi="Times New Roman" w:cs="Times New Roman"/>
          <w:sz w:val="24"/>
          <w:szCs w:val="24"/>
          <w:lang w:val="sr-Cyrl-CS"/>
        </w:rPr>
      </w:pPr>
    </w:p>
    <w:p w14:paraId="2DF3D668" w14:textId="77777777" w:rsidR="00CB75D9" w:rsidRPr="0009160F" w:rsidRDefault="00CB75D9" w:rsidP="00CB75D9">
      <w:pPr>
        <w:jc w:val="right"/>
        <w:rPr>
          <w:rFonts w:ascii="Times New Roman" w:hAnsi="Times New Roman" w:cs="Times New Roman"/>
          <w:sz w:val="24"/>
          <w:szCs w:val="24"/>
          <w:lang w:val="sr-Cyrl-CS"/>
        </w:rPr>
      </w:pPr>
    </w:p>
    <w:p w14:paraId="1A2CA981" w14:textId="77777777" w:rsidR="00CB75D9" w:rsidRPr="0009160F" w:rsidRDefault="00CB75D9" w:rsidP="00CB75D9">
      <w:pPr>
        <w:jc w:val="right"/>
        <w:rPr>
          <w:rFonts w:ascii="Times New Roman" w:hAnsi="Times New Roman" w:cs="Times New Roman"/>
          <w:sz w:val="24"/>
          <w:szCs w:val="24"/>
          <w:lang w:val="sr-Cyrl-CS"/>
        </w:rPr>
      </w:pPr>
      <w:r w:rsidRPr="0009160F">
        <w:rPr>
          <w:rFonts w:ascii="Times New Roman" w:hAnsi="Times New Roman" w:cs="Times New Roman"/>
          <w:sz w:val="24"/>
          <w:szCs w:val="24"/>
          <w:lang w:val="sr-Cyrl-CS"/>
        </w:rPr>
        <w:t xml:space="preserve">ОБРАЗАЦ </w:t>
      </w:r>
      <w:r w:rsidRPr="0009160F">
        <w:rPr>
          <w:rFonts w:ascii="Times New Roman" w:hAnsi="Times New Roman" w:cs="Times New Roman"/>
          <w:sz w:val="24"/>
          <w:szCs w:val="24"/>
          <w:lang w:val="ru-RU"/>
        </w:rPr>
        <w:t>2</w:t>
      </w:r>
      <w:r w:rsidRPr="0009160F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</w:p>
    <w:p w14:paraId="3E6F8B03" w14:textId="77777777" w:rsidR="00CB75D9" w:rsidRPr="0009160F" w:rsidRDefault="00CB75D9" w:rsidP="00CB75D9">
      <w:pPr>
        <w:jc w:val="right"/>
        <w:rPr>
          <w:rFonts w:ascii="Times New Roman" w:hAnsi="Times New Roman" w:cs="Times New Roman"/>
          <w:sz w:val="24"/>
          <w:szCs w:val="24"/>
          <w:lang w:val="sr-Cyrl-CS"/>
        </w:rPr>
      </w:pPr>
    </w:p>
    <w:p w14:paraId="5834C110" w14:textId="77777777" w:rsidR="00CB75D9" w:rsidRPr="0009160F" w:rsidRDefault="00CB75D9" w:rsidP="00CB75D9">
      <w:pPr>
        <w:jc w:val="right"/>
        <w:rPr>
          <w:rFonts w:ascii="Times New Roman" w:hAnsi="Times New Roman" w:cs="Times New Roman"/>
          <w:sz w:val="24"/>
          <w:szCs w:val="24"/>
          <w:lang w:val="sr-Cyrl-CS"/>
        </w:rPr>
      </w:pPr>
    </w:p>
    <w:p w14:paraId="7ADF6DE2" w14:textId="77777777" w:rsidR="00CB75D9" w:rsidRPr="0009160F" w:rsidRDefault="00CB75D9" w:rsidP="00CB75D9">
      <w:pPr>
        <w:jc w:val="both"/>
        <w:rPr>
          <w:rFonts w:ascii="Times New Roman" w:hAnsi="Times New Roman" w:cs="Times New Roman"/>
          <w:sz w:val="24"/>
          <w:szCs w:val="24"/>
          <w:lang w:val="ru-RU" w:eastAsia="de-DE"/>
        </w:rPr>
      </w:pPr>
      <w:r w:rsidRPr="0009160F">
        <w:rPr>
          <w:rFonts w:ascii="Times New Roman" w:hAnsi="Times New Roman" w:cs="Times New Roman"/>
          <w:sz w:val="24"/>
          <w:szCs w:val="24"/>
          <w:lang w:val="sr-Cyrl-CS"/>
        </w:rPr>
        <w:t xml:space="preserve">Упознат/а сам са одредбом члана 103. став 1. Закона о општем управном поступку („Службени гласник РС“, бр. 18/2016), којом је прописано да у поступку који се покреће по захтеву странке </w:t>
      </w:r>
      <w:r w:rsidRPr="0009160F">
        <w:rPr>
          <w:rFonts w:ascii="Times New Roman" w:hAnsi="Times New Roman" w:cs="Times New Roman"/>
          <w:sz w:val="24"/>
          <w:szCs w:val="24"/>
          <w:lang w:val="ru-RU" w:eastAsia="de-DE"/>
        </w:rPr>
        <w:t>орган може да врши увид, прибавља и обрађује податке о чињеницама о којима се води службена евиденција када је то неопходно за одлучивање, осим ако странка изричито изјави да ће те податке прибавити сама. Ако странка у року не поднесе податке неопходне за одлучивање органа, захтев за покретање поступка ће се сматрати неуредним.</w:t>
      </w:r>
    </w:p>
    <w:p w14:paraId="68876698" w14:textId="77777777" w:rsidR="00CB75D9" w:rsidRPr="0009160F" w:rsidRDefault="00CB75D9" w:rsidP="00CB75D9">
      <w:pPr>
        <w:ind w:firstLine="720"/>
        <w:jc w:val="both"/>
        <w:rPr>
          <w:rFonts w:ascii="Times New Roman" w:hAnsi="Times New Roman" w:cs="Times New Roman"/>
          <w:sz w:val="24"/>
          <w:szCs w:val="24"/>
          <w:lang w:val="ru-RU" w:eastAsia="de-DE"/>
        </w:rPr>
      </w:pPr>
    </w:p>
    <w:p w14:paraId="2D77B9D9" w14:textId="77777777" w:rsidR="00CB75D9" w:rsidRPr="0009160F" w:rsidRDefault="00CB75D9" w:rsidP="00CB75D9">
      <w:pPr>
        <w:ind w:firstLine="720"/>
        <w:jc w:val="both"/>
        <w:rPr>
          <w:rFonts w:ascii="Times New Roman" w:hAnsi="Times New Roman" w:cs="Times New Roman"/>
          <w:sz w:val="24"/>
          <w:szCs w:val="24"/>
          <w:lang w:val="ru-RU" w:eastAsia="de-DE"/>
        </w:rPr>
      </w:pPr>
    </w:p>
    <w:p w14:paraId="12917C18" w14:textId="55DF6172" w:rsidR="00CB75D9" w:rsidRPr="0009160F" w:rsidRDefault="00DF11E0" w:rsidP="00CB75D9">
      <w:pPr>
        <w:jc w:val="both"/>
        <w:rPr>
          <w:rFonts w:ascii="Times New Roman" w:hAnsi="Times New Roman" w:cs="Times New Roman"/>
          <w:sz w:val="24"/>
          <w:szCs w:val="24"/>
          <w:lang w:val="ru-RU" w:eastAsia="de-DE"/>
        </w:rPr>
      </w:pPr>
      <w:r w:rsidRPr="0009160F">
        <w:rPr>
          <w:rFonts w:ascii="Times New Roman" w:hAnsi="Times New Roman" w:cs="Times New Roman"/>
          <w:sz w:val="24"/>
          <w:szCs w:val="24"/>
          <w:lang w:val="ru-RU" w:eastAsia="de-DE"/>
        </w:rPr>
        <w:t>Поступак покрећем код општине</w:t>
      </w:r>
      <w:r w:rsidR="0019600A" w:rsidRPr="0019600A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19600A" w:rsidRPr="0009160F">
        <w:rPr>
          <w:rFonts w:ascii="Times New Roman" w:hAnsi="Times New Roman" w:cs="Times New Roman"/>
          <w:sz w:val="24"/>
          <w:szCs w:val="24"/>
          <w:lang w:val="sr-Cyrl-RS"/>
        </w:rPr>
        <w:t xml:space="preserve">Врњачка Бања. </w:t>
      </w:r>
      <w:r w:rsidRPr="0009160F">
        <w:rPr>
          <w:rFonts w:ascii="Times New Roman" w:hAnsi="Times New Roman" w:cs="Times New Roman"/>
          <w:sz w:val="24"/>
          <w:szCs w:val="24"/>
          <w:lang w:val="sr-Cyrl-CS" w:eastAsia="de-DE"/>
        </w:rPr>
        <w:t xml:space="preserve"> - </w:t>
      </w:r>
      <w:r w:rsidRPr="0009160F">
        <w:rPr>
          <w:rFonts w:ascii="Times New Roman" w:hAnsi="Times New Roman" w:cs="Times New Roman"/>
          <w:sz w:val="24"/>
          <w:szCs w:val="24"/>
          <w:lang w:val="ru-RU" w:eastAsia="de-DE"/>
        </w:rPr>
        <w:t xml:space="preserve"> Пријава за Јавни конкурс  за учешће привредних субјеката у спровођењу мера енергетске </w:t>
      </w:r>
      <w:r w:rsidRPr="0009160F">
        <w:rPr>
          <w:rFonts w:ascii="Times New Roman" w:eastAsia="Times New Roman" w:hAnsi="Times New Roman" w:cs="Times New Roman"/>
          <w:sz w:val="24"/>
          <w:szCs w:val="24"/>
          <w:lang w:val="sr-Cyrl-CS" w:eastAsia="sr-Cyrl-RS"/>
        </w:rPr>
        <w:t>санације</w:t>
      </w:r>
      <w:r w:rsidRPr="0009160F">
        <w:rPr>
          <w:rFonts w:ascii="Times New Roman" w:hAnsi="Times New Roman" w:cs="Times New Roman"/>
          <w:sz w:val="24"/>
          <w:szCs w:val="24"/>
          <w:lang w:val="ru-RU" w:eastAsia="de-DE"/>
        </w:rPr>
        <w:t xml:space="preserve"> у домаћинствима које се финансирају из буџета општине </w:t>
      </w:r>
      <w:r w:rsidR="0019600A" w:rsidRPr="0009160F">
        <w:rPr>
          <w:rFonts w:ascii="Times New Roman" w:hAnsi="Times New Roman" w:cs="Times New Roman"/>
          <w:sz w:val="24"/>
          <w:szCs w:val="24"/>
          <w:lang w:val="sr-Cyrl-RS"/>
        </w:rPr>
        <w:t xml:space="preserve">Врњачка Бања. </w:t>
      </w:r>
      <w:r w:rsidRPr="0009160F">
        <w:rPr>
          <w:rFonts w:ascii="Times New Roman" w:hAnsi="Times New Roman" w:cs="Times New Roman"/>
          <w:sz w:val="24"/>
          <w:szCs w:val="24"/>
          <w:lang w:val="ru-RU" w:eastAsia="de-DE"/>
        </w:rPr>
        <w:t xml:space="preserve"> за 2022. годину и тим поводом дајем следећу</w:t>
      </w:r>
    </w:p>
    <w:p w14:paraId="72526814" w14:textId="77777777" w:rsidR="00CB75D9" w:rsidRPr="0009160F" w:rsidRDefault="00CB75D9" w:rsidP="00CB75D9">
      <w:pPr>
        <w:jc w:val="center"/>
        <w:rPr>
          <w:rFonts w:ascii="Times New Roman" w:hAnsi="Times New Roman" w:cs="Times New Roman"/>
          <w:b/>
          <w:sz w:val="24"/>
          <w:szCs w:val="24"/>
          <w:lang w:val="sr-Latn-CS" w:eastAsia="de-DE"/>
        </w:rPr>
      </w:pPr>
      <w:r w:rsidRPr="0009160F">
        <w:rPr>
          <w:rFonts w:ascii="Times New Roman" w:hAnsi="Times New Roman" w:cs="Times New Roman"/>
          <w:b/>
          <w:sz w:val="24"/>
          <w:szCs w:val="24"/>
          <w:lang w:val="ru-RU" w:eastAsia="de-DE"/>
        </w:rPr>
        <w:t>И З Ј А В У</w:t>
      </w:r>
    </w:p>
    <w:p w14:paraId="2B186F91" w14:textId="77777777" w:rsidR="00CB75D9" w:rsidRPr="0009160F" w:rsidRDefault="00CB75D9" w:rsidP="00CB75D9">
      <w:pPr>
        <w:jc w:val="both"/>
        <w:rPr>
          <w:rFonts w:ascii="Times New Roman" w:hAnsi="Times New Roman" w:cs="Times New Roman"/>
          <w:sz w:val="24"/>
          <w:szCs w:val="24"/>
          <w:lang w:val="sr-Cyrl-CS" w:eastAsia="de-DE"/>
        </w:rPr>
      </w:pPr>
      <w:r w:rsidRPr="0009160F">
        <w:rPr>
          <w:rFonts w:ascii="Times New Roman" w:hAnsi="Times New Roman" w:cs="Times New Roman"/>
          <w:b/>
          <w:sz w:val="24"/>
          <w:szCs w:val="24"/>
          <w:lang w:val="ru-RU" w:eastAsia="de-DE"/>
        </w:rPr>
        <w:t>Саглас</w:t>
      </w:r>
      <w:r w:rsidRPr="0009160F">
        <w:rPr>
          <w:rFonts w:ascii="Times New Roman" w:hAnsi="Times New Roman" w:cs="Times New Roman"/>
          <w:b/>
          <w:sz w:val="24"/>
          <w:szCs w:val="24"/>
          <w:lang w:val="sr-Latn-CS" w:eastAsia="de-DE"/>
        </w:rPr>
        <w:t>a</w:t>
      </w:r>
      <w:r w:rsidRPr="0009160F">
        <w:rPr>
          <w:rFonts w:ascii="Times New Roman" w:hAnsi="Times New Roman" w:cs="Times New Roman"/>
          <w:b/>
          <w:sz w:val="24"/>
          <w:szCs w:val="24"/>
          <w:lang w:val="ru-RU" w:eastAsia="de-DE"/>
        </w:rPr>
        <w:t>н/а сам да орган</w:t>
      </w:r>
      <w:r w:rsidRPr="0009160F">
        <w:rPr>
          <w:rFonts w:ascii="Times New Roman" w:hAnsi="Times New Roman" w:cs="Times New Roman"/>
          <w:sz w:val="24"/>
          <w:szCs w:val="24"/>
          <w:lang w:val="ru-RU" w:eastAsia="de-DE"/>
        </w:rPr>
        <w:t xml:space="preserve"> за потребе поступка може </w:t>
      </w:r>
      <w:r w:rsidRPr="0009160F">
        <w:rPr>
          <w:rFonts w:ascii="Times New Roman" w:hAnsi="Times New Roman" w:cs="Times New Roman"/>
          <w:b/>
          <w:sz w:val="24"/>
          <w:szCs w:val="24"/>
          <w:lang w:val="ru-RU" w:eastAsia="de-DE"/>
        </w:rPr>
        <w:t>извршити увид, прибавити и обрадити податке</w:t>
      </w:r>
      <w:r w:rsidRPr="0009160F">
        <w:rPr>
          <w:rFonts w:ascii="Times New Roman" w:hAnsi="Times New Roman" w:cs="Times New Roman"/>
          <w:sz w:val="24"/>
          <w:szCs w:val="24"/>
          <w:lang w:val="ru-RU" w:eastAsia="de-DE"/>
        </w:rPr>
        <w:t xml:space="preserve"> о чињеницама о којима се води службена евиденција</w:t>
      </w:r>
      <w:r w:rsidRPr="0009160F">
        <w:rPr>
          <w:rStyle w:val="FootnoteReference"/>
          <w:rFonts w:ascii="Times New Roman" w:hAnsi="Times New Roman" w:cs="Times New Roman"/>
          <w:sz w:val="24"/>
          <w:szCs w:val="24"/>
          <w:lang w:val="ru-RU" w:eastAsia="de-DE"/>
        </w:rPr>
        <w:footnoteReference w:id="1"/>
      </w:r>
      <w:r w:rsidRPr="0009160F">
        <w:rPr>
          <w:rFonts w:ascii="Times New Roman" w:hAnsi="Times New Roman" w:cs="Times New Roman"/>
          <w:sz w:val="24"/>
          <w:szCs w:val="24"/>
          <w:lang w:val="sr-Cyrl-CS" w:eastAsia="de-DE"/>
        </w:rPr>
        <w:t xml:space="preserve">, а који су неопходни у поступку одлучивања. </w:t>
      </w:r>
    </w:p>
    <w:p w14:paraId="637CC7BE" w14:textId="77777777" w:rsidR="00CB75D9" w:rsidRPr="0009160F" w:rsidRDefault="00CB75D9" w:rsidP="00CB75D9">
      <w:pPr>
        <w:jc w:val="both"/>
        <w:rPr>
          <w:rFonts w:ascii="Times New Roman" w:hAnsi="Times New Roman" w:cs="Times New Roman"/>
          <w:b/>
          <w:sz w:val="24"/>
          <w:szCs w:val="24"/>
          <w:lang w:val="ru-RU" w:eastAsia="de-DE"/>
        </w:rPr>
      </w:pPr>
      <w:r w:rsidRPr="0009160F">
        <w:rPr>
          <w:rFonts w:ascii="Times New Roman" w:hAnsi="Times New Roman" w:cs="Times New Roman"/>
          <w:sz w:val="24"/>
          <w:szCs w:val="24"/>
          <w:lang w:val="sr-Cyrl-RS" w:eastAsia="de-DE"/>
        </w:rPr>
        <w:t xml:space="preserve"> </w:t>
      </w:r>
      <w:r w:rsidRPr="0009160F">
        <w:rPr>
          <w:rFonts w:ascii="Times New Roman" w:hAnsi="Times New Roman" w:cs="Times New Roman"/>
          <w:sz w:val="24"/>
          <w:szCs w:val="24"/>
          <w:lang w:val="sr-Cyrl-CS" w:eastAsia="de-DE"/>
        </w:rPr>
        <w:t xml:space="preserve">                 </w:t>
      </w:r>
    </w:p>
    <w:p w14:paraId="4507BB76" w14:textId="77777777" w:rsidR="00CB75D9" w:rsidRPr="0009160F" w:rsidRDefault="00CB75D9" w:rsidP="00CB75D9">
      <w:pPr>
        <w:tabs>
          <w:tab w:val="left" w:pos="5954"/>
        </w:tabs>
        <w:ind w:left="36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09160F">
        <w:rPr>
          <w:rFonts w:ascii="Times New Roman" w:hAnsi="Times New Roman" w:cs="Times New Roman"/>
          <w:sz w:val="24"/>
          <w:szCs w:val="24"/>
          <w:lang w:val="sr-Cyrl-CS"/>
        </w:rPr>
        <w:t>..........................................</w:t>
      </w:r>
      <w:r w:rsidRPr="0009160F">
        <w:rPr>
          <w:rFonts w:ascii="Times New Roman" w:hAnsi="Times New Roman" w:cs="Times New Roman"/>
          <w:sz w:val="24"/>
          <w:szCs w:val="24"/>
          <w:lang w:val="sr-Cyrl-CS"/>
        </w:rPr>
        <w:tab/>
      </w:r>
    </w:p>
    <w:p w14:paraId="54AF65DF" w14:textId="77777777" w:rsidR="00CB75D9" w:rsidRPr="0009160F" w:rsidRDefault="00CB75D9" w:rsidP="00CB75D9">
      <w:pPr>
        <w:rPr>
          <w:rFonts w:ascii="Times New Roman" w:hAnsi="Times New Roman" w:cs="Times New Roman"/>
          <w:sz w:val="24"/>
          <w:szCs w:val="24"/>
          <w:lang w:val="sr-Cyrl-CS"/>
        </w:rPr>
      </w:pPr>
      <w:r w:rsidRPr="0009160F">
        <w:rPr>
          <w:rFonts w:ascii="Times New Roman" w:hAnsi="Times New Roman" w:cs="Times New Roman"/>
          <w:sz w:val="24"/>
          <w:szCs w:val="24"/>
          <w:lang w:val="sr-Cyrl-CS"/>
        </w:rPr>
        <w:t xml:space="preserve">                          (место)</w:t>
      </w:r>
    </w:p>
    <w:p w14:paraId="67E40B34" w14:textId="77777777" w:rsidR="00CB75D9" w:rsidRPr="0009160F" w:rsidRDefault="00CB75D9" w:rsidP="00CB75D9">
      <w:pPr>
        <w:rPr>
          <w:rFonts w:ascii="Times New Roman" w:hAnsi="Times New Roman" w:cs="Times New Roman"/>
          <w:sz w:val="24"/>
          <w:szCs w:val="24"/>
          <w:lang w:val="sr-Cyrl-CS"/>
        </w:rPr>
      </w:pPr>
      <w:r w:rsidRPr="0009160F">
        <w:rPr>
          <w:rFonts w:ascii="Times New Roman" w:hAnsi="Times New Roman" w:cs="Times New Roman"/>
          <w:sz w:val="24"/>
          <w:szCs w:val="24"/>
          <w:lang w:val="sr-Cyrl-CS"/>
        </w:rPr>
        <w:t xml:space="preserve">                       </w:t>
      </w:r>
    </w:p>
    <w:p w14:paraId="328EB903" w14:textId="77777777" w:rsidR="00CB75D9" w:rsidRPr="0009160F" w:rsidRDefault="00CB75D9" w:rsidP="00CB75D9">
      <w:pPr>
        <w:ind w:left="36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09160F">
        <w:rPr>
          <w:rFonts w:ascii="Times New Roman" w:hAnsi="Times New Roman" w:cs="Times New Roman"/>
          <w:sz w:val="24"/>
          <w:szCs w:val="24"/>
          <w:lang w:val="sr-Cyrl-CS"/>
        </w:rPr>
        <w:t xml:space="preserve">..........................................                                                </w:t>
      </w:r>
    </w:p>
    <w:p w14:paraId="285C69E1" w14:textId="77777777" w:rsidR="00CB75D9" w:rsidRPr="0009160F" w:rsidRDefault="00CB75D9" w:rsidP="00CB75D9">
      <w:pPr>
        <w:ind w:left="36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09160F">
        <w:rPr>
          <w:rFonts w:ascii="Times New Roman" w:hAnsi="Times New Roman" w:cs="Times New Roman"/>
          <w:sz w:val="24"/>
          <w:szCs w:val="24"/>
          <w:lang w:val="sr-Cyrl-CS"/>
        </w:rPr>
        <w:t xml:space="preserve">                  (датум)    </w:t>
      </w:r>
    </w:p>
    <w:p w14:paraId="7C56A2A5" w14:textId="77777777" w:rsidR="00CB75D9" w:rsidRPr="0009160F" w:rsidRDefault="00CB75D9" w:rsidP="00CB75D9">
      <w:pPr>
        <w:ind w:left="360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09160F">
        <w:rPr>
          <w:rFonts w:ascii="Times New Roman" w:hAnsi="Times New Roman" w:cs="Times New Roman"/>
          <w:sz w:val="24"/>
          <w:szCs w:val="24"/>
          <w:lang w:val="sr-Cyrl-CS"/>
        </w:rPr>
        <w:t xml:space="preserve">                                                                             .........................................................................</w:t>
      </w:r>
    </w:p>
    <w:p w14:paraId="22AA7FD7" w14:textId="77777777" w:rsidR="00CB75D9" w:rsidRPr="0009160F" w:rsidRDefault="00CB75D9" w:rsidP="00CB75D9">
      <w:pPr>
        <w:ind w:left="36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09160F">
        <w:rPr>
          <w:rFonts w:ascii="Times New Roman" w:hAnsi="Times New Roman" w:cs="Times New Roman"/>
          <w:sz w:val="24"/>
          <w:szCs w:val="24"/>
          <w:lang w:val="sr-Cyrl-CS"/>
        </w:rPr>
        <w:t xml:space="preserve">                                           </w:t>
      </w:r>
      <w:r w:rsidRPr="0009160F">
        <w:rPr>
          <w:rFonts w:ascii="Times New Roman" w:hAnsi="Times New Roman" w:cs="Times New Roman"/>
          <w:sz w:val="24"/>
          <w:szCs w:val="24"/>
          <w:lang w:val="sr-Cyrl-CS"/>
        </w:rPr>
        <w:tab/>
      </w:r>
      <w:r w:rsidRPr="0009160F">
        <w:rPr>
          <w:rFonts w:ascii="Times New Roman" w:hAnsi="Times New Roman" w:cs="Times New Roman"/>
          <w:sz w:val="24"/>
          <w:szCs w:val="24"/>
          <w:lang w:val="sr-Cyrl-CS"/>
        </w:rPr>
        <w:tab/>
      </w:r>
      <w:r w:rsidRPr="0009160F">
        <w:rPr>
          <w:rFonts w:ascii="Times New Roman" w:hAnsi="Times New Roman" w:cs="Times New Roman"/>
          <w:sz w:val="24"/>
          <w:szCs w:val="24"/>
          <w:lang w:val="sr-Cyrl-CS"/>
        </w:rPr>
        <w:tab/>
        <w:t xml:space="preserve">        (потпис и печат одговорног лица)</w:t>
      </w:r>
    </w:p>
    <w:p w14:paraId="080F4F63" w14:textId="77777777" w:rsidR="00CB75D9" w:rsidRPr="0009160F" w:rsidRDefault="00CB75D9" w:rsidP="00CB75D9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</w:p>
    <w:p w14:paraId="3A55F593" w14:textId="4A17B29A" w:rsidR="00CB75D9" w:rsidRPr="0009160F" w:rsidRDefault="00CB75D9" w:rsidP="00CB75D9">
      <w:pPr>
        <w:widowControl w:val="0"/>
        <w:autoSpaceDE w:val="0"/>
        <w:autoSpaceDN w:val="0"/>
        <w:adjustRightInd w:val="0"/>
        <w:spacing w:line="276" w:lineRule="auto"/>
        <w:jc w:val="right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09160F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ПРИЛОГ 4</w:t>
      </w:r>
    </w:p>
    <w:p w14:paraId="28B3C136" w14:textId="77777777" w:rsidR="00273B83" w:rsidRPr="0009160F" w:rsidRDefault="00273B83" w:rsidP="00273B83">
      <w:pPr>
        <w:widowControl w:val="0"/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09160F">
        <w:rPr>
          <w:rFonts w:ascii="Times New Roman" w:hAnsi="Times New Roman" w:cs="Times New Roman"/>
          <w:b/>
          <w:bCs/>
          <w:sz w:val="24"/>
          <w:szCs w:val="24"/>
          <w:lang w:val="sr-Cyrl-RS"/>
        </w:rPr>
        <w:lastRenderedPageBreak/>
        <w:t>КРИТЕРИЈУМИ И НАЧИН БОДОВАЊА ЗА ОЦЕНУ ПРИЈАВЕ</w:t>
      </w:r>
    </w:p>
    <w:p w14:paraId="13080D8F" w14:textId="77777777" w:rsidR="00273B83" w:rsidRPr="0009160F" w:rsidRDefault="00273B83" w:rsidP="00273B83">
      <w:pPr>
        <w:widowControl w:val="0"/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</w:p>
    <w:p w14:paraId="20D2510D" w14:textId="2C765950" w:rsidR="00273B83" w:rsidRPr="0009160F" w:rsidRDefault="00273B83" w:rsidP="00273B83">
      <w:pPr>
        <w:jc w:val="both"/>
        <w:rPr>
          <w:rFonts w:ascii="Times New Roman" w:eastAsia="Calibri" w:hAnsi="Times New Roman" w:cs="Times New Roman"/>
          <w:sz w:val="24"/>
          <w:szCs w:val="24"/>
          <w:lang w:val="sr-Cyrl-RS"/>
        </w:rPr>
      </w:pPr>
      <w:r w:rsidRPr="0009160F">
        <w:rPr>
          <w:rFonts w:ascii="Times New Roman" w:hAnsi="Times New Roman" w:cs="Times New Roman"/>
          <w:sz w:val="24"/>
          <w:szCs w:val="24"/>
          <w:lang w:val="ru-RU"/>
        </w:rPr>
        <w:t>И</w:t>
      </w:r>
      <w:r w:rsidRPr="0009160F">
        <w:rPr>
          <w:rFonts w:ascii="Times New Roman" w:hAnsi="Times New Roman" w:cs="Times New Roman"/>
          <w:sz w:val="24"/>
          <w:szCs w:val="24"/>
          <w:lang w:val="sr-Cyrl-RS"/>
        </w:rPr>
        <w:t>збор привредних субјеката се врши у две фазе.</w:t>
      </w:r>
    </w:p>
    <w:p w14:paraId="3F7C2974" w14:textId="5DD66B15" w:rsidR="00273B83" w:rsidRPr="0009160F" w:rsidRDefault="00273B83" w:rsidP="00273B83">
      <w:pPr>
        <w:widowControl w:val="0"/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09160F">
        <w:rPr>
          <w:rFonts w:ascii="Times New Roman" w:hAnsi="Times New Roman" w:cs="Times New Roman"/>
          <w:sz w:val="24"/>
          <w:szCs w:val="24"/>
          <w:lang w:val="sr-Cyrl-RS"/>
        </w:rPr>
        <w:t xml:space="preserve">Прва фаза  је процесне природе и односи се на проверу да ли је пријава уредна и да ли је садржина пријаве у складу са  Јавни конкурсом за учешће привредних субјеката у спровођењу мера енергетске санације  стамбених објеката на територији </w:t>
      </w:r>
      <w:r w:rsidR="00DF11E0" w:rsidRPr="0009160F">
        <w:rPr>
          <w:rFonts w:ascii="Times New Roman" w:hAnsi="Times New Roman" w:cs="Times New Roman"/>
          <w:sz w:val="24"/>
          <w:szCs w:val="24"/>
          <w:lang w:val="sr-Cyrl-RS"/>
        </w:rPr>
        <w:t>општине</w:t>
      </w:r>
      <w:r w:rsidRPr="0009160F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F50366" w:rsidRPr="0009160F">
        <w:rPr>
          <w:rFonts w:ascii="Times New Roman" w:hAnsi="Times New Roman" w:cs="Times New Roman"/>
          <w:sz w:val="24"/>
          <w:szCs w:val="24"/>
          <w:lang w:val="sr-Cyrl-RS"/>
        </w:rPr>
        <w:t>Врњачка Бања</w:t>
      </w:r>
    </w:p>
    <w:p w14:paraId="194F16CB" w14:textId="77777777" w:rsidR="00273B83" w:rsidRPr="0009160F" w:rsidRDefault="00273B83" w:rsidP="00273B83">
      <w:pPr>
        <w:widowControl w:val="0"/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3"/>
        <w:gridCol w:w="1560"/>
        <w:gridCol w:w="3117"/>
      </w:tblGrid>
      <w:tr w:rsidR="00273B83" w:rsidRPr="0009160F" w14:paraId="3FA0CE6F" w14:textId="77777777" w:rsidTr="00E826EF">
        <w:tc>
          <w:tcPr>
            <w:tcW w:w="4673" w:type="dxa"/>
            <w:shd w:val="clear" w:color="auto" w:fill="BFBFBF" w:themeFill="background1" w:themeFillShade="BF"/>
            <w:vAlign w:val="center"/>
          </w:tcPr>
          <w:p w14:paraId="0A2A2073" w14:textId="77777777" w:rsidR="00273B83" w:rsidRPr="0009160F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09160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Критеријуми</w:t>
            </w:r>
          </w:p>
        </w:tc>
        <w:tc>
          <w:tcPr>
            <w:tcW w:w="1560" w:type="dxa"/>
            <w:shd w:val="clear" w:color="auto" w:fill="BFBFBF" w:themeFill="background1" w:themeFillShade="BF"/>
            <w:vAlign w:val="center"/>
          </w:tcPr>
          <w:p w14:paraId="0D2B7FD2" w14:textId="77777777" w:rsidR="00273B83" w:rsidRPr="0009160F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09160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ДА/НЕ</w:t>
            </w:r>
          </w:p>
        </w:tc>
        <w:tc>
          <w:tcPr>
            <w:tcW w:w="3117" w:type="dxa"/>
            <w:shd w:val="clear" w:color="auto" w:fill="BFBFBF" w:themeFill="background1" w:themeFillShade="BF"/>
            <w:vAlign w:val="center"/>
          </w:tcPr>
          <w:p w14:paraId="58D35CED" w14:textId="77777777" w:rsidR="00273B83" w:rsidRPr="0009160F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09160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Статус</w:t>
            </w:r>
          </w:p>
        </w:tc>
      </w:tr>
      <w:tr w:rsidR="00273B83" w:rsidRPr="0009160F" w14:paraId="078B35C7" w14:textId="77777777" w:rsidTr="00E826EF">
        <w:tc>
          <w:tcPr>
            <w:tcW w:w="4673" w:type="dxa"/>
            <w:vAlign w:val="center"/>
          </w:tcPr>
          <w:p w14:paraId="171C461A" w14:textId="77777777" w:rsidR="00273B83" w:rsidRPr="0009160F" w:rsidRDefault="00273B83" w:rsidP="009076A1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09160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Пријава је благовремена</w:t>
            </w:r>
          </w:p>
        </w:tc>
        <w:tc>
          <w:tcPr>
            <w:tcW w:w="1560" w:type="dxa"/>
            <w:vAlign w:val="center"/>
          </w:tcPr>
          <w:p w14:paraId="32BA1BC1" w14:textId="77777777" w:rsidR="00273B83" w:rsidRPr="0009160F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3117" w:type="dxa"/>
            <w:vAlign w:val="center"/>
          </w:tcPr>
          <w:p w14:paraId="28C77975" w14:textId="77777777" w:rsidR="00273B83" w:rsidRPr="0009160F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09160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Ако је одговор „не“ – пријава се не разматра</w:t>
            </w:r>
          </w:p>
        </w:tc>
      </w:tr>
      <w:tr w:rsidR="00273B83" w:rsidRPr="0009160F" w14:paraId="16C2373A" w14:textId="77777777" w:rsidTr="00E826EF">
        <w:tc>
          <w:tcPr>
            <w:tcW w:w="4673" w:type="dxa"/>
            <w:vAlign w:val="center"/>
          </w:tcPr>
          <w:p w14:paraId="029AD695" w14:textId="77777777" w:rsidR="00273B83" w:rsidRPr="0009160F" w:rsidRDefault="00273B83" w:rsidP="009076A1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09160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Пријава је достављена у штампаном облику</w:t>
            </w:r>
          </w:p>
        </w:tc>
        <w:tc>
          <w:tcPr>
            <w:tcW w:w="1560" w:type="dxa"/>
            <w:vAlign w:val="center"/>
          </w:tcPr>
          <w:p w14:paraId="0926C9F4" w14:textId="77777777" w:rsidR="00273B83" w:rsidRPr="0009160F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3117" w:type="dxa"/>
            <w:vAlign w:val="center"/>
          </w:tcPr>
          <w:p w14:paraId="301E557C" w14:textId="77777777" w:rsidR="00273B83" w:rsidRPr="0009160F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09160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Ако је одговор „не“ – пријава се не разматра</w:t>
            </w:r>
          </w:p>
        </w:tc>
      </w:tr>
      <w:tr w:rsidR="00273B83" w:rsidRPr="0009160F" w14:paraId="03DC82C5" w14:textId="77777777" w:rsidTr="00E826EF">
        <w:tc>
          <w:tcPr>
            <w:tcW w:w="4673" w:type="dxa"/>
            <w:vAlign w:val="center"/>
          </w:tcPr>
          <w:p w14:paraId="33CD77B6" w14:textId="77777777" w:rsidR="00273B83" w:rsidRPr="0009160F" w:rsidRDefault="00273B83" w:rsidP="009076A1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09160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Пријавни образац је попуњен у дефинисаној форми – Прилог 1 </w:t>
            </w:r>
          </w:p>
        </w:tc>
        <w:tc>
          <w:tcPr>
            <w:tcW w:w="1560" w:type="dxa"/>
            <w:vAlign w:val="center"/>
          </w:tcPr>
          <w:p w14:paraId="6C7655D2" w14:textId="77777777" w:rsidR="00273B83" w:rsidRPr="0009160F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3117" w:type="dxa"/>
            <w:vAlign w:val="center"/>
          </w:tcPr>
          <w:p w14:paraId="12C7538A" w14:textId="77777777" w:rsidR="00273B83" w:rsidRPr="0009160F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09160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Ако је одговор „не“ – пријава се не разматра</w:t>
            </w:r>
          </w:p>
        </w:tc>
      </w:tr>
      <w:tr w:rsidR="00273B83" w:rsidRPr="0009160F" w14:paraId="04149370" w14:textId="77777777" w:rsidTr="00E826EF">
        <w:tc>
          <w:tcPr>
            <w:tcW w:w="4673" w:type="dxa"/>
            <w:vAlign w:val="center"/>
          </w:tcPr>
          <w:p w14:paraId="3D91646E" w14:textId="77777777" w:rsidR="00273B83" w:rsidRPr="0009160F" w:rsidRDefault="00273B83" w:rsidP="009076A1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09160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Пријава садржи сву потребну документацију:</w:t>
            </w:r>
          </w:p>
          <w:p w14:paraId="0DC6B7E4" w14:textId="1A12863E" w:rsidR="00273B83" w:rsidRPr="0009160F" w:rsidRDefault="00273B83" w:rsidP="009076A1">
            <w:pPr>
              <w:pStyle w:val="ListParagraph"/>
              <w:widowControl w:val="0"/>
              <w:numPr>
                <w:ilvl w:val="0"/>
                <w:numId w:val="42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09160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Прилог 1 – Пријавни образац</w:t>
            </w:r>
          </w:p>
          <w:p w14:paraId="1B8956D5" w14:textId="77777777" w:rsidR="00273B83" w:rsidRPr="0009160F" w:rsidRDefault="00273B83" w:rsidP="009076A1">
            <w:pPr>
              <w:pStyle w:val="ListParagraph"/>
              <w:widowControl w:val="0"/>
              <w:numPr>
                <w:ilvl w:val="0"/>
                <w:numId w:val="42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09160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Прилог 2 – Потписана изјава</w:t>
            </w:r>
          </w:p>
        </w:tc>
        <w:tc>
          <w:tcPr>
            <w:tcW w:w="1560" w:type="dxa"/>
            <w:vAlign w:val="center"/>
          </w:tcPr>
          <w:p w14:paraId="7ED4FB46" w14:textId="77777777" w:rsidR="00273B83" w:rsidRPr="0009160F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3117" w:type="dxa"/>
            <w:vAlign w:val="center"/>
          </w:tcPr>
          <w:p w14:paraId="4BB89AB9" w14:textId="77777777" w:rsidR="00273B83" w:rsidRPr="0009160F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09160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Ако је одговор „не“ – пријава се не разматра</w:t>
            </w:r>
          </w:p>
        </w:tc>
      </w:tr>
      <w:tr w:rsidR="00273B83" w:rsidRPr="0009160F" w14:paraId="76BE4857" w14:textId="77777777" w:rsidTr="00E826EF">
        <w:tc>
          <w:tcPr>
            <w:tcW w:w="4673" w:type="dxa"/>
            <w:vAlign w:val="center"/>
          </w:tcPr>
          <w:p w14:paraId="2468D634" w14:textId="77777777" w:rsidR="00273B83" w:rsidRPr="0009160F" w:rsidRDefault="00273B83" w:rsidP="009076A1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09160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Подносилац пријаве је правно лице (привредни субјект)</w:t>
            </w:r>
            <w:r w:rsidRPr="0009160F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, уписан у регистар АПР-а, најмање  шест месеци од дана подношења пријаве</w:t>
            </w:r>
          </w:p>
        </w:tc>
        <w:tc>
          <w:tcPr>
            <w:tcW w:w="1560" w:type="dxa"/>
            <w:vAlign w:val="center"/>
          </w:tcPr>
          <w:p w14:paraId="64EE4A4D" w14:textId="77777777" w:rsidR="00273B83" w:rsidRPr="0009160F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3117" w:type="dxa"/>
            <w:vAlign w:val="center"/>
          </w:tcPr>
          <w:p w14:paraId="24A55BC5" w14:textId="77777777" w:rsidR="00273B83" w:rsidRPr="0009160F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09160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Ако је одговор „не“ – пријава се не разматра</w:t>
            </w:r>
          </w:p>
        </w:tc>
      </w:tr>
      <w:tr w:rsidR="00273B83" w:rsidRPr="0009160F" w14:paraId="332C3571" w14:textId="77777777" w:rsidTr="00E826EF">
        <w:tc>
          <w:tcPr>
            <w:tcW w:w="4673" w:type="dxa"/>
            <w:vAlign w:val="center"/>
          </w:tcPr>
          <w:p w14:paraId="5AC630B4" w14:textId="77777777" w:rsidR="00273B83" w:rsidRPr="0009160F" w:rsidRDefault="00273B83" w:rsidP="009076A1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09160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Над подносиоцем пријаве није покренут стечајни поступак или поступак ликвидације</w:t>
            </w:r>
          </w:p>
        </w:tc>
        <w:tc>
          <w:tcPr>
            <w:tcW w:w="1560" w:type="dxa"/>
            <w:vAlign w:val="center"/>
          </w:tcPr>
          <w:p w14:paraId="00475225" w14:textId="77777777" w:rsidR="00273B83" w:rsidRPr="0009160F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3117" w:type="dxa"/>
            <w:vAlign w:val="center"/>
          </w:tcPr>
          <w:p w14:paraId="4B27065F" w14:textId="77777777" w:rsidR="00273B83" w:rsidRPr="0009160F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09160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Ако је одговор „не“ – пријава се не разматра</w:t>
            </w:r>
          </w:p>
        </w:tc>
      </w:tr>
      <w:tr w:rsidR="00273B83" w:rsidRPr="0009160F" w14:paraId="316D0EAD" w14:textId="77777777" w:rsidTr="00E826EF">
        <w:tc>
          <w:tcPr>
            <w:tcW w:w="4673" w:type="dxa"/>
            <w:vAlign w:val="center"/>
          </w:tcPr>
          <w:p w14:paraId="420B0A7D" w14:textId="77777777" w:rsidR="00273B83" w:rsidRPr="0009160F" w:rsidRDefault="00273B83" w:rsidP="009076A1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09160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Пријава је потписана од стране овлашћеног представника привредног субјекта </w:t>
            </w:r>
          </w:p>
        </w:tc>
        <w:tc>
          <w:tcPr>
            <w:tcW w:w="1560" w:type="dxa"/>
            <w:vAlign w:val="center"/>
          </w:tcPr>
          <w:p w14:paraId="3C9E4077" w14:textId="77777777" w:rsidR="00273B83" w:rsidRPr="0009160F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3117" w:type="dxa"/>
            <w:vAlign w:val="center"/>
          </w:tcPr>
          <w:p w14:paraId="1E1BF404" w14:textId="77777777" w:rsidR="00273B83" w:rsidRPr="0009160F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09160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Ако је одговор „не“ – пријава се не разматра</w:t>
            </w:r>
          </w:p>
        </w:tc>
      </w:tr>
      <w:tr w:rsidR="00273B83" w:rsidRPr="0009160F" w14:paraId="7B62C091" w14:textId="77777777" w:rsidTr="00E826EF">
        <w:tc>
          <w:tcPr>
            <w:tcW w:w="4673" w:type="dxa"/>
            <w:vAlign w:val="center"/>
          </w:tcPr>
          <w:p w14:paraId="3FD8D8CA" w14:textId="77777777" w:rsidR="00273B83" w:rsidRPr="0009160F" w:rsidRDefault="00273B83" w:rsidP="00E826EF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09160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Подносилац пријаве доставио атесте за материјале и производе ( за меру за коју конкурише)</w:t>
            </w:r>
          </w:p>
        </w:tc>
        <w:tc>
          <w:tcPr>
            <w:tcW w:w="1560" w:type="dxa"/>
            <w:vAlign w:val="center"/>
          </w:tcPr>
          <w:p w14:paraId="7D01A455" w14:textId="77777777" w:rsidR="00273B83" w:rsidRPr="0009160F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3117" w:type="dxa"/>
            <w:vAlign w:val="center"/>
          </w:tcPr>
          <w:p w14:paraId="430A40BF" w14:textId="77777777" w:rsidR="00273B83" w:rsidRPr="0009160F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09160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Ако је одговор „не“ – пријава се не разматра</w:t>
            </w:r>
          </w:p>
        </w:tc>
      </w:tr>
      <w:tr w:rsidR="00273B83" w:rsidRPr="0009160F" w14:paraId="52464F36" w14:textId="77777777" w:rsidTr="00E826EF">
        <w:tc>
          <w:tcPr>
            <w:tcW w:w="4673" w:type="dxa"/>
            <w:vAlign w:val="center"/>
          </w:tcPr>
          <w:p w14:paraId="16826B12" w14:textId="77777777" w:rsidR="00273B83" w:rsidRPr="0009160F" w:rsidRDefault="00273B83" w:rsidP="00E826EF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09160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Подносилац пријаве је измирио доспеле обавезе по основу јавних прихода</w:t>
            </w:r>
          </w:p>
        </w:tc>
        <w:tc>
          <w:tcPr>
            <w:tcW w:w="1560" w:type="dxa"/>
            <w:vAlign w:val="center"/>
          </w:tcPr>
          <w:p w14:paraId="245256B3" w14:textId="77777777" w:rsidR="00273B83" w:rsidRPr="0009160F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3117" w:type="dxa"/>
            <w:vAlign w:val="center"/>
          </w:tcPr>
          <w:p w14:paraId="05D4DD9C" w14:textId="77777777" w:rsidR="00273B83" w:rsidRPr="0009160F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09160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Ако је одговор „не“ – пријава се не разматра</w:t>
            </w:r>
          </w:p>
        </w:tc>
      </w:tr>
      <w:tr w:rsidR="00273B83" w:rsidRPr="0009160F" w14:paraId="122709F7" w14:textId="77777777" w:rsidTr="00E826EF">
        <w:tc>
          <w:tcPr>
            <w:tcW w:w="4673" w:type="dxa"/>
            <w:vAlign w:val="center"/>
          </w:tcPr>
          <w:p w14:paraId="6E59A487" w14:textId="77777777" w:rsidR="00273B83" w:rsidRPr="0009160F" w:rsidRDefault="00273B83" w:rsidP="00E826EF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1560" w:type="dxa"/>
            <w:vAlign w:val="center"/>
          </w:tcPr>
          <w:p w14:paraId="0009CE0D" w14:textId="77777777" w:rsidR="00273B83" w:rsidRPr="0009160F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3117" w:type="dxa"/>
            <w:vAlign w:val="center"/>
          </w:tcPr>
          <w:p w14:paraId="133277B5" w14:textId="77777777" w:rsidR="00273B83" w:rsidRPr="0009160F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</w:tbl>
    <w:p w14:paraId="7EB5F421" w14:textId="77777777" w:rsidR="00273B83" w:rsidRPr="0009160F" w:rsidRDefault="00273B83" w:rsidP="00273B83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2208260" w14:textId="77777777" w:rsidR="001E20C1" w:rsidRPr="0009160F" w:rsidRDefault="001E20C1" w:rsidP="00273B83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7852A1BF" w14:textId="3D3F57DB" w:rsidR="00273B83" w:rsidRPr="0009160F" w:rsidRDefault="00273B83" w:rsidP="00273B83">
      <w:pPr>
        <w:widowControl w:val="0"/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09160F">
        <w:rPr>
          <w:rFonts w:ascii="Times New Roman" w:hAnsi="Times New Roman" w:cs="Times New Roman"/>
          <w:sz w:val="24"/>
          <w:szCs w:val="24"/>
          <w:lang w:val="sr-Cyrl-RS"/>
        </w:rPr>
        <w:t>После завршене прве фазе све пријаве оцењене као уредне и у складу са Јавним конкурсом се оцењују на основу следећих критеријума:</w:t>
      </w:r>
    </w:p>
    <w:tbl>
      <w:tblPr>
        <w:tblStyle w:val="TableGrid"/>
        <w:tblpPr w:leftFromText="180" w:rightFromText="180" w:vertAnchor="page" w:horzAnchor="margin" w:tblpY="2881"/>
        <w:tblW w:w="9464" w:type="dxa"/>
        <w:tblLook w:val="04A0" w:firstRow="1" w:lastRow="0" w:firstColumn="1" w:lastColumn="0" w:noHBand="0" w:noVBand="1"/>
      </w:tblPr>
      <w:tblGrid>
        <w:gridCol w:w="6204"/>
        <w:gridCol w:w="3260"/>
      </w:tblGrid>
      <w:tr w:rsidR="00273B83" w:rsidRPr="0009160F" w14:paraId="5835A0DA" w14:textId="77777777" w:rsidTr="00E826EF">
        <w:trPr>
          <w:trHeight w:val="698"/>
        </w:trPr>
        <w:tc>
          <w:tcPr>
            <w:tcW w:w="6204" w:type="dxa"/>
            <w:shd w:val="clear" w:color="auto" w:fill="BFBFBF" w:themeFill="background1" w:themeFillShade="BF"/>
          </w:tcPr>
          <w:p w14:paraId="151416D3" w14:textId="77777777" w:rsidR="00273B83" w:rsidRPr="0009160F" w:rsidRDefault="00273B83" w:rsidP="00E826EF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  <w:r w:rsidRPr="0009160F"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  <w:lastRenderedPageBreak/>
              <w:t xml:space="preserve">Рок важења цена за меру за коју се конкурише        </w:t>
            </w:r>
          </w:p>
        </w:tc>
        <w:tc>
          <w:tcPr>
            <w:tcW w:w="3260" w:type="dxa"/>
            <w:shd w:val="clear" w:color="auto" w:fill="BFBFBF" w:themeFill="background1" w:themeFillShade="BF"/>
          </w:tcPr>
          <w:p w14:paraId="3EBC487C" w14:textId="77777777" w:rsidR="00273B83" w:rsidRPr="0009160F" w:rsidRDefault="00273B83" w:rsidP="00E826EF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09160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Број бодова </w:t>
            </w:r>
          </w:p>
        </w:tc>
      </w:tr>
      <w:tr w:rsidR="00273B83" w:rsidRPr="0009160F" w14:paraId="24D93101" w14:textId="77777777" w:rsidTr="00E826EF">
        <w:trPr>
          <w:trHeight w:val="354"/>
        </w:trPr>
        <w:tc>
          <w:tcPr>
            <w:tcW w:w="6204" w:type="dxa"/>
          </w:tcPr>
          <w:p w14:paraId="1C68A2F0" w14:textId="77777777" w:rsidR="00273B83" w:rsidRPr="0009160F" w:rsidRDefault="00273B83" w:rsidP="00E826EF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09160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До 30 дана</w:t>
            </w:r>
          </w:p>
        </w:tc>
        <w:tc>
          <w:tcPr>
            <w:tcW w:w="3260" w:type="dxa"/>
          </w:tcPr>
          <w:p w14:paraId="753F9F8F" w14:textId="77777777" w:rsidR="00273B83" w:rsidRPr="0009160F" w:rsidRDefault="00273B83" w:rsidP="00E826EF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09160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5</w:t>
            </w:r>
          </w:p>
        </w:tc>
      </w:tr>
      <w:tr w:rsidR="00273B83" w:rsidRPr="0009160F" w14:paraId="7BA472D8" w14:textId="77777777" w:rsidTr="00E826EF">
        <w:trPr>
          <w:trHeight w:val="354"/>
        </w:trPr>
        <w:tc>
          <w:tcPr>
            <w:tcW w:w="6204" w:type="dxa"/>
          </w:tcPr>
          <w:p w14:paraId="3B39B72D" w14:textId="77777777" w:rsidR="00273B83" w:rsidRPr="0009160F" w:rsidRDefault="00273B83" w:rsidP="00E826EF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09160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31 – 45 дана</w:t>
            </w:r>
          </w:p>
        </w:tc>
        <w:tc>
          <w:tcPr>
            <w:tcW w:w="3260" w:type="dxa"/>
          </w:tcPr>
          <w:p w14:paraId="3034FB96" w14:textId="77777777" w:rsidR="00273B83" w:rsidRPr="0009160F" w:rsidRDefault="00273B83" w:rsidP="00E826EF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09160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10</w:t>
            </w:r>
          </w:p>
        </w:tc>
      </w:tr>
      <w:tr w:rsidR="00273B83" w:rsidRPr="0009160F" w14:paraId="2C7847BA" w14:textId="77777777" w:rsidTr="00E826EF">
        <w:trPr>
          <w:trHeight w:val="343"/>
        </w:trPr>
        <w:tc>
          <w:tcPr>
            <w:tcW w:w="6204" w:type="dxa"/>
          </w:tcPr>
          <w:p w14:paraId="6ED6C200" w14:textId="77777777" w:rsidR="00273B83" w:rsidRPr="0009160F" w:rsidRDefault="00273B83" w:rsidP="00E826EF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09160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46 – 60 дана</w:t>
            </w:r>
          </w:p>
        </w:tc>
        <w:tc>
          <w:tcPr>
            <w:tcW w:w="3260" w:type="dxa"/>
          </w:tcPr>
          <w:p w14:paraId="3FDD6BAB" w14:textId="77777777" w:rsidR="00273B83" w:rsidRPr="0009160F" w:rsidRDefault="00273B83" w:rsidP="00E826EF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09160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20</w:t>
            </w:r>
          </w:p>
        </w:tc>
      </w:tr>
      <w:tr w:rsidR="00273B83" w:rsidRPr="0009160F" w14:paraId="1E3919C5" w14:textId="77777777" w:rsidTr="00E826EF">
        <w:trPr>
          <w:trHeight w:val="354"/>
        </w:trPr>
        <w:tc>
          <w:tcPr>
            <w:tcW w:w="6204" w:type="dxa"/>
          </w:tcPr>
          <w:p w14:paraId="1D6484C9" w14:textId="77777777" w:rsidR="00273B83" w:rsidRPr="0009160F" w:rsidRDefault="00273B83" w:rsidP="00E826EF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09160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61 – 75 дана</w:t>
            </w:r>
          </w:p>
        </w:tc>
        <w:tc>
          <w:tcPr>
            <w:tcW w:w="3260" w:type="dxa"/>
          </w:tcPr>
          <w:p w14:paraId="3446E12C" w14:textId="77777777" w:rsidR="00273B83" w:rsidRPr="0009160F" w:rsidRDefault="00273B83" w:rsidP="00E826EF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09160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30</w:t>
            </w:r>
          </w:p>
        </w:tc>
      </w:tr>
      <w:tr w:rsidR="00273B83" w:rsidRPr="0009160F" w14:paraId="7704F4BE" w14:textId="77777777" w:rsidTr="00E826EF">
        <w:trPr>
          <w:trHeight w:val="354"/>
        </w:trPr>
        <w:tc>
          <w:tcPr>
            <w:tcW w:w="6204" w:type="dxa"/>
          </w:tcPr>
          <w:p w14:paraId="0F9E6AAB" w14:textId="77777777" w:rsidR="00273B83" w:rsidRPr="0009160F" w:rsidRDefault="00273B83" w:rsidP="00E826EF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sr-Latn-RS"/>
              </w:rPr>
            </w:pPr>
            <w:r w:rsidRPr="0009160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Преко 75 дана</w:t>
            </w:r>
          </w:p>
        </w:tc>
        <w:tc>
          <w:tcPr>
            <w:tcW w:w="3260" w:type="dxa"/>
          </w:tcPr>
          <w:p w14:paraId="4B6EDC44" w14:textId="77777777" w:rsidR="00273B83" w:rsidRPr="0009160F" w:rsidRDefault="00273B83" w:rsidP="00E826EF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09160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40</w:t>
            </w:r>
          </w:p>
        </w:tc>
      </w:tr>
    </w:tbl>
    <w:p w14:paraId="44D9D1A2" w14:textId="534D1665" w:rsidR="00273B83" w:rsidRPr="0009160F" w:rsidRDefault="00273B83" w:rsidP="00273B83">
      <w:pPr>
        <w:widowControl w:val="0"/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09160F">
        <w:rPr>
          <w:rFonts w:ascii="Times New Roman" w:hAnsi="Times New Roman" w:cs="Times New Roman"/>
          <w:sz w:val="24"/>
          <w:szCs w:val="24"/>
          <w:lang w:val="sr-Cyrl-RS"/>
        </w:rPr>
        <w:t>Укупан број бодова који може добити подносилац пријаве је 100.</w:t>
      </w:r>
    </w:p>
    <w:p w14:paraId="734C1F72" w14:textId="4D1D22B1" w:rsidR="00273B83" w:rsidRPr="0009160F" w:rsidRDefault="00273B83" w:rsidP="00273B83">
      <w:pPr>
        <w:pStyle w:val="ListParagraph"/>
        <w:widowControl w:val="0"/>
        <w:numPr>
          <w:ilvl w:val="0"/>
          <w:numId w:val="43"/>
        </w:numPr>
        <w:autoSpaceDE w:val="0"/>
        <w:autoSpaceDN w:val="0"/>
        <w:adjustRightInd w:val="0"/>
        <w:spacing w:after="0" w:line="240" w:lineRule="auto"/>
        <w:ind w:left="284" w:hanging="284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09160F">
        <w:rPr>
          <w:rFonts w:ascii="Times New Roman" w:hAnsi="Times New Roman" w:cs="Times New Roman"/>
          <w:sz w:val="24"/>
          <w:szCs w:val="24"/>
          <w:lang w:val="sr-Cyrl-RS"/>
        </w:rPr>
        <w:t>Критеријум „Рок важења цена за меру за коју конкуришу“ исти је за св</w:t>
      </w:r>
      <w:r w:rsidR="00126C2F" w:rsidRPr="0009160F">
        <w:rPr>
          <w:rFonts w:ascii="Times New Roman" w:hAnsi="Times New Roman" w:cs="Times New Roman"/>
          <w:sz w:val="24"/>
          <w:szCs w:val="24"/>
          <w:lang w:val="sr-Cyrl-RS"/>
        </w:rPr>
        <w:t>их</w:t>
      </w:r>
      <w:r w:rsidRPr="0009160F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126C2F" w:rsidRPr="0009160F">
        <w:rPr>
          <w:rFonts w:ascii="Times New Roman" w:hAnsi="Times New Roman" w:cs="Times New Roman"/>
          <w:sz w:val="24"/>
          <w:szCs w:val="24"/>
          <w:lang w:val="sr-Cyrl-RS"/>
        </w:rPr>
        <w:t>осам</w:t>
      </w:r>
      <w:r w:rsidRPr="0009160F">
        <w:rPr>
          <w:rFonts w:ascii="Times New Roman" w:hAnsi="Times New Roman" w:cs="Times New Roman"/>
          <w:sz w:val="24"/>
          <w:szCs w:val="24"/>
          <w:lang w:val="sr-Cyrl-RS"/>
        </w:rPr>
        <w:t xml:space="preserve"> мер</w:t>
      </w:r>
      <w:r w:rsidR="00126C2F" w:rsidRPr="0009160F">
        <w:rPr>
          <w:rFonts w:ascii="Times New Roman" w:hAnsi="Times New Roman" w:cs="Times New Roman"/>
          <w:sz w:val="24"/>
          <w:szCs w:val="24"/>
          <w:lang w:val="sr-Cyrl-RS"/>
        </w:rPr>
        <w:t>а</w:t>
      </w:r>
      <w:r w:rsidRPr="0009160F">
        <w:rPr>
          <w:rFonts w:ascii="Times New Roman" w:hAnsi="Times New Roman" w:cs="Times New Roman"/>
          <w:sz w:val="24"/>
          <w:szCs w:val="24"/>
          <w:lang w:val="sr-Cyrl-RS"/>
        </w:rPr>
        <w:t xml:space="preserve"> и максимални број бодова по мери који може добити подносилац пријаве је </w:t>
      </w:r>
      <w:r w:rsidRPr="0009160F">
        <w:rPr>
          <w:rFonts w:ascii="Times New Roman" w:hAnsi="Times New Roman" w:cs="Times New Roman"/>
          <w:b/>
          <w:sz w:val="24"/>
          <w:szCs w:val="24"/>
          <w:lang w:val="sr-Cyrl-RS"/>
        </w:rPr>
        <w:t>40</w:t>
      </w:r>
      <w:r w:rsidRPr="0009160F">
        <w:rPr>
          <w:rFonts w:ascii="Times New Roman" w:hAnsi="Times New Roman" w:cs="Times New Roman"/>
          <w:sz w:val="24"/>
          <w:szCs w:val="24"/>
          <w:lang w:val="sr-Cyrl-RS"/>
        </w:rPr>
        <w:t>.</w:t>
      </w:r>
    </w:p>
    <w:p w14:paraId="23E7E7FC" w14:textId="77777777" w:rsidR="00273B83" w:rsidRPr="0009160F" w:rsidRDefault="00273B83" w:rsidP="00273B83">
      <w:pPr>
        <w:rPr>
          <w:rFonts w:ascii="Times New Roman" w:hAnsi="Times New Roman" w:cs="Times New Roman"/>
          <w:sz w:val="24"/>
          <w:szCs w:val="24"/>
          <w:lang w:val="ru-RU"/>
        </w:rPr>
      </w:pPr>
    </w:p>
    <w:p w14:paraId="12BB7F8C" w14:textId="72D07A92" w:rsidR="00273B83" w:rsidRPr="0009160F" w:rsidRDefault="00273B83" w:rsidP="00273B83">
      <w:pPr>
        <w:pStyle w:val="ListParagraph"/>
        <w:numPr>
          <w:ilvl w:val="0"/>
          <w:numId w:val="43"/>
        </w:numPr>
        <w:spacing w:after="0" w:line="240" w:lineRule="auto"/>
        <w:ind w:left="284" w:hanging="284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09160F">
        <w:rPr>
          <w:rFonts w:ascii="Times New Roman" w:hAnsi="Times New Roman" w:cs="Times New Roman"/>
          <w:sz w:val="24"/>
          <w:szCs w:val="24"/>
          <w:lang w:val="ru-RU"/>
        </w:rPr>
        <w:t xml:space="preserve">Критеријум „Цене књучних добара и услуга“ различит је за сваку од </w:t>
      </w:r>
      <w:r w:rsidR="00D920E5" w:rsidRPr="0009160F">
        <w:rPr>
          <w:rFonts w:ascii="Times New Roman" w:hAnsi="Times New Roman" w:cs="Times New Roman"/>
          <w:sz w:val="24"/>
          <w:szCs w:val="24"/>
          <w:lang w:val="sr-Cyrl-CS"/>
        </w:rPr>
        <w:t>осам</w:t>
      </w:r>
      <w:r w:rsidR="00126C2F" w:rsidRPr="0009160F">
        <w:rPr>
          <w:rFonts w:ascii="Times New Roman" w:hAnsi="Times New Roman" w:cs="Times New Roman"/>
          <w:sz w:val="24"/>
          <w:szCs w:val="24"/>
          <w:lang w:val="ru-RU"/>
        </w:rPr>
        <w:t xml:space="preserve"> мера</w:t>
      </w:r>
      <w:r w:rsidRPr="0009160F">
        <w:rPr>
          <w:rFonts w:ascii="Times New Roman" w:hAnsi="Times New Roman" w:cs="Times New Roman"/>
          <w:sz w:val="24"/>
          <w:szCs w:val="24"/>
          <w:lang w:val="ru-RU"/>
        </w:rPr>
        <w:t xml:space="preserve"> и максимални број бодова по мери који може добити подносилац пријаве је </w:t>
      </w:r>
      <w:r w:rsidRPr="0009160F">
        <w:rPr>
          <w:rFonts w:ascii="Times New Roman" w:hAnsi="Times New Roman" w:cs="Times New Roman"/>
          <w:b/>
          <w:sz w:val="24"/>
          <w:szCs w:val="24"/>
          <w:lang w:val="ru-RU"/>
        </w:rPr>
        <w:t>60</w:t>
      </w:r>
      <w:r w:rsidRPr="0009160F">
        <w:rPr>
          <w:rFonts w:ascii="Times New Roman" w:hAnsi="Times New Roman" w:cs="Times New Roman"/>
          <w:sz w:val="24"/>
          <w:szCs w:val="24"/>
          <w:lang w:val="ru-RU"/>
        </w:rPr>
        <w:t>.</w:t>
      </w:r>
    </w:p>
    <w:p w14:paraId="3E18DEE6" w14:textId="77777777" w:rsidR="00273B83" w:rsidRPr="0009160F" w:rsidRDefault="00273B83" w:rsidP="00273B83">
      <w:pPr>
        <w:rPr>
          <w:rFonts w:ascii="Times New Roman" w:hAnsi="Times New Roman" w:cs="Times New Roman"/>
          <w:sz w:val="24"/>
          <w:szCs w:val="24"/>
          <w:lang w:val="ru-RU"/>
        </w:rPr>
      </w:pPr>
    </w:p>
    <w:p w14:paraId="3ED0459C" w14:textId="4D5B3FEF" w:rsidR="00273B83" w:rsidRPr="0009160F" w:rsidRDefault="00273B83" w:rsidP="00E96382">
      <w:pPr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09160F">
        <w:rPr>
          <w:rFonts w:ascii="Times New Roman" w:hAnsi="Times New Roman" w:cs="Times New Roman"/>
          <w:sz w:val="24"/>
          <w:szCs w:val="24"/>
          <w:lang w:val="ru-RU"/>
        </w:rPr>
        <w:t>Мера</w:t>
      </w:r>
      <w:r w:rsidR="008A0CE0" w:rsidRPr="0009160F">
        <w:rPr>
          <w:rFonts w:ascii="Times New Roman" w:hAnsi="Times New Roman" w:cs="Times New Roman"/>
          <w:sz w:val="24"/>
          <w:szCs w:val="24"/>
          <w:lang w:val="ru-RU"/>
        </w:rPr>
        <w:t xml:space="preserve"> 1</w:t>
      </w:r>
      <w:r w:rsidR="00D709E6" w:rsidRPr="0009160F">
        <w:rPr>
          <w:rFonts w:ascii="Times New Roman" w:hAnsi="Times New Roman" w:cs="Times New Roman"/>
          <w:sz w:val="24"/>
          <w:szCs w:val="24"/>
          <w:lang w:val="ru-RU"/>
        </w:rPr>
        <w:t xml:space="preserve"> - 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 за станове и куће</w:t>
      </w:r>
      <w:r w:rsidR="00126C2F" w:rsidRPr="0009160F">
        <w:rPr>
          <w:rFonts w:ascii="Times New Roman" w:hAnsi="Times New Roman" w:cs="Times New Roman"/>
          <w:sz w:val="24"/>
          <w:szCs w:val="24"/>
          <w:lang w:val="ru-RU"/>
        </w:rPr>
        <w:t>. Ова мера обухвата и пратећу oпрему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a/врата гипс-картон плочама, глетовање, обрада ивица и кречење око прозора/врата са унутрашње стране зида</w:t>
      </w:r>
      <w:r w:rsidR="00D709E6" w:rsidRPr="0009160F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</w:p>
    <w:tbl>
      <w:tblPr>
        <w:tblStyle w:val="TableGrid"/>
        <w:tblW w:w="9464" w:type="dxa"/>
        <w:tblLook w:val="04A0" w:firstRow="1" w:lastRow="0" w:firstColumn="1" w:lastColumn="0" w:noHBand="0" w:noVBand="1"/>
      </w:tblPr>
      <w:tblGrid>
        <w:gridCol w:w="6204"/>
        <w:gridCol w:w="3260"/>
      </w:tblGrid>
      <w:tr w:rsidR="00273B83" w:rsidRPr="0009160F" w14:paraId="62D237B0" w14:textId="77777777" w:rsidTr="00E826EF">
        <w:trPr>
          <w:trHeight w:val="354"/>
        </w:trPr>
        <w:tc>
          <w:tcPr>
            <w:tcW w:w="6204" w:type="dxa"/>
            <w:shd w:val="clear" w:color="auto" w:fill="BFBFBF" w:themeFill="background1" w:themeFillShade="BF"/>
          </w:tcPr>
          <w:p w14:paraId="570B36FB" w14:textId="77777777" w:rsidR="00273B83" w:rsidRPr="0009160F" w:rsidRDefault="00273B83" w:rsidP="00E826EF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09160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Цене производа</w:t>
            </w:r>
          </w:p>
        </w:tc>
        <w:tc>
          <w:tcPr>
            <w:tcW w:w="3260" w:type="dxa"/>
            <w:shd w:val="clear" w:color="auto" w:fill="BFBFBF" w:themeFill="background1" w:themeFillShade="BF"/>
          </w:tcPr>
          <w:p w14:paraId="644915B2" w14:textId="77777777" w:rsidR="00273B83" w:rsidRPr="0009160F" w:rsidRDefault="00273B83" w:rsidP="00E826EF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09160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Број бодова</w:t>
            </w:r>
          </w:p>
        </w:tc>
      </w:tr>
      <w:tr w:rsidR="00273B83" w:rsidRPr="0009160F" w14:paraId="56DB74EB" w14:textId="77777777" w:rsidTr="00E826EF">
        <w:trPr>
          <w:trHeight w:val="343"/>
        </w:trPr>
        <w:tc>
          <w:tcPr>
            <w:tcW w:w="9464" w:type="dxa"/>
            <w:gridSpan w:val="2"/>
            <w:shd w:val="clear" w:color="auto" w:fill="auto"/>
          </w:tcPr>
          <w:p w14:paraId="35AF359A" w14:textId="4F97C02A" w:rsidR="00273B83" w:rsidRPr="0009160F" w:rsidRDefault="00273B83" w:rsidP="00E826EF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09160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Начин обрачуна (</w:t>
            </w:r>
            <w:r w:rsidR="00E96382" w:rsidRPr="0009160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М*Н</w:t>
            </w:r>
            <w:r w:rsidRPr="0009160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/Т)</w:t>
            </w:r>
          </w:p>
          <w:p w14:paraId="589629BB" w14:textId="77777777" w:rsidR="00E96382" w:rsidRPr="0009160F" w:rsidRDefault="00273B83" w:rsidP="00E826EF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09160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Т – понуђена цена;   Н – најнижа понуђена цена;  </w:t>
            </w:r>
          </w:p>
          <w:p w14:paraId="1DA8268B" w14:textId="13CBD6C3" w:rsidR="00273B83" w:rsidRPr="0009160F" w:rsidRDefault="00273B83" w:rsidP="00E826EF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09160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М - Максималан број бодова </w:t>
            </w:r>
            <w:r w:rsidR="00E96382" w:rsidRPr="0009160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(60 бодова)</w:t>
            </w:r>
          </w:p>
        </w:tc>
      </w:tr>
      <w:tr w:rsidR="00273B83" w:rsidRPr="0009160F" w14:paraId="3DF8D535" w14:textId="77777777" w:rsidTr="00E826EF">
        <w:trPr>
          <w:trHeight w:val="343"/>
        </w:trPr>
        <w:tc>
          <w:tcPr>
            <w:tcW w:w="6204" w:type="dxa"/>
            <w:shd w:val="clear" w:color="auto" w:fill="auto"/>
          </w:tcPr>
          <w:p w14:paraId="2F2052BC" w14:textId="77777777" w:rsidR="00273B83" w:rsidRPr="0009160F" w:rsidRDefault="00126C2F" w:rsidP="00126C2F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9160F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Набавка и уградња двокрилног ПВЦ прозора димензија 1400 </w:t>
            </w:r>
            <w:r w:rsidRPr="0009160F">
              <w:rPr>
                <w:rFonts w:ascii="Times New Roman" w:hAnsi="Times New Roman" w:cs="Times New Roman"/>
                <w:sz w:val="24"/>
                <w:szCs w:val="24"/>
              </w:rPr>
              <w:t>x</w:t>
            </w:r>
            <w:r w:rsidRPr="0009160F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1000 </w:t>
            </w:r>
            <w:r w:rsidRPr="0009160F">
              <w:rPr>
                <w:rFonts w:ascii="Times New Roman" w:hAnsi="Times New Roman" w:cs="Times New Roman"/>
                <w:sz w:val="24"/>
                <w:szCs w:val="24"/>
              </w:rPr>
              <w:t>mm</w:t>
            </w:r>
            <w:r w:rsidRPr="0009160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– боја оквира бела. У оквиру цене навести и цену</w:t>
            </w:r>
            <w:r w:rsidRPr="0009160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9160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окапнице, прозорске даске, </w:t>
            </w:r>
            <w:r w:rsidRPr="0009160F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ПВЦ</w:t>
            </w:r>
            <w:r w:rsidRPr="0009160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ролетне, обраде око прозорa гипс-картон плочама, глетовање, обрада ивица и кречење око прозора </w:t>
            </w:r>
          </w:p>
          <w:p w14:paraId="3C212DB8" w14:textId="6981FDF0" w:rsidR="00F36F15" w:rsidRPr="0009160F" w:rsidRDefault="00F36F15" w:rsidP="00F36F15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260" w:type="dxa"/>
            <w:shd w:val="clear" w:color="auto" w:fill="auto"/>
            <w:vAlign w:val="center"/>
          </w:tcPr>
          <w:p w14:paraId="5FE3B738" w14:textId="0645642A" w:rsidR="00C064AE" w:rsidRPr="0009160F" w:rsidRDefault="00C064AE" w:rsidP="00E826EF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Latn-RS"/>
              </w:rPr>
            </w:pPr>
          </w:p>
        </w:tc>
      </w:tr>
    </w:tbl>
    <w:p w14:paraId="7C5E3443" w14:textId="77777777" w:rsidR="00273B83" w:rsidRPr="0009160F" w:rsidRDefault="00273B83" w:rsidP="00273B83">
      <w:pPr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14:paraId="5CAA786B" w14:textId="4E68B940" w:rsidR="00273B83" w:rsidRPr="0009160F" w:rsidRDefault="00273B83" w:rsidP="00273B83">
      <w:pPr>
        <w:rPr>
          <w:rFonts w:ascii="Times New Roman" w:hAnsi="Times New Roman" w:cs="Times New Roman"/>
          <w:sz w:val="24"/>
          <w:szCs w:val="24"/>
          <w:lang w:val="ru-RU"/>
        </w:rPr>
      </w:pPr>
      <w:r w:rsidRPr="0009160F">
        <w:rPr>
          <w:rFonts w:ascii="Times New Roman" w:hAnsi="Times New Roman" w:cs="Times New Roman"/>
          <w:sz w:val="24"/>
          <w:szCs w:val="24"/>
          <w:lang w:val="ru-RU"/>
        </w:rPr>
        <w:t>Мера</w:t>
      </w:r>
      <w:r w:rsidR="008A0CE0" w:rsidRPr="0009160F">
        <w:rPr>
          <w:rFonts w:ascii="Times New Roman" w:hAnsi="Times New Roman" w:cs="Times New Roman"/>
          <w:sz w:val="24"/>
          <w:szCs w:val="24"/>
          <w:lang w:val="ru-RU"/>
        </w:rPr>
        <w:t xml:space="preserve"> 2 - </w:t>
      </w:r>
      <w:r w:rsidRPr="0009160F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8A0CE0" w:rsidRPr="0009160F">
        <w:rPr>
          <w:rFonts w:ascii="Times New Roman" w:hAnsi="Times New Roman" w:cs="Times New Roman"/>
          <w:sz w:val="24"/>
          <w:szCs w:val="24"/>
          <w:lang w:val="ru-RU"/>
        </w:rPr>
        <w:t>Постављање и набавка материјала за  термичку изолацију зидова, подова на тлу и осталих делова термичког омотача према негрејаном простору за породичне куће и стамбене заједнице, осим кровног покривача и таваница за породичне куће и стамбене заједнице</w:t>
      </w:r>
    </w:p>
    <w:tbl>
      <w:tblPr>
        <w:tblStyle w:val="TableGrid"/>
        <w:tblW w:w="9464" w:type="dxa"/>
        <w:tblLook w:val="04A0" w:firstRow="1" w:lastRow="0" w:firstColumn="1" w:lastColumn="0" w:noHBand="0" w:noVBand="1"/>
      </w:tblPr>
      <w:tblGrid>
        <w:gridCol w:w="6204"/>
        <w:gridCol w:w="3260"/>
      </w:tblGrid>
      <w:tr w:rsidR="008A0CE0" w:rsidRPr="0009160F" w14:paraId="71E2C4C7" w14:textId="77777777" w:rsidTr="00834C25">
        <w:trPr>
          <w:trHeight w:val="354"/>
        </w:trPr>
        <w:tc>
          <w:tcPr>
            <w:tcW w:w="6204" w:type="dxa"/>
            <w:shd w:val="clear" w:color="auto" w:fill="BFBFBF" w:themeFill="background1" w:themeFillShade="BF"/>
          </w:tcPr>
          <w:p w14:paraId="1319F74A" w14:textId="77777777" w:rsidR="008A0CE0" w:rsidRPr="0009160F" w:rsidRDefault="008A0CE0" w:rsidP="00834C25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09160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lastRenderedPageBreak/>
              <w:t>Цене производа</w:t>
            </w:r>
          </w:p>
        </w:tc>
        <w:tc>
          <w:tcPr>
            <w:tcW w:w="3260" w:type="dxa"/>
            <w:shd w:val="clear" w:color="auto" w:fill="BFBFBF" w:themeFill="background1" w:themeFillShade="BF"/>
          </w:tcPr>
          <w:p w14:paraId="66309C22" w14:textId="77777777" w:rsidR="008A0CE0" w:rsidRPr="0009160F" w:rsidRDefault="008A0CE0" w:rsidP="00834C25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09160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Број бодова</w:t>
            </w:r>
          </w:p>
        </w:tc>
      </w:tr>
      <w:tr w:rsidR="008A0CE0" w:rsidRPr="0009160F" w14:paraId="0274D8A1" w14:textId="77777777" w:rsidTr="00834C25">
        <w:trPr>
          <w:trHeight w:val="343"/>
        </w:trPr>
        <w:tc>
          <w:tcPr>
            <w:tcW w:w="9464" w:type="dxa"/>
            <w:gridSpan w:val="2"/>
            <w:shd w:val="clear" w:color="auto" w:fill="auto"/>
          </w:tcPr>
          <w:p w14:paraId="23A3ECDF" w14:textId="77777777" w:rsidR="008A0CE0" w:rsidRPr="0009160F" w:rsidRDefault="008A0CE0" w:rsidP="00834C25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09160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Начин обрачуна (М*Н/Т)</w:t>
            </w:r>
          </w:p>
          <w:p w14:paraId="62C2F41C" w14:textId="77777777" w:rsidR="008A0CE0" w:rsidRPr="0009160F" w:rsidRDefault="008A0CE0" w:rsidP="00834C25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09160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Т – понуђена цена;   Н – најнижа понуђена цена;  </w:t>
            </w:r>
          </w:p>
          <w:p w14:paraId="6C1BD2DA" w14:textId="77777777" w:rsidR="008A0CE0" w:rsidRPr="0009160F" w:rsidRDefault="008A0CE0" w:rsidP="00834C25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09160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М - Максималан број бодова (60 бодова)</w:t>
            </w:r>
          </w:p>
        </w:tc>
      </w:tr>
      <w:tr w:rsidR="008A0CE0" w:rsidRPr="0009160F" w14:paraId="490DE9A0" w14:textId="77777777" w:rsidTr="008A0CE0">
        <w:trPr>
          <w:trHeight w:val="519"/>
        </w:trPr>
        <w:tc>
          <w:tcPr>
            <w:tcW w:w="6204" w:type="dxa"/>
            <w:shd w:val="clear" w:color="auto" w:fill="auto"/>
          </w:tcPr>
          <w:p w14:paraId="309E04A9" w14:textId="77777777" w:rsidR="008A0CE0" w:rsidRPr="0009160F" w:rsidRDefault="008A0CE0" w:rsidP="00DF11E0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sr-Cyrl-CS"/>
              </w:rPr>
            </w:pPr>
            <w:r w:rsidRPr="0009160F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Набавка материјала и израда фасаде</w:t>
            </w:r>
            <w:r w:rsidR="00DF11E0" w:rsidRPr="0009160F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са свим елементима која укључује и</w:t>
            </w:r>
            <w:r w:rsidRPr="0009160F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термичк</w:t>
            </w:r>
            <w:r w:rsidR="00DF11E0" w:rsidRPr="0009160F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у</w:t>
            </w:r>
            <w:r w:rsidRPr="0009160F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изолациј</w:t>
            </w:r>
            <w:r w:rsidR="00DF11E0" w:rsidRPr="0009160F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у</w:t>
            </w:r>
            <w:r w:rsidRPr="0009160F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од минералне вуне дебљине 10 </w:t>
            </w:r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cm </w:t>
            </w:r>
            <w:r w:rsidRPr="0009160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о m</w:t>
            </w:r>
            <w:r w:rsidRPr="0009160F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sr-Cyrl-CS"/>
              </w:rPr>
              <w:t>2</w:t>
            </w:r>
          </w:p>
          <w:p w14:paraId="57A74D76" w14:textId="3AF7C6EA" w:rsidR="00F36F15" w:rsidRPr="0009160F" w:rsidRDefault="00F36F15" w:rsidP="00F36F15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260" w:type="dxa"/>
            <w:shd w:val="clear" w:color="auto" w:fill="auto"/>
            <w:vAlign w:val="center"/>
          </w:tcPr>
          <w:p w14:paraId="485391D1" w14:textId="1E5CD39E" w:rsidR="00C064AE" w:rsidRPr="0009160F" w:rsidRDefault="00C064AE" w:rsidP="00834C25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Latn-RS"/>
              </w:rPr>
            </w:pPr>
          </w:p>
        </w:tc>
      </w:tr>
    </w:tbl>
    <w:p w14:paraId="2357DEEA" w14:textId="77777777" w:rsidR="008A0CE0" w:rsidRPr="0009160F" w:rsidRDefault="008A0CE0" w:rsidP="00273B83">
      <w:pPr>
        <w:rPr>
          <w:rFonts w:ascii="Times New Roman" w:hAnsi="Times New Roman" w:cs="Times New Roman"/>
          <w:sz w:val="24"/>
          <w:szCs w:val="24"/>
          <w:lang w:val="ru-RU"/>
        </w:rPr>
      </w:pPr>
    </w:p>
    <w:p w14:paraId="23BBB69E" w14:textId="78D3BF2D" w:rsidR="00273B83" w:rsidRPr="0009160F" w:rsidRDefault="00273B83" w:rsidP="00094CF5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09160F">
        <w:rPr>
          <w:rFonts w:ascii="Times New Roman" w:hAnsi="Times New Roman" w:cs="Times New Roman"/>
          <w:sz w:val="24"/>
          <w:szCs w:val="24"/>
          <w:lang w:val="ru-RU"/>
        </w:rPr>
        <w:t>Мера 3</w:t>
      </w:r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-</w:t>
      </w:r>
      <w:proofErr w:type="spellStart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>Постављање</w:t>
      </w:r>
      <w:proofErr w:type="spellEnd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и </w:t>
      </w:r>
      <w:proofErr w:type="spellStart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>набавка</w:t>
      </w:r>
      <w:proofErr w:type="spellEnd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>материјала</w:t>
      </w:r>
      <w:proofErr w:type="spellEnd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>за</w:t>
      </w:r>
      <w:proofErr w:type="spellEnd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proofErr w:type="spellStart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>термичку</w:t>
      </w:r>
      <w:proofErr w:type="spellEnd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>изолацију</w:t>
      </w:r>
      <w:proofErr w:type="spellEnd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>испод</w:t>
      </w:r>
      <w:proofErr w:type="spellEnd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>кровног</w:t>
      </w:r>
      <w:proofErr w:type="spellEnd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>покривача</w:t>
      </w:r>
      <w:proofErr w:type="spellEnd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>за</w:t>
      </w:r>
      <w:proofErr w:type="spellEnd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>породичне</w:t>
      </w:r>
      <w:proofErr w:type="spellEnd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>куће</w:t>
      </w:r>
      <w:proofErr w:type="spellEnd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>Ова</w:t>
      </w:r>
      <w:proofErr w:type="spellEnd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>мера</w:t>
      </w:r>
      <w:proofErr w:type="spellEnd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>може</w:t>
      </w:r>
      <w:proofErr w:type="spellEnd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>обухватити</w:t>
      </w:r>
      <w:proofErr w:type="spellEnd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, у </w:t>
      </w:r>
      <w:proofErr w:type="spellStart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>случају</w:t>
      </w:r>
      <w:proofErr w:type="spellEnd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>да</w:t>
      </w:r>
      <w:proofErr w:type="spellEnd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>је</w:t>
      </w:r>
      <w:proofErr w:type="spellEnd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>оштећен</w:t>
      </w:r>
      <w:proofErr w:type="spellEnd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>кровни</w:t>
      </w:r>
      <w:proofErr w:type="spellEnd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>покривач</w:t>
      </w:r>
      <w:proofErr w:type="spellEnd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и </w:t>
      </w:r>
      <w:proofErr w:type="spellStart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>хидроизолациони</w:t>
      </w:r>
      <w:proofErr w:type="spellEnd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>кровни</w:t>
      </w:r>
      <w:proofErr w:type="spellEnd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>систем</w:t>
      </w:r>
      <w:proofErr w:type="spellEnd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>грађевинске</w:t>
      </w:r>
      <w:proofErr w:type="spellEnd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>радове</w:t>
      </w:r>
      <w:proofErr w:type="spellEnd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>на</w:t>
      </w:r>
      <w:proofErr w:type="spellEnd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>замени</w:t>
      </w:r>
      <w:proofErr w:type="spellEnd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>хидроизолације</w:t>
      </w:r>
      <w:proofErr w:type="spellEnd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и </w:t>
      </w:r>
      <w:proofErr w:type="spellStart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>других</w:t>
      </w:r>
      <w:proofErr w:type="spellEnd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>слојева</w:t>
      </w:r>
      <w:proofErr w:type="spellEnd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>кровног</w:t>
      </w:r>
      <w:proofErr w:type="spellEnd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>покривача</w:t>
      </w:r>
      <w:proofErr w:type="spellEnd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>као</w:t>
      </w:r>
      <w:proofErr w:type="spellEnd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и </w:t>
      </w:r>
      <w:proofErr w:type="spellStart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>лимарске</w:t>
      </w:r>
      <w:proofErr w:type="spellEnd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>радове</w:t>
      </w:r>
      <w:proofErr w:type="spellEnd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>али</w:t>
      </w:r>
      <w:proofErr w:type="spellEnd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>не</w:t>
      </w:r>
      <w:proofErr w:type="spellEnd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и </w:t>
      </w:r>
      <w:proofErr w:type="spellStart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>радове</w:t>
      </w:r>
      <w:proofErr w:type="spellEnd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>на</w:t>
      </w:r>
      <w:proofErr w:type="spellEnd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>замени</w:t>
      </w:r>
      <w:proofErr w:type="spellEnd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>конструктивних</w:t>
      </w:r>
      <w:proofErr w:type="spellEnd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>елемената</w:t>
      </w:r>
      <w:proofErr w:type="spellEnd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>крова</w:t>
      </w:r>
      <w:proofErr w:type="spellEnd"/>
    </w:p>
    <w:tbl>
      <w:tblPr>
        <w:tblStyle w:val="TableGrid"/>
        <w:tblW w:w="9464" w:type="dxa"/>
        <w:tblLook w:val="04A0" w:firstRow="1" w:lastRow="0" w:firstColumn="1" w:lastColumn="0" w:noHBand="0" w:noVBand="1"/>
      </w:tblPr>
      <w:tblGrid>
        <w:gridCol w:w="6204"/>
        <w:gridCol w:w="3260"/>
      </w:tblGrid>
      <w:tr w:rsidR="00094CF5" w:rsidRPr="0009160F" w14:paraId="240CB876" w14:textId="77777777" w:rsidTr="00834C25">
        <w:trPr>
          <w:trHeight w:val="354"/>
        </w:trPr>
        <w:tc>
          <w:tcPr>
            <w:tcW w:w="6204" w:type="dxa"/>
            <w:shd w:val="clear" w:color="auto" w:fill="BFBFBF" w:themeFill="background1" w:themeFillShade="BF"/>
          </w:tcPr>
          <w:p w14:paraId="293AD91A" w14:textId="77777777" w:rsidR="00094CF5" w:rsidRPr="0009160F" w:rsidRDefault="00094CF5" w:rsidP="00834C25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09160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Цене производа</w:t>
            </w:r>
          </w:p>
        </w:tc>
        <w:tc>
          <w:tcPr>
            <w:tcW w:w="3260" w:type="dxa"/>
            <w:shd w:val="clear" w:color="auto" w:fill="BFBFBF" w:themeFill="background1" w:themeFillShade="BF"/>
          </w:tcPr>
          <w:p w14:paraId="51A78E58" w14:textId="77777777" w:rsidR="00094CF5" w:rsidRPr="0009160F" w:rsidRDefault="00094CF5" w:rsidP="00834C25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09160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Број бодова</w:t>
            </w:r>
          </w:p>
        </w:tc>
      </w:tr>
      <w:tr w:rsidR="00094CF5" w:rsidRPr="0009160F" w14:paraId="7103D82A" w14:textId="77777777" w:rsidTr="00834C25">
        <w:trPr>
          <w:trHeight w:val="343"/>
        </w:trPr>
        <w:tc>
          <w:tcPr>
            <w:tcW w:w="9464" w:type="dxa"/>
            <w:gridSpan w:val="2"/>
            <w:shd w:val="clear" w:color="auto" w:fill="auto"/>
          </w:tcPr>
          <w:p w14:paraId="170D4F53" w14:textId="77777777" w:rsidR="00094CF5" w:rsidRPr="0009160F" w:rsidRDefault="00094CF5" w:rsidP="00834C25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09160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Начин обрачуна (М*Н/Т)</w:t>
            </w:r>
          </w:p>
          <w:p w14:paraId="74A8EF6D" w14:textId="77777777" w:rsidR="00094CF5" w:rsidRPr="0009160F" w:rsidRDefault="00094CF5" w:rsidP="00834C25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09160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Т – понуђена цена;   Н – најнижа понуђена цена;  </w:t>
            </w:r>
          </w:p>
          <w:p w14:paraId="0FF6255B" w14:textId="77777777" w:rsidR="00094CF5" w:rsidRPr="0009160F" w:rsidRDefault="00094CF5" w:rsidP="00834C25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09160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М - Максималан број бодова (60 бодова)</w:t>
            </w:r>
          </w:p>
        </w:tc>
      </w:tr>
      <w:tr w:rsidR="00094CF5" w:rsidRPr="0009160F" w14:paraId="36CD1877" w14:textId="77777777" w:rsidTr="00834C25">
        <w:trPr>
          <w:trHeight w:val="519"/>
        </w:trPr>
        <w:tc>
          <w:tcPr>
            <w:tcW w:w="6204" w:type="dxa"/>
            <w:shd w:val="clear" w:color="auto" w:fill="auto"/>
          </w:tcPr>
          <w:p w14:paraId="1568611D" w14:textId="77777777" w:rsidR="00094CF5" w:rsidRPr="0009160F" w:rsidRDefault="00094CF5" w:rsidP="00094CF5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sr-Latn-RS"/>
              </w:rPr>
            </w:pPr>
            <w:r w:rsidRPr="0009160F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Набавка материјала и постављање термичке изолације од минералне вуне дебљине 15 </w:t>
            </w:r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m</w:t>
            </w:r>
            <w:r w:rsidRPr="0009160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на таваницу</w:t>
            </w:r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09160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о m</w:t>
            </w:r>
            <w:r w:rsidRPr="0009160F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sr-Cyrl-CS"/>
              </w:rPr>
              <w:t>2</w:t>
            </w:r>
          </w:p>
          <w:p w14:paraId="0963302C" w14:textId="4E96D9F8" w:rsidR="00C064AE" w:rsidRPr="0009160F" w:rsidRDefault="00C064AE" w:rsidP="00C064AE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sr-Latn-RS"/>
              </w:rPr>
            </w:pPr>
          </w:p>
        </w:tc>
        <w:tc>
          <w:tcPr>
            <w:tcW w:w="3260" w:type="dxa"/>
            <w:shd w:val="clear" w:color="auto" w:fill="auto"/>
            <w:vAlign w:val="center"/>
          </w:tcPr>
          <w:p w14:paraId="3D3BB64A" w14:textId="3E80B799" w:rsidR="00C064AE" w:rsidRPr="0009160F" w:rsidRDefault="00C064AE" w:rsidP="00834C25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Latn-RS"/>
              </w:rPr>
            </w:pPr>
          </w:p>
        </w:tc>
      </w:tr>
    </w:tbl>
    <w:p w14:paraId="3A98C992" w14:textId="77777777" w:rsidR="00094CF5" w:rsidRPr="0009160F" w:rsidRDefault="00094CF5" w:rsidP="00273B83">
      <w:pPr>
        <w:rPr>
          <w:rFonts w:ascii="Times New Roman" w:hAnsi="Times New Roman" w:cs="Times New Roman"/>
          <w:sz w:val="24"/>
          <w:szCs w:val="24"/>
          <w:lang w:val="ru-RU"/>
        </w:rPr>
      </w:pPr>
    </w:p>
    <w:p w14:paraId="31028D74" w14:textId="42FB2F58" w:rsidR="00273B83" w:rsidRPr="0009160F" w:rsidRDefault="00273B83" w:rsidP="00273B83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09160F">
        <w:rPr>
          <w:rFonts w:ascii="Times New Roman" w:hAnsi="Times New Roman" w:cs="Times New Roman"/>
          <w:sz w:val="24"/>
          <w:szCs w:val="24"/>
          <w:lang w:val="ru-RU"/>
        </w:rPr>
        <w:t>Мера 4</w:t>
      </w:r>
      <w:r w:rsidR="00D920E5"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920E5" w:rsidRPr="0009160F">
        <w:rPr>
          <w:rFonts w:ascii="Times New Roman" w:hAnsi="Times New Roman" w:cs="Times New Roman"/>
          <w:sz w:val="24"/>
          <w:szCs w:val="24"/>
          <w:lang w:val="en-US"/>
        </w:rPr>
        <w:t>Набавка</w:t>
      </w:r>
      <w:proofErr w:type="spellEnd"/>
      <w:r w:rsidR="00D920E5"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и  </w:t>
      </w:r>
      <w:proofErr w:type="spellStart"/>
      <w:r w:rsidR="00D920E5" w:rsidRPr="0009160F">
        <w:rPr>
          <w:rFonts w:ascii="Times New Roman" w:hAnsi="Times New Roman" w:cs="Times New Roman"/>
          <w:sz w:val="24"/>
          <w:szCs w:val="24"/>
          <w:lang w:val="en-US"/>
        </w:rPr>
        <w:t>инсталација</w:t>
      </w:r>
      <w:proofErr w:type="spellEnd"/>
      <w:r w:rsidR="00D920E5"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920E5" w:rsidRPr="0009160F">
        <w:rPr>
          <w:rFonts w:ascii="Times New Roman" w:hAnsi="Times New Roman" w:cs="Times New Roman"/>
          <w:sz w:val="24"/>
          <w:szCs w:val="24"/>
          <w:lang w:val="en-US"/>
        </w:rPr>
        <w:t>котлова</w:t>
      </w:r>
      <w:proofErr w:type="spellEnd"/>
      <w:r w:rsidR="00D920E5"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920E5" w:rsidRPr="0009160F">
        <w:rPr>
          <w:rFonts w:ascii="Times New Roman" w:hAnsi="Times New Roman" w:cs="Times New Roman"/>
          <w:sz w:val="24"/>
          <w:szCs w:val="24"/>
          <w:lang w:val="en-US"/>
        </w:rPr>
        <w:t>на</w:t>
      </w:r>
      <w:proofErr w:type="spellEnd"/>
      <w:r w:rsidR="00D920E5"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920E5" w:rsidRPr="0009160F">
        <w:rPr>
          <w:rFonts w:ascii="Times New Roman" w:hAnsi="Times New Roman" w:cs="Times New Roman"/>
          <w:sz w:val="24"/>
          <w:szCs w:val="24"/>
          <w:lang w:val="en-US"/>
        </w:rPr>
        <w:t>природни</w:t>
      </w:r>
      <w:proofErr w:type="spellEnd"/>
      <w:r w:rsidR="00D920E5"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920E5" w:rsidRPr="0009160F">
        <w:rPr>
          <w:rFonts w:ascii="Times New Roman" w:hAnsi="Times New Roman" w:cs="Times New Roman"/>
          <w:sz w:val="24"/>
          <w:szCs w:val="24"/>
          <w:lang w:val="en-US"/>
        </w:rPr>
        <w:t>гас</w:t>
      </w:r>
      <w:proofErr w:type="spellEnd"/>
      <w:r w:rsidR="00D920E5"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="00D920E5" w:rsidRPr="0009160F">
        <w:rPr>
          <w:rFonts w:ascii="Times New Roman" w:hAnsi="Times New Roman" w:cs="Times New Roman"/>
          <w:sz w:val="24"/>
          <w:szCs w:val="24"/>
          <w:lang w:val="en-US"/>
        </w:rPr>
        <w:t>грејачa</w:t>
      </w:r>
      <w:proofErr w:type="spellEnd"/>
      <w:r w:rsidR="00D920E5"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920E5" w:rsidRPr="0009160F">
        <w:rPr>
          <w:rFonts w:ascii="Times New Roman" w:hAnsi="Times New Roman" w:cs="Times New Roman"/>
          <w:sz w:val="24"/>
          <w:szCs w:val="24"/>
          <w:lang w:val="en-US"/>
        </w:rPr>
        <w:t>простора</w:t>
      </w:r>
      <w:proofErr w:type="spellEnd"/>
      <w:r w:rsidR="00D920E5"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="00D920E5" w:rsidRPr="0009160F">
        <w:rPr>
          <w:rFonts w:ascii="Times New Roman" w:hAnsi="Times New Roman" w:cs="Times New Roman"/>
          <w:sz w:val="24"/>
          <w:szCs w:val="24"/>
          <w:lang w:val="en-US"/>
        </w:rPr>
        <w:t>или</w:t>
      </w:r>
      <w:proofErr w:type="spellEnd"/>
      <w:r w:rsidR="00D920E5"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920E5" w:rsidRPr="0009160F">
        <w:rPr>
          <w:rFonts w:ascii="Times New Roman" w:hAnsi="Times New Roman" w:cs="Times New Roman"/>
          <w:sz w:val="24"/>
          <w:szCs w:val="24"/>
          <w:lang w:val="en-US"/>
        </w:rPr>
        <w:t>замена</w:t>
      </w:r>
      <w:proofErr w:type="spellEnd"/>
      <w:r w:rsidR="00D920E5"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920E5" w:rsidRPr="0009160F">
        <w:rPr>
          <w:rFonts w:ascii="Times New Roman" w:hAnsi="Times New Roman" w:cs="Times New Roman"/>
          <w:sz w:val="24"/>
          <w:szCs w:val="24"/>
          <w:lang w:val="en-US"/>
        </w:rPr>
        <w:t>постојећег</w:t>
      </w:r>
      <w:proofErr w:type="spellEnd"/>
      <w:r w:rsidR="00D920E5"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920E5" w:rsidRPr="0009160F">
        <w:rPr>
          <w:rFonts w:ascii="Times New Roman" w:hAnsi="Times New Roman" w:cs="Times New Roman"/>
          <w:sz w:val="24"/>
          <w:szCs w:val="24"/>
          <w:lang w:val="en-US"/>
        </w:rPr>
        <w:t>грејача</w:t>
      </w:r>
      <w:proofErr w:type="spellEnd"/>
      <w:r w:rsidR="00D920E5"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920E5" w:rsidRPr="0009160F">
        <w:rPr>
          <w:rFonts w:ascii="Times New Roman" w:hAnsi="Times New Roman" w:cs="Times New Roman"/>
          <w:sz w:val="24"/>
          <w:szCs w:val="24"/>
          <w:lang w:val="en-US"/>
        </w:rPr>
        <w:t>простора</w:t>
      </w:r>
      <w:proofErr w:type="spellEnd"/>
      <w:r w:rsidR="00D920E5"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proofErr w:type="spellStart"/>
      <w:r w:rsidR="00D920E5" w:rsidRPr="0009160F">
        <w:rPr>
          <w:rFonts w:ascii="Times New Roman" w:hAnsi="Times New Roman" w:cs="Times New Roman"/>
          <w:sz w:val="24"/>
          <w:szCs w:val="24"/>
          <w:lang w:val="en-US"/>
        </w:rPr>
        <w:t>котао</w:t>
      </w:r>
      <w:proofErr w:type="spellEnd"/>
      <w:r w:rsidR="00D920E5"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920E5" w:rsidRPr="0009160F">
        <w:rPr>
          <w:rFonts w:ascii="Times New Roman" w:hAnsi="Times New Roman" w:cs="Times New Roman"/>
          <w:sz w:val="24"/>
          <w:szCs w:val="24"/>
          <w:lang w:val="en-US"/>
        </w:rPr>
        <w:t>или</w:t>
      </w:r>
      <w:proofErr w:type="spellEnd"/>
      <w:r w:rsidR="00D920E5"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920E5" w:rsidRPr="0009160F">
        <w:rPr>
          <w:rFonts w:ascii="Times New Roman" w:hAnsi="Times New Roman" w:cs="Times New Roman"/>
          <w:sz w:val="24"/>
          <w:szCs w:val="24"/>
          <w:lang w:val="en-US"/>
        </w:rPr>
        <w:t>пећ</w:t>
      </w:r>
      <w:proofErr w:type="spellEnd"/>
      <w:r w:rsidR="00D920E5"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) </w:t>
      </w:r>
      <w:proofErr w:type="spellStart"/>
      <w:r w:rsidR="00D920E5" w:rsidRPr="0009160F">
        <w:rPr>
          <w:rFonts w:ascii="Times New Roman" w:hAnsi="Times New Roman" w:cs="Times New Roman"/>
          <w:sz w:val="24"/>
          <w:szCs w:val="24"/>
          <w:lang w:val="en-US"/>
        </w:rPr>
        <w:t>ефикаснијим</w:t>
      </w:r>
      <w:proofErr w:type="spellEnd"/>
      <w:r w:rsidR="00D920E5"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="00D920E5" w:rsidRPr="0009160F">
        <w:rPr>
          <w:rFonts w:ascii="Times New Roman" w:hAnsi="Times New Roman" w:cs="Times New Roman"/>
          <w:sz w:val="24"/>
          <w:szCs w:val="24"/>
          <w:lang w:val="en-US"/>
        </w:rPr>
        <w:t>за</w:t>
      </w:r>
      <w:proofErr w:type="spellEnd"/>
      <w:r w:rsidR="00D920E5"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920E5" w:rsidRPr="0009160F">
        <w:rPr>
          <w:rFonts w:ascii="Times New Roman" w:hAnsi="Times New Roman" w:cs="Times New Roman"/>
          <w:sz w:val="24"/>
          <w:szCs w:val="24"/>
          <w:lang w:val="en-US"/>
        </w:rPr>
        <w:t>породичне</w:t>
      </w:r>
      <w:proofErr w:type="spellEnd"/>
      <w:r w:rsidR="00D920E5"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920E5" w:rsidRPr="0009160F">
        <w:rPr>
          <w:rFonts w:ascii="Times New Roman" w:hAnsi="Times New Roman" w:cs="Times New Roman"/>
          <w:sz w:val="24"/>
          <w:szCs w:val="24"/>
          <w:lang w:val="en-US"/>
        </w:rPr>
        <w:t>куће</w:t>
      </w:r>
      <w:proofErr w:type="spellEnd"/>
      <w:r w:rsidR="00D920E5"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="00D920E5" w:rsidRPr="0009160F">
        <w:rPr>
          <w:rFonts w:ascii="Times New Roman" w:hAnsi="Times New Roman" w:cs="Times New Roman"/>
          <w:sz w:val="24"/>
          <w:szCs w:val="24"/>
          <w:lang w:val="en-US"/>
        </w:rPr>
        <w:t>станове</w:t>
      </w:r>
      <w:proofErr w:type="spellEnd"/>
      <w:r w:rsidR="00D920E5"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и </w:t>
      </w:r>
      <w:proofErr w:type="spellStart"/>
      <w:r w:rsidR="00D920E5" w:rsidRPr="0009160F">
        <w:rPr>
          <w:rFonts w:ascii="Times New Roman" w:hAnsi="Times New Roman" w:cs="Times New Roman"/>
          <w:sz w:val="24"/>
          <w:szCs w:val="24"/>
          <w:lang w:val="en-US"/>
        </w:rPr>
        <w:t>стамбене</w:t>
      </w:r>
      <w:proofErr w:type="spellEnd"/>
      <w:r w:rsidR="00D920E5"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920E5" w:rsidRPr="0009160F">
        <w:rPr>
          <w:rFonts w:ascii="Times New Roman" w:hAnsi="Times New Roman" w:cs="Times New Roman"/>
          <w:sz w:val="24"/>
          <w:szCs w:val="24"/>
          <w:lang w:val="en-US"/>
        </w:rPr>
        <w:t>заједнице</w:t>
      </w:r>
      <w:proofErr w:type="spellEnd"/>
    </w:p>
    <w:tbl>
      <w:tblPr>
        <w:tblStyle w:val="TableGrid"/>
        <w:tblW w:w="9464" w:type="dxa"/>
        <w:tblLook w:val="04A0" w:firstRow="1" w:lastRow="0" w:firstColumn="1" w:lastColumn="0" w:noHBand="0" w:noVBand="1"/>
      </w:tblPr>
      <w:tblGrid>
        <w:gridCol w:w="6204"/>
        <w:gridCol w:w="3260"/>
      </w:tblGrid>
      <w:tr w:rsidR="00D920E5" w:rsidRPr="0009160F" w14:paraId="706C32CE" w14:textId="77777777" w:rsidTr="00834C25">
        <w:trPr>
          <w:trHeight w:val="354"/>
        </w:trPr>
        <w:tc>
          <w:tcPr>
            <w:tcW w:w="6204" w:type="dxa"/>
            <w:shd w:val="clear" w:color="auto" w:fill="BFBFBF" w:themeFill="background1" w:themeFillShade="BF"/>
          </w:tcPr>
          <w:p w14:paraId="1C23F51E" w14:textId="77777777" w:rsidR="00D920E5" w:rsidRPr="0009160F" w:rsidRDefault="00D920E5" w:rsidP="00834C25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09160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Цене производа</w:t>
            </w:r>
          </w:p>
        </w:tc>
        <w:tc>
          <w:tcPr>
            <w:tcW w:w="3260" w:type="dxa"/>
            <w:shd w:val="clear" w:color="auto" w:fill="BFBFBF" w:themeFill="background1" w:themeFillShade="BF"/>
          </w:tcPr>
          <w:p w14:paraId="2A7F4AFA" w14:textId="77777777" w:rsidR="00D920E5" w:rsidRPr="0009160F" w:rsidRDefault="00D920E5" w:rsidP="00834C25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09160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Број бодова</w:t>
            </w:r>
          </w:p>
        </w:tc>
      </w:tr>
      <w:tr w:rsidR="00D920E5" w:rsidRPr="0009160F" w14:paraId="7FED6F7C" w14:textId="77777777" w:rsidTr="00834C25">
        <w:trPr>
          <w:trHeight w:val="343"/>
        </w:trPr>
        <w:tc>
          <w:tcPr>
            <w:tcW w:w="9464" w:type="dxa"/>
            <w:gridSpan w:val="2"/>
            <w:shd w:val="clear" w:color="auto" w:fill="auto"/>
          </w:tcPr>
          <w:p w14:paraId="01E60ED0" w14:textId="77777777" w:rsidR="00D920E5" w:rsidRPr="0009160F" w:rsidRDefault="00D920E5" w:rsidP="00834C25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09160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Начин обрачуна (М*Н/Т)</w:t>
            </w:r>
          </w:p>
          <w:p w14:paraId="71D2EC58" w14:textId="77777777" w:rsidR="00D920E5" w:rsidRPr="0009160F" w:rsidRDefault="00D920E5" w:rsidP="00834C25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09160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Т – понуђена цена;   Н – најнижа понуђена цена;  </w:t>
            </w:r>
          </w:p>
          <w:p w14:paraId="43C1E14F" w14:textId="77777777" w:rsidR="00D920E5" w:rsidRPr="0009160F" w:rsidRDefault="00D920E5" w:rsidP="00834C25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09160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М - Максималан број бодова (60 бодова)</w:t>
            </w:r>
          </w:p>
        </w:tc>
      </w:tr>
      <w:tr w:rsidR="00D920E5" w:rsidRPr="0009160F" w14:paraId="69E25491" w14:textId="77777777" w:rsidTr="00834C25">
        <w:trPr>
          <w:trHeight w:val="519"/>
        </w:trPr>
        <w:tc>
          <w:tcPr>
            <w:tcW w:w="6204" w:type="dxa"/>
            <w:shd w:val="clear" w:color="auto" w:fill="auto"/>
          </w:tcPr>
          <w:p w14:paraId="5BCE89A7" w14:textId="77777777" w:rsidR="00D920E5" w:rsidRPr="0009160F" w:rsidRDefault="00D920E5" w:rsidP="00834C25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09160F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Набавка и  инсталација </w:t>
            </w:r>
            <w:r w:rsidRPr="0009160F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09160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конвенционалног </w:t>
            </w:r>
            <w:r w:rsidRPr="0009160F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котла на природни гас капацитета </w:t>
            </w:r>
            <w:r w:rsidRPr="0009160F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20</w:t>
            </w:r>
            <w:r w:rsidRPr="0009160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Pr="0009160F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kW</w:t>
            </w:r>
          </w:p>
          <w:p w14:paraId="52DAD571" w14:textId="0C34EC91" w:rsidR="00C064AE" w:rsidRPr="0009160F" w:rsidRDefault="00C064AE" w:rsidP="00C064AE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</w:tc>
        <w:tc>
          <w:tcPr>
            <w:tcW w:w="3260" w:type="dxa"/>
            <w:shd w:val="clear" w:color="auto" w:fill="auto"/>
            <w:vAlign w:val="center"/>
          </w:tcPr>
          <w:p w14:paraId="303B3162" w14:textId="523BD105" w:rsidR="00C064AE" w:rsidRPr="0009160F" w:rsidRDefault="00C064AE" w:rsidP="00834C25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Latn-RS"/>
              </w:rPr>
            </w:pPr>
          </w:p>
        </w:tc>
      </w:tr>
    </w:tbl>
    <w:p w14:paraId="07FF7AC6" w14:textId="77777777" w:rsidR="00273B83" w:rsidRPr="0009160F" w:rsidRDefault="00273B83" w:rsidP="00273B83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30E97B1" w14:textId="38080B11" w:rsidR="00D920E5" w:rsidRPr="0009160F" w:rsidRDefault="00D920E5" w:rsidP="00D920E5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09160F">
        <w:rPr>
          <w:rFonts w:ascii="Times New Roman" w:hAnsi="Times New Roman" w:cs="Times New Roman"/>
          <w:sz w:val="24"/>
          <w:szCs w:val="24"/>
          <w:lang w:val="ru-RU"/>
        </w:rPr>
        <w:t xml:space="preserve">Мера </w:t>
      </w:r>
      <w:r w:rsidR="00FC4A03" w:rsidRPr="0009160F">
        <w:rPr>
          <w:rFonts w:ascii="Times New Roman" w:hAnsi="Times New Roman" w:cs="Times New Roman"/>
          <w:sz w:val="24"/>
          <w:szCs w:val="24"/>
          <w:lang w:val="ru-RU"/>
        </w:rPr>
        <w:t>5</w:t>
      </w:r>
      <w:r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- </w:t>
      </w:r>
      <w:proofErr w:type="spellStart"/>
      <w:r w:rsidRPr="0009160F">
        <w:rPr>
          <w:rFonts w:ascii="Times New Roman" w:hAnsi="Times New Roman" w:cs="Times New Roman"/>
          <w:sz w:val="24"/>
          <w:szCs w:val="24"/>
          <w:lang w:val="en-US"/>
        </w:rPr>
        <w:t>Набавка</w:t>
      </w:r>
      <w:proofErr w:type="spellEnd"/>
      <w:r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и  </w:t>
      </w:r>
      <w:proofErr w:type="spellStart"/>
      <w:r w:rsidRPr="0009160F">
        <w:rPr>
          <w:rFonts w:ascii="Times New Roman" w:hAnsi="Times New Roman" w:cs="Times New Roman"/>
          <w:sz w:val="24"/>
          <w:szCs w:val="24"/>
          <w:lang w:val="en-US"/>
        </w:rPr>
        <w:t>инсталација</w:t>
      </w:r>
      <w:proofErr w:type="spellEnd"/>
      <w:r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09160F">
        <w:rPr>
          <w:rFonts w:ascii="Times New Roman" w:hAnsi="Times New Roman" w:cs="Times New Roman"/>
          <w:sz w:val="24"/>
          <w:szCs w:val="24"/>
          <w:lang w:val="en-US"/>
        </w:rPr>
        <w:t>котлова</w:t>
      </w:r>
      <w:proofErr w:type="spellEnd"/>
      <w:r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09160F">
        <w:rPr>
          <w:rFonts w:ascii="Times New Roman" w:hAnsi="Times New Roman" w:cs="Times New Roman"/>
          <w:sz w:val="24"/>
          <w:szCs w:val="24"/>
          <w:lang w:val="en-US"/>
        </w:rPr>
        <w:t>на</w:t>
      </w:r>
      <w:proofErr w:type="spellEnd"/>
      <w:r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09160F">
        <w:rPr>
          <w:rFonts w:ascii="Times New Roman" w:hAnsi="Times New Roman" w:cs="Times New Roman"/>
          <w:sz w:val="24"/>
          <w:szCs w:val="24"/>
          <w:lang w:val="en-US"/>
        </w:rPr>
        <w:t>биомасу</w:t>
      </w:r>
      <w:proofErr w:type="spellEnd"/>
      <w:r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proofErr w:type="spellStart"/>
      <w:r w:rsidRPr="0009160F">
        <w:rPr>
          <w:rFonts w:ascii="Times New Roman" w:hAnsi="Times New Roman" w:cs="Times New Roman"/>
          <w:sz w:val="24"/>
          <w:szCs w:val="24"/>
          <w:lang w:val="en-US"/>
        </w:rPr>
        <w:t>дрвни</w:t>
      </w:r>
      <w:proofErr w:type="spellEnd"/>
      <w:r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09160F">
        <w:rPr>
          <w:rFonts w:ascii="Times New Roman" w:hAnsi="Times New Roman" w:cs="Times New Roman"/>
          <w:sz w:val="24"/>
          <w:szCs w:val="24"/>
          <w:lang w:val="en-US"/>
        </w:rPr>
        <w:t>пелет</w:t>
      </w:r>
      <w:proofErr w:type="spellEnd"/>
      <w:r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09160F">
        <w:rPr>
          <w:rFonts w:ascii="Times New Roman" w:hAnsi="Times New Roman" w:cs="Times New Roman"/>
          <w:sz w:val="24"/>
          <w:szCs w:val="24"/>
          <w:lang w:val="en-US"/>
        </w:rPr>
        <w:t>брикет</w:t>
      </w:r>
      <w:proofErr w:type="spellEnd"/>
      <w:r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09160F">
        <w:rPr>
          <w:rFonts w:ascii="Times New Roman" w:hAnsi="Times New Roman" w:cs="Times New Roman"/>
          <w:sz w:val="24"/>
          <w:szCs w:val="24"/>
          <w:lang w:val="en-US"/>
        </w:rPr>
        <w:t>сечка</w:t>
      </w:r>
      <w:proofErr w:type="spellEnd"/>
      <w:r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), </w:t>
      </w:r>
      <w:proofErr w:type="spellStart"/>
      <w:r w:rsidRPr="0009160F">
        <w:rPr>
          <w:rFonts w:ascii="Times New Roman" w:hAnsi="Times New Roman" w:cs="Times New Roman"/>
          <w:sz w:val="24"/>
          <w:szCs w:val="24"/>
          <w:lang w:val="en-US"/>
        </w:rPr>
        <w:t>грејачa</w:t>
      </w:r>
      <w:proofErr w:type="spellEnd"/>
      <w:r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09160F">
        <w:rPr>
          <w:rFonts w:ascii="Times New Roman" w:hAnsi="Times New Roman" w:cs="Times New Roman"/>
          <w:sz w:val="24"/>
          <w:szCs w:val="24"/>
          <w:lang w:val="en-US"/>
        </w:rPr>
        <w:t>простора</w:t>
      </w:r>
      <w:proofErr w:type="spellEnd"/>
      <w:r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09160F">
        <w:rPr>
          <w:rFonts w:ascii="Times New Roman" w:hAnsi="Times New Roman" w:cs="Times New Roman"/>
          <w:sz w:val="24"/>
          <w:szCs w:val="24"/>
          <w:lang w:val="en-US"/>
        </w:rPr>
        <w:t>или</w:t>
      </w:r>
      <w:proofErr w:type="spellEnd"/>
      <w:r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09160F">
        <w:rPr>
          <w:rFonts w:ascii="Times New Roman" w:hAnsi="Times New Roman" w:cs="Times New Roman"/>
          <w:sz w:val="24"/>
          <w:szCs w:val="24"/>
          <w:lang w:val="en-US"/>
        </w:rPr>
        <w:t>замена</w:t>
      </w:r>
      <w:proofErr w:type="spellEnd"/>
      <w:r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09160F">
        <w:rPr>
          <w:rFonts w:ascii="Times New Roman" w:hAnsi="Times New Roman" w:cs="Times New Roman"/>
          <w:sz w:val="24"/>
          <w:szCs w:val="24"/>
          <w:lang w:val="en-US"/>
        </w:rPr>
        <w:t>постојећег</w:t>
      </w:r>
      <w:proofErr w:type="spellEnd"/>
      <w:r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09160F">
        <w:rPr>
          <w:rFonts w:ascii="Times New Roman" w:hAnsi="Times New Roman" w:cs="Times New Roman"/>
          <w:sz w:val="24"/>
          <w:szCs w:val="24"/>
          <w:lang w:val="en-US"/>
        </w:rPr>
        <w:t>грејача</w:t>
      </w:r>
      <w:proofErr w:type="spellEnd"/>
      <w:r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09160F">
        <w:rPr>
          <w:rFonts w:ascii="Times New Roman" w:hAnsi="Times New Roman" w:cs="Times New Roman"/>
          <w:sz w:val="24"/>
          <w:szCs w:val="24"/>
          <w:lang w:val="en-US"/>
        </w:rPr>
        <w:t>простора</w:t>
      </w:r>
      <w:proofErr w:type="spellEnd"/>
      <w:r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proofErr w:type="spellStart"/>
      <w:r w:rsidRPr="0009160F">
        <w:rPr>
          <w:rFonts w:ascii="Times New Roman" w:hAnsi="Times New Roman" w:cs="Times New Roman"/>
          <w:sz w:val="24"/>
          <w:szCs w:val="24"/>
          <w:lang w:val="en-US"/>
        </w:rPr>
        <w:t>котао</w:t>
      </w:r>
      <w:proofErr w:type="spellEnd"/>
      <w:r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09160F">
        <w:rPr>
          <w:rFonts w:ascii="Times New Roman" w:hAnsi="Times New Roman" w:cs="Times New Roman"/>
          <w:sz w:val="24"/>
          <w:szCs w:val="24"/>
          <w:lang w:val="en-US"/>
        </w:rPr>
        <w:t>или</w:t>
      </w:r>
      <w:proofErr w:type="spellEnd"/>
      <w:r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09160F">
        <w:rPr>
          <w:rFonts w:ascii="Times New Roman" w:hAnsi="Times New Roman" w:cs="Times New Roman"/>
          <w:sz w:val="24"/>
          <w:szCs w:val="24"/>
          <w:lang w:val="en-US"/>
        </w:rPr>
        <w:t>пећ</w:t>
      </w:r>
      <w:proofErr w:type="spellEnd"/>
      <w:r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) </w:t>
      </w:r>
      <w:proofErr w:type="spellStart"/>
      <w:r w:rsidRPr="0009160F">
        <w:rPr>
          <w:rFonts w:ascii="Times New Roman" w:hAnsi="Times New Roman" w:cs="Times New Roman"/>
          <w:sz w:val="24"/>
          <w:szCs w:val="24"/>
          <w:lang w:val="en-US"/>
        </w:rPr>
        <w:t>ефикаснијим</w:t>
      </w:r>
      <w:proofErr w:type="spellEnd"/>
      <w:r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09160F">
        <w:rPr>
          <w:rFonts w:ascii="Times New Roman" w:hAnsi="Times New Roman" w:cs="Times New Roman"/>
          <w:sz w:val="24"/>
          <w:szCs w:val="24"/>
          <w:lang w:val="en-US"/>
        </w:rPr>
        <w:t>за</w:t>
      </w:r>
      <w:proofErr w:type="spellEnd"/>
      <w:r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09160F">
        <w:rPr>
          <w:rFonts w:ascii="Times New Roman" w:hAnsi="Times New Roman" w:cs="Times New Roman"/>
          <w:sz w:val="24"/>
          <w:szCs w:val="24"/>
          <w:lang w:val="en-US"/>
        </w:rPr>
        <w:t>породичне</w:t>
      </w:r>
      <w:proofErr w:type="spellEnd"/>
      <w:r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09160F">
        <w:rPr>
          <w:rFonts w:ascii="Times New Roman" w:hAnsi="Times New Roman" w:cs="Times New Roman"/>
          <w:sz w:val="24"/>
          <w:szCs w:val="24"/>
          <w:lang w:val="en-US"/>
        </w:rPr>
        <w:t>куће</w:t>
      </w:r>
      <w:proofErr w:type="spellEnd"/>
      <w:r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09160F">
        <w:rPr>
          <w:rFonts w:ascii="Times New Roman" w:hAnsi="Times New Roman" w:cs="Times New Roman"/>
          <w:sz w:val="24"/>
          <w:szCs w:val="24"/>
          <w:lang w:val="en-US"/>
        </w:rPr>
        <w:t>станове</w:t>
      </w:r>
      <w:proofErr w:type="spellEnd"/>
      <w:r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и </w:t>
      </w:r>
      <w:proofErr w:type="spellStart"/>
      <w:r w:rsidRPr="0009160F">
        <w:rPr>
          <w:rFonts w:ascii="Times New Roman" w:hAnsi="Times New Roman" w:cs="Times New Roman"/>
          <w:sz w:val="24"/>
          <w:szCs w:val="24"/>
          <w:lang w:val="en-US"/>
        </w:rPr>
        <w:t>стамбене</w:t>
      </w:r>
      <w:proofErr w:type="spellEnd"/>
      <w:r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09160F">
        <w:rPr>
          <w:rFonts w:ascii="Times New Roman" w:hAnsi="Times New Roman" w:cs="Times New Roman"/>
          <w:sz w:val="24"/>
          <w:szCs w:val="24"/>
          <w:lang w:val="en-US"/>
        </w:rPr>
        <w:t>заједнице</w:t>
      </w:r>
      <w:proofErr w:type="spellEnd"/>
    </w:p>
    <w:tbl>
      <w:tblPr>
        <w:tblStyle w:val="TableGrid"/>
        <w:tblW w:w="9464" w:type="dxa"/>
        <w:tblLook w:val="04A0" w:firstRow="1" w:lastRow="0" w:firstColumn="1" w:lastColumn="0" w:noHBand="0" w:noVBand="1"/>
      </w:tblPr>
      <w:tblGrid>
        <w:gridCol w:w="6204"/>
        <w:gridCol w:w="3260"/>
      </w:tblGrid>
      <w:tr w:rsidR="00D920E5" w:rsidRPr="0009160F" w14:paraId="72A09F29" w14:textId="77777777" w:rsidTr="00834C25">
        <w:trPr>
          <w:trHeight w:val="354"/>
        </w:trPr>
        <w:tc>
          <w:tcPr>
            <w:tcW w:w="6204" w:type="dxa"/>
            <w:shd w:val="clear" w:color="auto" w:fill="BFBFBF" w:themeFill="background1" w:themeFillShade="BF"/>
          </w:tcPr>
          <w:p w14:paraId="61DE0869" w14:textId="77777777" w:rsidR="00D920E5" w:rsidRPr="0009160F" w:rsidRDefault="00D920E5" w:rsidP="00834C25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09160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Цене производа</w:t>
            </w:r>
          </w:p>
        </w:tc>
        <w:tc>
          <w:tcPr>
            <w:tcW w:w="3260" w:type="dxa"/>
            <w:shd w:val="clear" w:color="auto" w:fill="BFBFBF" w:themeFill="background1" w:themeFillShade="BF"/>
          </w:tcPr>
          <w:p w14:paraId="1DF59D4F" w14:textId="77777777" w:rsidR="00D920E5" w:rsidRPr="0009160F" w:rsidRDefault="00D920E5" w:rsidP="00834C25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09160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Број бодова</w:t>
            </w:r>
          </w:p>
        </w:tc>
      </w:tr>
      <w:tr w:rsidR="00D920E5" w:rsidRPr="0009160F" w14:paraId="05D70069" w14:textId="77777777" w:rsidTr="00834C25">
        <w:trPr>
          <w:trHeight w:val="343"/>
        </w:trPr>
        <w:tc>
          <w:tcPr>
            <w:tcW w:w="9464" w:type="dxa"/>
            <w:gridSpan w:val="2"/>
            <w:shd w:val="clear" w:color="auto" w:fill="auto"/>
          </w:tcPr>
          <w:p w14:paraId="1706E255" w14:textId="77777777" w:rsidR="00D920E5" w:rsidRPr="0009160F" w:rsidRDefault="00D920E5" w:rsidP="00834C25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09160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lastRenderedPageBreak/>
              <w:t>Начин обрачуна (М*Н/Т)</w:t>
            </w:r>
          </w:p>
          <w:p w14:paraId="7E2582DC" w14:textId="77777777" w:rsidR="00D920E5" w:rsidRPr="0009160F" w:rsidRDefault="00D920E5" w:rsidP="00834C25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09160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Т – понуђена цена;   Н – најнижа понуђена цена;  </w:t>
            </w:r>
          </w:p>
          <w:p w14:paraId="001A23AB" w14:textId="77777777" w:rsidR="00D920E5" w:rsidRPr="0009160F" w:rsidRDefault="00D920E5" w:rsidP="00834C25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09160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М - Максималан број бодова (60 бодова)</w:t>
            </w:r>
          </w:p>
        </w:tc>
      </w:tr>
      <w:tr w:rsidR="00D920E5" w:rsidRPr="0009160F" w14:paraId="1D5FBA34" w14:textId="77777777" w:rsidTr="00834C25">
        <w:trPr>
          <w:trHeight w:val="519"/>
        </w:trPr>
        <w:tc>
          <w:tcPr>
            <w:tcW w:w="6204" w:type="dxa"/>
            <w:shd w:val="clear" w:color="auto" w:fill="auto"/>
          </w:tcPr>
          <w:p w14:paraId="70817E2E" w14:textId="77777777" w:rsidR="00D920E5" w:rsidRPr="0009160F" w:rsidRDefault="00D920E5" w:rsidP="00D920E5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09160F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Набавка и  инсталација </w:t>
            </w:r>
            <w:r w:rsidRPr="0009160F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09160F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котла на пелет капацитета </w:t>
            </w:r>
            <w:r w:rsidRPr="0009160F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20</w:t>
            </w:r>
            <w:r w:rsidRPr="0009160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Pr="0009160F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kW</w:t>
            </w:r>
          </w:p>
          <w:p w14:paraId="243772D8" w14:textId="6564389C" w:rsidR="00F36F15" w:rsidRPr="0009160F" w:rsidRDefault="00F36F15" w:rsidP="00F36F15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3260" w:type="dxa"/>
            <w:shd w:val="clear" w:color="auto" w:fill="auto"/>
            <w:vAlign w:val="center"/>
          </w:tcPr>
          <w:p w14:paraId="7E3DA13E" w14:textId="77777777" w:rsidR="00D920E5" w:rsidRPr="0009160F" w:rsidRDefault="00D920E5" w:rsidP="00834C25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</w:tbl>
    <w:p w14:paraId="345CEECF" w14:textId="77777777" w:rsidR="00FC4A03" w:rsidRPr="0009160F" w:rsidRDefault="00FC4A03" w:rsidP="00D920E5">
      <w:pPr>
        <w:rPr>
          <w:rFonts w:ascii="Times New Roman" w:hAnsi="Times New Roman" w:cs="Times New Roman"/>
          <w:sz w:val="24"/>
          <w:szCs w:val="24"/>
          <w:lang w:val="ru-RU"/>
        </w:rPr>
      </w:pPr>
    </w:p>
    <w:p w14:paraId="3CDFD64F" w14:textId="083344A6" w:rsidR="00D920E5" w:rsidRPr="0009160F" w:rsidRDefault="009006A6" w:rsidP="00273B83">
      <w:pPr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09160F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Мера </w:t>
      </w:r>
      <w:r w:rsidR="00CF7DD8" w:rsidRPr="0009160F">
        <w:rPr>
          <w:rFonts w:ascii="Times New Roman" w:eastAsia="Calibri" w:hAnsi="Times New Roman" w:cs="Times New Roman"/>
          <w:sz w:val="24"/>
          <w:szCs w:val="24"/>
          <w:lang w:val="sr-Latn-CS"/>
        </w:rPr>
        <w:t>6</w:t>
      </w:r>
      <w:r w:rsidRPr="0009160F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- </w:t>
      </w:r>
      <w:r w:rsidR="00D920E5" w:rsidRPr="0009160F">
        <w:rPr>
          <w:rFonts w:ascii="Times New Roman" w:eastAsia="Calibri" w:hAnsi="Times New Roman" w:cs="Times New Roman"/>
          <w:sz w:val="24"/>
          <w:szCs w:val="24"/>
          <w:lang w:val="sr-Cyrl-CS"/>
        </w:rPr>
        <w:t>Замена постојеће или уградња нове цевне мреже, грејних тела-радијатора и пратећег прибора за породичне куће, станове и стамбене зграде</w:t>
      </w:r>
    </w:p>
    <w:tbl>
      <w:tblPr>
        <w:tblStyle w:val="TableGrid"/>
        <w:tblW w:w="9464" w:type="dxa"/>
        <w:tblLook w:val="04A0" w:firstRow="1" w:lastRow="0" w:firstColumn="1" w:lastColumn="0" w:noHBand="0" w:noVBand="1"/>
      </w:tblPr>
      <w:tblGrid>
        <w:gridCol w:w="6204"/>
        <w:gridCol w:w="3260"/>
      </w:tblGrid>
      <w:tr w:rsidR="009006A6" w:rsidRPr="0009160F" w14:paraId="6280AA04" w14:textId="77777777" w:rsidTr="00834C25">
        <w:trPr>
          <w:trHeight w:val="354"/>
        </w:trPr>
        <w:tc>
          <w:tcPr>
            <w:tcW w:w="6204" w:type="dxa"/>
            <w:shd w:val="clear" w:color="auto" w:fill="BFBFBF" w:themeFill="background1" w:themeFillShade="BF"/>
          </w:tcPr>
          <w:p w14:paraId="6DECA1AE" w14:textId="77777777" w:rsidR="009006A6" w:rsidRPr="0009160F" w:rsidRDefault="009006A6" w:rsidP="00834C25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09160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Цене производа</w:t>
            </w:r>
          </w:p>
        </w:tc>
        <w:tc>
          <w:tcPr>
            <w:tcW w:w="3260" w:type="dxa"/>
            <w:shd w:val="clear" w:color="auto" w:fill="BFBFBF" w:themeFill="background1" w:themeFillShade="BF"/>
          </w:tcPr>
          <w:p w14:paraId="2A037A89" w14:textId="77777777" w:rsidR="009006A6" w:rsidRPr="0009160F" w:rsidRDefault="009006A6" w:rsidP="00834C25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09160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Број бодова</w:t>
            </w:r>
          </w:p>
        </w:tc>
      </w:tr>
      <w:tr w:rsidR="009006A6" w:rsidRPr="0009160F" w14:paraId="64C1E5B2" w14:textId="77777777" w:rsidTr="00834C25">
        <w:trPr>
          <w:trHeight w:val="343"/>
        </w:trPr>
        <w:tc>
          <w:tcPr>
            <w:tcW w:w="9464" w:type="dxa"/>
            <w:gridSpan w:val="2"/>
            <w:shd w:val="clear" w:color="auto" w:fill="auto"/>
          </w:tcPr>
          <w:p w14:paraId="7D0749E5" w14:textId="77777777" w:rsidR="009006A6" w:rsidRPr="0009160F" w:rsidRDefault="009006A6" w:rsidP="00834C25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09160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Начин обрачуна (М*Н/Т)</w:t>
            </w:r>
          </w:p>
          <w:p w14:paraId="1BAACC5B" w14:textId="77777777" w:rsidR="009006A6" w:rsidRPr="0009160F" w:rsidRDefault="009006A6" w:rsidP="00834C25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09160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Т – понуђена цена;   Н – најнижа понуђена цена;  </w:t>
            </w:r>
          </w:p>
          <w:p w14:paraId="026E83C6" w14:textId="77777777" w:rsidR="009006A6" w:rsidRPr="0009160F" w:rsidRDefault="009006A6" w:rsidP="00834C25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09160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М - Максималан број бодова (60 бодова)</w:t>
            </w:r>
          </w:p>
        </w:tc>
      </w:tr>
      <w:tr w:rsidR="009006A6" w:rsidRPr="0009160F" w14:paraId="7228E6C9" w14:textId="77777777" w:rsidTr="00834C25">
        <w:trPr>
          <w:trHeight w:val="519"/>
        </w:trPr>
        <w:tc>
          <w:tcPr>
            <w:tcW w:w="6204" w:type="dxa"/>
            <w:shd w:val="clear" w:color="auto" w:fill="auto"/>
          </w:tcPr>
          <w:p w14:paraId="5E896CA8" w14:textId="77777777" w:rsidR="009006A6" w:rsidRPr="0009160F" w:rsidRDefault="009006A6" w:rsidP="00DF11E0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9160F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Набавка и  инсталација </w:t>
            </w:r>
            <w:r w:rsidRPr="0009160F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="00CF7DD8" w:rsidRPr="0009160F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циркулационе пумпе са променљивим бројем обртаја,</w:t>
            </w:r>
            <w:r w:rsidR="00CF7DD8"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CF7DD8" w:rsidRPr="0009160F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за </w:t>
            </w:r>
            <w:r w:rsidR="00CF7DD8" w:rsidRPr="0009160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оток 1</w:t>
            </w:r>
            <w:r w:rsidR="00CF7DD8"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m3/h</w:t>
            </w:r>
            <w:r w:rsidR="00CF7DD8" w:rsidRPr="0009160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CF7DD8"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</w:t>
            </w:r>
            <w:r w:rsidR="00CF7DD8" w:rsidRPr="0009160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напор 50</w:t>
            </w:r>
            <w:r w:rsidR="00CF7DD8"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CF7DD8"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Pa</w:t>
            </w:r>
            <w:proofErr w:type="spellEnd"/>
            <w:r w:rsidR="00CF7DD8" w:rsidRPr="0009160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(тип </w:t>
            </w:r>
            <w:proofErr w:type="spellStart"/>
            <w:r w:rsidR="00CF7DD8"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undfos</w:t>
            </w:r>
            <w:proofErr w:type="spellEnd"/>
            <w:r w:rsidR="00CF7DD8"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alpha, </w:t>
            </w:r>
            <w:proofErr w:type="spellStart"/>
            <w:r w:rsidR="00DF11E0"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Willo</w:t>
            </w:r>
            <w:proofErr w:type="spellEnd"/>
            <w:r w:rsidR="00DF11E0"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CF7DD8"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Yonos</w:t>
            </w:r>
            <w:proofErr w:type="spellEnd"/>
            <w:r w:rsidR="00CF7DD8"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CF7DD8" w:rsidRPr="0009160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и др) </w:t>
            </w:r>
          </w:p>
          <w:p w14:paraId="7D95C24B" w14:textId="50DCB2E1" w:rsidR="00F36F15" w:rsidRPr="0009160F" w:rsidRDefault="00F36F15" w:rsidP="00F36F15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260" w:type="dxa"/>
            <w:shd w:val="clear" w:color="auto" w:fill="auto"/>
            <w:vAlign w:val="center"/>
          </w:tcPr>
          <w:p w14:paraId="754BA5EA" w14:textId="77777777" w:rsidR="009006A6" w:rsidRPr="0009160F" w:rsidRDefault="009006A6" w:rsidP="00834C25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CF7DD8" w:rsidRPr="0009160F" w14:paraId="2ABBC145" w14:textId="77777777" w:rsidTr="00834C25">
        <w:trPr>
          <w:trHeight w:val="519"/>
        </w:trPr>
        <w:tc>
          <w:tcPr>
            <w:tcW w:w="6204" w:type="dxa"/>
            <w:shd w:val="clear" w:color="auto" w:fill="auto"/>
          </w:tcPr>
          <w:p w14:paraId="6C3AE037" w14:textId="4AC50341" w:rsidR="00F36F15" w:rsidRPr="0009160F" w:rsidRDefault="00CF7DD8" w:rsidP="00CF7DD8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09160F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Набавка и  уградња </w:t>
            </w:r>
            <w:r w:rsidRPr="0009160F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09160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ч</w:t>
            </w:r>
            <w:r w:rsidRPr="0009160F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еличног панелног радиј</w:t>
            </w:r>
            <w:r w:rsidR="00B77A53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атора димензија 600/800, тип 22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29B89F15" w14:textId="77777777" w:rsidR="00CF7DD8" w:rsidRPr="0009160F" w:rsidRDefault="00CF7DD8" w:rsidP="00834C25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CF7DD8" w:rsidRPr="0009160F" w14:paraId="048B1D72" w14:textId="77777777" w:rsidTr="00834C25">
        <w:trPr>
          <w:trHeight w:val="519"/>
        </w:trPr>
        <w:tc>
          <w:tcPr>
            <w:tcW w:w="6204" w:type="dxa"/>
            <w:shd w:val="clear" w:color="auto" w:fill="auto"/>
          </w:tcPr>
          <w:p w14:paraId="7303BF47" w14:textId="031AA96D" w:rsidR="00F36F15" w:rsidRPr="0009160F" w:rsidRDefault="00CF7DD8" w:rsidP="00CF7DD8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09160F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Набавка и  уградња </w:t>
            </w:r>
            <w:r w:rsidRPr="0009160F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09160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радијаторског вентила са термоглавом, </w:t>
            </w:r>
            <w:r w:rsidRPr="0009160F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DN15 NP6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71CDF05D" w14:textId="77777777" w:rsidR="00CF7DD8" w:rsidRPr="0009160F" w:rsidRDefault="00CF7DD8" w:rsidP="00834C25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CF7DD8" w:rsidRPr="0009160F" w14:paraId="726ED8B7" w14:textId="77777777" w:rsidTr="00834C25">
        <w:trPr>
          <w:trHeight w:val="519"/>
        </w:trPr>
        <w:tc>
          <w:tcPr>
            <w:tcW w:w="6204" w:type="dxa"/>
            <w:shd w:val="clear" w:color="auto" w:fill="auto"/>
          </w:tcPr>
          <w:p w14:paraId="128498FC" w14:textId="67A94F55" w:rsidR="00CF7DD8" w:rsidRPr="0009160F" w:rsidRDefault="00CF7DD8" w:rsidP="00CF7DD8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09160F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Број бодова за сваки од производа је  максимално </w:t>
            </w:r>
            <w:r w:rsidRPr="0009160F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20</w:t>
            </w:r>
            <w:r w:rsidRPr="0009160F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. </w:t>
            </w:r>
          </w:p>
          <w:p w14:paraId="50AD3F52" w14:textId="03EDC521" w:rsidR="00CF7DD8" w:rsidRPr="0009160F" w:rsidRDefault="00CF7DD8" w:rsidP="00CF7DD8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09160F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Укупан број бодова је максимално </w:t>
            </w:r>
            <w:r w:rsidRPr="0009160F"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  <w:t>60.</w:t>
            </w:r>
            <w:r w:rsidRPr="0009160F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ab/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21631D7C" w14:textId="77777777" w:rsidR="00CF7DD8" w:rsidRPr="0009160F" w:rsidRDefault="00CF7DD8" w:rsidP="00834C25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</w:tbl>
    <w:p w14:paraId="098C7EE4" w14:textId="77777777" w:rsidR="009006A6" w:rsidRPr="0009160F" w:rsidRDefault="009006A6" w:rsidP="00273B83">
      <w:pPr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02B948B5" w14:textId="56C252A7" w:rsidR="00CF7DD8" w:rsidRPr="0009160F" w:rsidRDefault="00CF7DD8" w:rsidP="00CF7DD8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09160F">
        <w:rPr>
          <w:rFonts w:ascii="Times New Roman" w:hAnsi="Times New Roman" w:cs="Times New Roman"/>
          <w:sz w:val="24"/>
          <w:szCs w:val="24"/>
          <w:lang w:val="ru-RU"/>
        </w:rPr>
        <w:t>Мера 7</w:t>
      </w:r>
      <w:r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- </w:t>
      </w:r>
      <w:proofErr w:type="spellStart"/>
      <w:r w:rsidRPr="0009160F">
        <w:rPr>
          <w:rFonts w:ascii="Times New Roman" w:hAnsi="Times New Roman" w:cs="Times New Roman"/>
          <w:sz w:val="24"/>
          <w:szCs w:val="24"/>
          <w:lang w:val="en-US"/>
        </w:rPr>
        <w:t>Набавка</w:t>
      </w:r>
      <w:proofErr w:type="spellEnd"/>
      <w:r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и </w:t>
      </w:r>
      <w:proofErr w:type="spellStart"/>
      <w:r w:rsidRPr="0009160F">
        <w:rPr>
          <w:rFonts w:ascii="Times New Roman" w:hAnsi="Times New Roman" w:cs="Times New Roman"/>
          <w:sz w:val="24"/>
          <w:szCs w:val="24"/>
          <w:lang w:val="en-US"/>
        </w:rPr>
        <w:t>уградње</w:t>
      </w:r>
      <w:proofErr w:type="spellEnd"/>
      <w:r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09160F">
        <w:rPr>
          <w:rFonts w:ascii="Times New Roman" w:hAnsi="Times New Roman" w:cs="Times New Roman"/>
          <w:sz w:val="24"/>
          <w:szCs w:val="24"/>
          <w:lang w:val="en-US"/>
        </w:rPr>
        <w:t>топлотних</w:t>
      </w:r>
      <w:proofErr w:type="spellEnd"/>
      <w:r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09160F">
        <w:rPr>
          <w:rFonts w:ascii="Times New Roman" w:hAnsi="Times New Roman" w:cs="Times New Roman"/>
          <w:sz w:val="24"/>
          <w:szCs w:val="24"/>
          <w:lang w:val="en-US"/>
        </w:rPr>
        <w:t>пумпи</w:t>
      </w:r>
      <w:proofErr w:type="spellEnd"/>
      <w:r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и </w:t>
      </w:r>
      <w:proofErr w:type="spellStart"/>
      <w:r w:rsidRPr="0009160F">
        <w:rPr>
          <w:rFonts w:ascii="Times New Roman" w:hAnsi="Times New Roman" w:cs="Times New Roman"/>
          <w:sz w:val="24"/>
          <w:szCs w:val="24"/>
          <w:lang w:val="en-US"/>
        </w:rPr>
        <w:t>пратеће</w:t>
      </w:r>
      <w:proofErr w:type="spellEnd"/>
      <w:r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09160F">
        <w:rPr>
          <w:rFonts w:ascii="Times New Roman" w:hAnsi="Times New Roman" w:cs="Times New Roman"/>
          <w:sz w:val="24"/>
          <w:szCs w:val="24"/>
          <w:lang w:val="en-US"/>
        </w:rPr>
        <w:t>инсталације</w:t>
      </w:r>
      <w:proofErr w:type="spellEnd"/>
      <w:r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09160F">
        <w:rPr>
          <w:rFonts w:ascii="Times New Roman" w:hAnsi="Times New Roman" w:cs="Times New Roman"/>
          <w:sz w:val="24"/>
          <w:szCs w:val="24"/>
          <w:lang w:val="en-US"/>
        </w:rPr>
        <w:t>грејног</w:t>
      </w:r>
      <w:proofErr w:type="spellEnd"/>
      <w:r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09160F">
        <w:rPr>
          <w:rFonts w:ascii="Times New Roman" w:hAnsi="Times New Roman" w:cs="Times New Roman"/>
          <w:sz w:val="24"/>
          <w:szCs w:val="24"/>
          <w:lang w:val="en-US"/>
        </w:rPr>
        <w:t>система</w:t>
      </w:r>
      <w:proofErr w:type="spellEnd"/>
      <w:r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proofErr w:type="spellStart"/>
      <w:r w:rsidRPr="0009160F">
        <w:rPr>
          <w:rFonts w:ascii="Times New Roman" w:hAnsi="Times New Roman" w:cs="Times New Roman"/>
          <w:sz w:val="24"/>
          <w:szCs w:val="24"/>
          <w:lang w:val="en-US"/>
        </w:rPr>
        <w:t>грејач</w:t>
      </w:r>
      <w:proofErr w:type="spellEnd"/>
      <w:r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09160F">
        <w:rPr>
          <w:rFonts w:ascii="Times New Roman" w:hAnsi="Times New Roman" w:cs="Times New Roman"/>
          <w:sz w:val="24"/>
          <w:szCs w:val="24"/>
          <w:lang w:val="en-US"/>
        </w:rPr>
        <w:t>простора</w:t>
      </w:r>
      <w:proofErr w:type="spellEnd"/>
      <w:r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09160F">
        <w:rPr>
          <w:rFonts w:ascii="Times New Roman" w:hAnsi="Times New Roman" w:cs="Times New Roman"/>
          <w:sz w:val="24"/>
          <w:szCs w:val="24"/>
          <w:lang w:val="en-US"/>
        </w:rPr>
        <w:t>или</w:t>
      </w:r>
      <w:proofErr w:type="spellEnd"/>
      <w:r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09160F">
        <w:rPr>
          <w:rFonts w:ascii="Times New Roman" w:hAnsi="Times New Roman" w:cs="Times New Roman"/>
          <w:sz w:val="24"/>
          <w:szCs w:val="24"/>
          <w:lang w:val="en-US"/>
        </w:rPr>
        <w:t>комбиновани</w:t>
      </w:r>
      <w:proofErr w:type="spellEnd"/>
      <w:r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09160F">
        <w:rPr>
          <w:rFonts w:ascii="Times New Roman" w:hAnsi="Times New Roman" w:cs="Times New Roman"/>
          <w:sz w:val="24"/>
          <w:szCs w:val="24"/>
          <w:lang w:val="en-US"/>
        </w:rPr>
        <w:t>грејач</w:t>
      </w:r>
      <w:proofErr w:type="spellEnd"/>
      <w:r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) </w:t>
      </w:r>
      <w:proofErr w:type="spellStart"/>
      <w:r w:rsidRPr="0009160F">
        <w:rPr>
          <w:rFonts w:ascii="Times New Roman" w:hAnsi="Times New Roman" w:cs="Times New Roman"/>
          <w:sz w:val="24"/>
          <w:szCs w:val="24"/>
          <w:lang w:val="en-US"/>
        </w:rPr>
        <w:t>за</w:t>
      </w:r>
      <w:proofErr w:type="spellEnd"/>
      <w:r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09160F">
        <w:rPr>
          <w:rFonts w:ascii="Times New Roman" w:hAnsi="Times New Roman" w:cs="Times New Roman"/>
          <w:sz w:val="24"/>
          <w:szCs w:val="24"/>
          <w:lang w:val="en-US"/>
        </w:rPr>
        <w:t>породичне</w:t>
      </w:r>
      <w:proofErr w:type="spellEnd"/>
      <w:r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09160F">
        <w:rPr>
          <w:rFonts w:ascii="Times New Roman" w:hAnsi="Times New Roman" w:cs="Times New Roman"/>
          <w:sz w:val="24"/>
          <w:szCs w:val="24"/>
          <w:lang w:val="en-US"/>
        </w:rPr>
        <w:t>куће</w:t>
      </w:r>
      <w:proofErr w:type="spellEnd"/>
    </w:p>
    <w:tbl>
      <w:tblPr>
        <w:tblStyle w:val="TableGrid"/>
        <w:tblW w:w="9464" w:type="dxa"/>
        <w:tblLook w:val="04A0" w:firstRow="1" w:lastRow="0" w:firstColumn="1" w:lastColumn="0" w:noHBand="0" w:noVBand="1"/>
      </w:tblPr>
      <w:tblGrid>
        <w:gridCol w:w="6204"/>
        <w:gridCol w:w="3260"/>
      </w:tblGrid>
      <w:tr w:rsidR="00CF7DD8" w:rsidRPr="0009160F" w14:paraId="14D31282" w14:textId="77777777" w:rsidTr="00834C25">
        <w:trPr>
          <w:trHeight w:val="354"/>
        </w:trPr>
        <w:tc>
          <w:tcPr>
            <w:tcW w:w="6204" w:type="dxa"/>
            <w:shd w:val="clear" w:color="auto" w:fill="BFBFBF" w:themeFill="background1" w:themeFillShade="BF"/>
          </w:tcPr>
          <w:p w14:paraId="1926EBF2" w14:textId="77777777" w:rsidR="00CF7DD8" w:rsidRPr="0009160F" w:rsidRDefault="00CF7DD8" w:rsidP="00834C25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09160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Цене производа</w:t>
            </w:r>
          </w:p>
        </w:tc>
        <w:tc>
          <w:tcPr>
            <w:tcW w:w="3260" w:type="dxa"/>
            <w:shd w:val="clear" w:color="auto" w:fill="BFBFBF" w:themeFill="background1" w:themeFillShade="BF"/>
          </w:tcPr>
          <w:p w14:paraId="0536727F" w14:textId="77777777" w:rsidR="00CF7DD8" w:rsidRPr="0009160F" w:rsidRDefault="00CF7DD8" w:rsidP="00834C25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09160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Број бодова</w:t>
            </w:r>
          </w:p>
        </w:tc>
      </w:tr>
      <w:tr w:rsidR="00CF7DD8" w:rsidRPr="0009160F" w14:paraId="34C1B33F" w14:textId="77777777" w:rsidTr="00834C25">
        <w:trPr>
          <w:trHeight w:val="343"/>
        </w:trPr>
        <w:tc>
          <w:tcPr>
            <w:tcW w:w="9464" w:type="dxa"/>
            <w:gridSpan w:val="2"/>
            <w:shd w:val="clear" w:color="auto" w:fill="auto"/>
          </w:tcPr>
          <w:p w14:paraId="0079CAB0" w14:textId="77777777" w:rsidR="00CF7DD8" w:rsidRPr="0009160F" w:rsidRDefault="00CF7DD8" w:rsidP="00834C25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09160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Начин обрачуна (М*Н/Т)</w:t>
            </w:r>
          </w:p>
          <w:p w14:paraId="5B618406" w14:textId="77777777" w:rsidR="00CF7DD8" w:rsidRPr="0009160F" w:rsidRDefault="00CF7DD8" w:rsidP="00834C25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09160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Т – понуђена цена;   Н – најнижа понуђена цена;  </w:t>
            </w:r>
          </w:p>
          <w:p w14:paraId="4712BBF6" w14:textId="77777777" w:rsidR="00CF7DD8" w:rsidRPr="0009160F" w:rsidRDefault="00CF7DD8" w:rsidP="00834C25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09160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М - Максималан број бодова (60 бодова)</w:t>
            </w:r>
          </w:p>
        </w:tc>
      </w:tr>
      <w:tr w:rsidR="00CF7DD8" w:rsidRPr="0009160F" w14:paraId="5F5C65EA" w14:textId="77777777" w:rsidTr="00834C25">
        <w:trPr>
          <w:trHeight w:val="519"/>
        </w:trPr>
        <w:tc>
          <w:tcPr>
            <w:tcW w:w="6204" w:type="dxa"/>
            <w:shd w:val="clear" w:color="auto" w:fill="auto"/>
          </w:tcPr>
          <w:p w14:paraId="3D5FBE7F" w14:textId="77777777" w:rsidR="00CF7DD8" w:rsidRPr="0009160F" w:rsidRDefault="00CF7DD8" w:rsidP="00CF7DD8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09160F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Набавка и уградња топлотн</w:t>
            </w:r>
            <w:r w:rsidRPr="0009160F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e</w:t>
            </w:r>
            <w:r w:rsidRPr="0009160F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пумп</w:t>
            </w:r>
            <w:r w:rsidRPr="0009160F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e </w:t>
            </w:r>
            <w:r w:rsidRPr="0009160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ваздух – вода</w:t>
            </w:r>
            <w:r w:rsidR="00FC4A03" w:rsidRPr="0009160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,</w:t>
            </w:r>
            <w:r w:rsidRPr="0009160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капацитета грејања 7 </w:t>
            </w:r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W</w:t>
            </w:r>
          </w:p>
          <w:p w14:paraId="06063A6D" w14:textId="344689B3" w:rsidR="00F36F15" w:rsidRPr="0009160F" w:rsidRDefault="00F36F15" w:rsidP="00CF7DD8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3260" w:type="dxa"/>
            <w:shd w:val="clear" w:color="auto" w:fill="auto"/>
            <w:vAlign w:val="center"/>
          </w:tcPr>
          <w:p w14:paraId="37FC2677" w14:textId="77777777" w:rsidR="00CF7DD8" w:rsidRPr="0009160F" w:rsidRDefault="00CF7DD8" w:rsidP="00834C25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</w:tbl>
    <w:p w14:paraId="74FC6891" w14:textId="5A2907B7" w:rsidR="000A12C0" w:rsidRPr="0009160F" w:rsidRDefault="000A12C0" w:rsidP="00CB75D9">
      <w:pPr>
        <w:rPr>
          <w:rFonts w:ascii="Times New Roman" w:hAnsi="Times New Roman" w:cs="Times New Roman"/>
          <w:sz w:val="24"/>
          <w:szCs w:val="24"/>
          <w:lang w:val="sr-Cyrl-RS"/>
        </w:rPr>
      </w:pPr>
    </w:p>
    <w:p w14:paraId="449EF900" w14:textId="2359ED0D" w:rsidR="00CF7DD8" w:rsidRPr="0009160F" w:rsidRDefault="00CF7DD8" w:rsidP="00CF7DD8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09160F">
        <w:rPr>
          <w:rFonts w:ascii="Times New Roman" w:hAnsi="Times New Roman" w:cs="Times New Roman"/>
          <w:sz w:val="24"/>
          <w:szCs w:val="24"/>
          <w:lang w:val="ru-RU"/>
        </w:rPr>
        <w:t>Мера 8</w:t>
      </w:r>
      <w:r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- </w:t>
      </w:r>
      <w:proofErr w:type="spellStart"/>
      <w:r w:rsidRPr="0009160F">
        <w:rPr>
          <w:rFonts w:ascii="Times New Roman" w:hAnsi="Times New Roman" w:cs="Times New Roman"/>
          <w:sz w:val="24"/>
          <w:szCs w:val="24"/>
          <w:lang w:val="en-US"/>
        </w:rPr>
        <w:t>Набавка</w:t>
      </w:r>
      <w:proofErr w:type="spellEnd"/>
      <w:r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и </w:t>
      </w:r>
      <w:proofErr w:type="spellStart"/>
      <w:r w:rsidRPr="0009160F">
        <w:rPr>
          <w:rFonts w:ascii="Times New Roman" w:hAnsi="Times New Roman" w:cs="Times New Roman"/>
          <w:sz w:val="24"/>
          <w:szCs w:val="24"/>
          <w:lang w:val="en-US"/>
        </w:rPr>
        <w:t>уградњ</w:t>
      </w:r>
      <w:proofErr w:type="spellEnd"/>
      <w:r w:rsidRPr="0009160F">
        <w:rPr>
          <w:rFonts w:ascii="Times New Roman" w:hAnsi="Times New Roman" w:cs="Times New Roman"/>
          <w:sz w:val="24"/>
          <w:szCs w:val="24"/>
          <w:lang w:val="sr-Cyrl-CS"/>
        </w:rPr>
        <w:t>а</w:t>
      </w:r>
      <w:r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09160F">
        <w:rPr>
          <w:rFonts w:ascii="Times New Roman" w:hAnsi="Times New Roman" w:cs="Times New Roman"/>
          <w:sz w:val="24"/>
          <w:szCs w:val="24"/>
          <w:lang w:val="en-US"/>
        </w:rPr>
        <w:t>соларних</w:t>
      </w:r>
      <w:proofErr w:type="spellEnd"/>
      <w:r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09160F">
        <w:rPr>
          <w:rFonts w:ascii="Times New Roman" w:hAnsi="Times New Roman" w:cs="Times New Roman"/>
          <w:sz w:val="24"/>
          <w:szCs w:val="24"/>
          <w:lang w:val="en-US"/>
        </w:rPr>
        <w:t>колектора</w:t>
      </w:r>
      <w:proofErr w:type="spellEnd"/>
      <w:r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у </w:t>
      </w:r>
      <w:proofErr w:type="spellStart"/>
      <w:r w:rsidRPr="0009160F">
        <w:rPr>
          <w:rFonts w:ascii="Times New Roman" w:hAnsi="Times New Roman" w:cs="Times New Roman"/>
          <w:sz w:val="24"/>
          <w:szCs w:val="24"/>
          <w:lang w:val="en-US"/>
        </w:rPr>
        <w:t>инсталацију</w:t>
      </w:r>
      <w:proofErr w:type="spellEnd"/>
      <w:r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09160F">
        <w:rPr>
          <w:rFonts w:ascii="Times New Roman" w:hAnsi="Times New Roman" w:cs="Times New Roman"/>
          <w:sz w:val="24"/>
          <w:szCs w:val="24"/>
          <w:lang w:val="en-US"/>
        </w:rPr>
        <w:t>за</w:t>
      </w:r>
      <w:proofErr w:type="spellEnd"/>
      <w:r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09160F">
        <w:rPr>
          <w:rFonts w:ascii="Times New Roman" w:hAnsi="Times New Roman" w:cs="Times New Roman"/>
          <w:sz w:val="24"/>
          <w:szCs w:val="24"/>
          <w:lang w:val="en-US"/>
        </w:rPr>
        <w:t>централну</w:t>
      </w:r>
      <w:proofErr w:type="spellEnd"/>
      <w:r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09160F">
        <w:rPr>
          <w:rFonts w:ascii="Times New Roman" w:hAnsi="Times New Roman" w:cs="Times New Roman"/>
          <w:sz w:val="24"/>
          <w:szCs w:val="24"/>
          <w:lang w:val="en-US"/>
        </w:rPr>
        <w:t>припрему</w:t>
      </w:r>
      <w:proofErr w:type="spellEnd"/>
      <w:r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09160F">
        <w:rPr>
          <w:rFonts w:ascii="Times New Roman" w:hAnsi="Times New Roman" w:cs="Times New Roman"/>
          <w:sz w:val="24"/>
          <w:szCs w:val="24"/>
          <w:lang w:val="en-US"/>
        </w:rPr>
        <w:t>потрошне</w:t>
      </w:r>
      <w:proofErr w:type="spellEnd"/>
      <w:r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09160F">
        <w:rPr>
          <w:rFonts w:ascii="Times New Roman" w:hAnsi="Times New Roman" w:cs="Times New Roman"/>
          <w:sz w:val="24"/>
          <w:szCs w:val="24"/>
          <w:lang w:val="en-US"/>
        </w:rPr>
        <w:t>топле</w:t>
      </w:r>
      <w:proofErr w:type="spellEnd"/>
      <w:r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09160F">
        <w:rPr>
          <w:rFonts w:ascii="Times New Roman" w:hAnsi="Times New Roman" w:cs="Times New Roman"/>
          <w:sz w:val="24"/>
          <w:szCs w:val="24"/>
          <w:lang w:val="en-US"/>
        </w:rPr>
        <w:t>воде</w:t>
      </w:r>
      <w:proofErr w:type="spellEnd"/>
      <w:r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09160F">
        <w:rPr>
          <w:rFonts w:ascii="Times New Roman" w:hAnsi="Times New Roman" w:cs="Times New Roman"/>
          <w:sz w:val="24"/>
          <w:szCs w:val="24"/>
          <w:lang w:val="en-US"/>
        </w:rPr>
        <w:t>за</w:t>
      </w:r>
      <w:proofErr w:type="spellEnd"/>
      <w:r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09160F">
        <w:rPr>
          <w:rFonts w:ascii="Times New Roman" w:hAnsi="Times New Roman" w:cs="Times New Roman"/>
          <w:sz w:val="24"/>
          <w:szCs w:val="24"/>
          <w:lang w:val="en-US"/>
        </w:rPr>
        <w:t>грејање</w:t>
      </w:r>
      <w:proofErr w:type="spellEnd"/>
      <w:r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09160F">
        <w:rPr>
          <w:rFonts w:ascii="Times New Roman" w:hAnsi="Times New Roman" w:cs="Times New Roman"/>
          <w:sz w:val="24"/>
          <w:szCs w:val="24"/>
          <w:lang w:val="en-US"/>
        </w:rPr>
        <w:t>санитарне</w:t>
      </w:r>
      <w:proofErr w:type="spellEnd"/>
      <w:r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09160F">
        <w:rPr>
          <w:rFonts w:ascii="Times New Roman" w:hAnsi="Times New Roman" w:cs="Times New Roman"/>
          <w:sz w:val="24"/>
          <w:szCs w:val="24"/>
          <w:lang w:val="en-US"/>
        </w:rPr>
        <w:t>потрошне</w:t>
      </w:r>
      <w:proofErr w:type="spellEnd"/>
      <w:r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09160F">
        <w:rPr>
          <w:rFonts w:ascii="Times New Roman" w:hAnsi="Times New Roman" w:cs="Times New Roman"/>
          <w:sz w:val="24"/>
          <w:szCs w:val="24"/>
          <w:lang w:val="en-US"/>
        </w:rPr>
        <w:t>топле</w:t>
      </w:r>
      <w:proofErr w:type="spellEnd"/>
      <w:r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09160F">
        <w:rPr>
          <w:rFonts w:ascii="Times New Roman" w:hAnsi="Times New Roman" w:cs="Times New Roman"/>
          <w:sz w:val="24"/>
          <w:szCs w:val="24"/>
          <w:lang w:val="en-US"/>
        </w:rPr>
        <w:t>воде</w:t>
      </w:r>
      <w:proofErr w:type="spellEnd"/>
      <w:r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и </w:t>
      </w:r>
      <w:proofErr w:type="spellStart"/>
      <w:r w:rsidRPr="0009160F">
        <w:rPr>
          <w:rFonts w:ascii="Times New Roman" w:hAnsi="Times New Roman" w:cs="Times New Roman"/>
          <w:sz w:val="24"/>
          <w:szCs w:val="24"/>
          <w:lang w:val="en-US"/>
        </w:rPr>
        <w:t>пратеће</w:t>
      </w:r>
      <w:proofErr w:type="spellEnd"/>
      <w:r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09160F">
        <w:rPr>
          <w:rFonts w:ascii="Times New Roman" w:hAnsi="Times New Roman" w:cs="Times New Roman"/>
          <w:sz w:val="24"/>
          <w:szCs w:val="24"/>
          <w:lang w:val="en-US"/>
        </w:rPr>
        <w:t>инсталације</w:t>
      </w:r>
      <w:proofErr w:type="spellEnd"/>
      <w:r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09160F">
        <w:rPr>
          <w:rFonts w:ascii="Times New Roman" w:hAnsi="Times New Roman" w:cs="Times New Roman"/>
          <w:sz w:val="24"/>
          <w:szCs w:val="24"/>
          <w:lang w:val="en-US"/>
        </w:rPr>
        <w:t>грејног</w:t>
      </w:r>
      <w:proofErr w:type="spellEnd"/>
      <w:r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09160F">
        <w:rPr>
          <w:rFonts w:ascii="Times New Roman" w:hAnsi="Times New Roman" w:cs="Times New Roman"/>
          <w:sz w:val="24"/>
          <w:szCs w:val="24"/>
          <w:lang w:val="en-US"/>
        </w:rPr>
        <w:t>система</w:t>
      </w:r>
      <w:proofErr w:type="spellEnd"/>
      <w:r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09160F">
        <w:rPr>
          <w:rFonts w:ascii="Times New Roman" w:hAnsi="Times New Roman" w:cs="Times New Roman"/>
          <w:sz w:val="24"/>
          <w:szCs w:val="24"/>
          <w:lang w:val="en-US"/>
        </w:rPr>
        <w:t>за</w:t>
      </w:r>
      <w:proofErr w:type="spellEnd"/>
      <w:r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09160F">
        <w:rPr>
          <w:rFonts w:ascii="Times New Roman" w:hAnsi="Times New Roman" w:cs="Times New Roman"/>
          <w:sz w:val="24"/>
          <w:szCs w:val="24"/>
          <w:lang w:val="en-US"/>
        </w:rPr>
        <w:t>породичне</w:t>
      </w:r>
      <w:proofErr w:type="spellEnd"/>
      <w:r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09160F">
        <w:rPr>
          <w:rFonts w:ascii="Times New Roman" w:hAnsi="Times New Roman" w:cs="Times New Roman"/>
          <w:sz w:val="24"/>
          <w:szCs w:val="24"/>
          <w:lang w:val="en-US"/>
        </w:rPr>
        <w:t>куће</w:t>
      </w:r>
      <w:proofErr w:type="spellEnd"/>
    </w:p>
    <w:tbl>
      <w:tblPr>
        <w:tblStyle w:val="TableGrid"/>
        <w:tblW w:w="9464" w:type="dxa"/>
        <w:tblLook w:val="04A0" w:firstRow="1" w:lastRow="0" w:firstColumn="1" w:lastColumn="0" w:noHBand="0" w:noVBand="1"/>
      </w:tblPr>
      <w:tblGrid>
        <w:gridCol w:w="6204"/>
        <w:gridCol w:w="3260"/>
      </w:tblGrid>
      <w:tr w:rsidR="00CF7DD8" w:rsidRPr="0009160F" w14:paraId="6DBB5AF4" w14:textId="77777777" w:rsidTr="00834C25">
        <w:trPr>
          <w:trHeight w:val="354"/>
        </w:trPr>
        <w:tc>
          <w:tcPr>
            <w:tcW w:w="6204" w:type="dxa"/>
            <w:shd w:val="clear" w:color="auto" w:fill="BFBFBF" w:themeFill="background1" w:themeFillShade="BF"/>
          </w:tcPr>
          <w:p w14:paraId="21C33E35" w14:textId="77777777" w:rsidR="00CF7DD8" w:rsidRPr="0009160F" w:rsidRDefault="00CF7DD8" w:rsidP="00834C25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09160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Цене производа</w:t>
            </w:r>
          </w:p>
        </w:tc>
        <w:tc>
          <w:tcPr>
            <w:tcW w:w="3260" w:type="dxa"/>
            <w:shd w:val="clear" w:color="auto" w:fill="BFBFBF" w:themeFill="background1" w:themeFillShade="BF"/>
          </w:tcPr>
          <w:p w14:paraId="5A363C7D" w14:textId="77777777" w:rsidR="00CF7DD8" w:rsidRPr="0009160F" w:rsidRDefault="00CF7DD8" w:rsidP="00834C25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09160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Број бодова</w:t>
            </w:r>
          </w:p>
        </w:tc>
      </w:tr>
      <w:tr w:rsidR="00CF7DD8" w:rsidRPr="0009160F" w14:paraId="12359CE3" w14:textId="77777777" w:rsidTr="00834C25">
        <w:trPr>
          <w:trHeight w:val="343"/>
        </w:trPr>
        <w:tc>
          <w:tcPr>
            <w:tcW w:w="9464" w:type="dxa"/>
            <w:gridSpan w:val="2"/>
            <w:shd w:val="clear" w:color="auto" w:fill="auto"/>
          </w:tcPr>
          <w:p w14:paraId="479D30C9" w14:textId="77777777" w:rsidR="00CF7DD8" w:rsidRPr="0009160F" w:rsidRDefault="00CF7DD8" w:rsidP="00834C25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09160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lastRenderedPageBreak/>
              <w:t>Начин обрачуна (М*Н/Т)</w:t>
            </w:r>
          </w:p>
          <w:p w14:paraId="74656975" w14:textId="77777777" w:rsidR="00CF7DD8" w:rsidRPr="0009160F" w:rsidRDefault="00CF7DD8" w:rsidP="00834C25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09160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Т – понуђена цена;   Н – најнижа понуђена цена;  </w:t>
            </w:r>
          </w:p>
          <w:p w14:paraId="718B908E" w14:textId="77777777" w:rsidR="00CF7DD8" w:rsidRPr="0009160F" w:rsidRDefault="00CF7DD8" w:rsidP="00834C25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09160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М - Максималан број бодова (60 бодова)</w:t>
            </w:r>
          </w:p>
        </w:tc>
      </w:tr>
      <w:tr w:rsidR="00CF7DD8" w:rsidRPr="0009160F" w14:paraId="71D8BA39" w14:textId="77777777" w:rsidTr="00834C25">
        <w:trPr>
          <w:trHeight w:val="519"/>
        </w:trPr>
        <w:tc>
          <w:tcPr>
            <w:tcW w:w="6204" w:type="dxa"/>
            <w:shd w:val="clear" w:color="auto" w:fill="auto"/>
          </w:tcPr>
          <w:p w14:paraId="18E8BBC9" w14:textId="77777777" w:rsidR="00CF7DD8" w:rsidRPr="0009160F" w:rsidRDefault="00CF7DD8" w:rsidP="00CF7DD8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09160F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Набавка и уградња соларног колектора у инсталацију за централну припрему потрошне топле воде капацитета акумулационог бојлера 200 литара</w:t>
            </w:r>
          </w:p>
          <w:p w14:paraId="2DD06956" w14:textId="16EE3DF4" w:rsidR="00F36F15" w:rsidRPr="0009160F" w:rsidRDefault="00F36F15" w:rsidP="009C162E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3260" w:type="dxa"/>
            <w:shd w:val="clear" w:color="auto" w:fill="auto"/>
            <w:vAlign w:val="center"/>
          </w:tcPr>
          <w:p w14:paraId="2F65DCEA" w14:textId="77777777" w:rsidR="00CF7DD8" w:rsidRPr="0009160F" w:rsidRDefault="00CF7DD8" w:rsidP="00834C25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</w:tbl>
    <w:p w14:paraId="7319ECD1" w14:textId="77777777" w:rsidR="00CF7DD8" w:rsidRPr="0009160F" w:rsidRDefault="00CF7DD8" w:rsidP="00CB75D9">
      <w:pPr>
        <w:rPr>
          <w:rFonts w:ascii="Times New Roman" w:hAnsi="Times New Roman" w:cs="Times New Roman"/>
          <w:sz w:val="24"/>
          <w:szCs w:val="24"/>
          <w:lang w:val="sr-Cyrl-RS"/>
        </w:rPr>
      </w:pPr>
    </w:p>
    <w:sectPr w:rsidR="00CF7DD8" w:rsidRPr="0009160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8DE789" w16cex:dateUtc="2021-07-05T18:18:00Z"/>
  <w16cex:commentExtensible w16cex:durableId="248DE9B6" w16cex:dateUtc="2021-07-05T18:27:00Z"/>
  <w16cex:commentExtensible w16cex:durableId="248DEA6B" w16cex:dateUtc="2021-07-05T18:30:00Z"/>
  <w16cex:commentExtensible w16cex:durableId="248DEB0B" w16cex:dateUtc="2021-07-05T18:33:00Z"/>
  <w16cex:commentExtensible w16cex:durableId="248DEBD8" w16cex:dateUtc="2021-07-05T18:36:00Z"/>
  <w16cex:commentExtensible w16cex:durableId="248DED20" w16cex:dateUtc="2021-07-05T18:42:00Z"/>
  <w16cex:commentExtensible w16cex:durableId="248DED68" w16cex:dateUtc="2021-07-05T18:43:00Z"/>
  <w16cex:commentExtensible w16cex:durableId="248DEDDC" w16cex:dateUtc="2021-07-05T18:4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396DF10" w16cid:durableId="248DE789"/>
  <w16cid:commentId w16cid:paraId="5187E9F9" w16cid:durableId="248DE9B6"/>
  <w16cid:commentId w16cid:paraId="63F79398" w16cid:durableId="248DEA6B"/>
  <w16cid:commentId w16cid:paraId="4911BBA5" w16cid:durableId="248DEB0B"/>
  <w16cid:commentId w16cid:paraId="50E917DD" w16cid:durableId="248DEBD8"/>
  <w16cid:commentId w16cid:paraId="18BDDE06" w16cid:durableId="248DED20"/>
  <w16cid:commentId w16cid:paraId="6844AD1C" w16cid:durableId="248DED68"/>
  <w16cid:commentId w16cid:paraId="1E09ACB7" w16cid:durableId="248DEDDC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7540524" w14:textId="77777777" w:rsidR="00EF395A" w:rsidRDefault="00EF395A" w:rsidP="008A6F6C">
      <w:pPr>
        <w:spacing w:after="0" w:line="240" w:lineRule="auto"/>
      </w:pPr>
      <w:r>
        <w:separator/>
      </w:r>
    </w:p>
  </w:endnote>
  <w:endnote w:type="continuationSeparator" w:id="0">
    <w:p w14:paraId="7D5F317E" w14:textId="77777777" w:rsidR="00EF395A" w:rsidRDefault="00EF395A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E030123" w14:textId="77777777" w:rsidR="00EF395A" w:rsidRDefault="00EF395A" w:rsidP="008A6F6C">
      <w:pPr>
        <w:spacing w:after="0" w:line="240" w:lineRule="auto"/>
      </w:pPr>
      <w:r>
        <w:separator/>
      </w:r>
    </w:p>
  </w:footnote>
  <w:footnote w:type="continuationSeparator" w:id="0">
    <w:p w14:paraId="673DFBAE" w14:textId="77777777" w:rsidR="00EF395A" w:rsidRDefault="00EF395A" w:rsidP="008A6F6C">
      <w:pPr>
        <w:spacing w:after="0" w:line="240" w:lineRule="auto"/>
      </w:pPr>
      <w:r>
        <w:continuationSeparator/>
      </w:r>
    </w:p>
  </w:footnote>
  <w:footnote w:id="1">
    <w:p w14:paraId="01F7242A" w14:textId="77777777" w:rsidR="001C6B08" w:rsidRPr="006F748D" w:rsidRDefault="001C6B08" w:rsidP="00CB75D9">
      <w:pPr>
        <w:pStyle w:val="FootnoteText"/>
        <w:jc w:val="both"/>
        <w:rPr>
          <w:sz w:val="18"/>
          <w:szCs w:val="18"/>
          <w:lang w:val="sr-Cyrl-RS"/>
        </w:rPr>
      </w:pPr>
      <w:r w:rsidRPr="006F748D">
        <w:rPr>
          <w:rStyle w:val="FootnoteReference"/>
          <w:sz w:val="18"/>
          <w:szCs w:val="18"/>
        </w:rPr>
        <w:footnoteRef/>
      </w:r>
      <w:r w:rsidRPr="001C1E17">
        <w:rPr>
          <w:sz w:val="18"/>
          <w:szCs w:val="18"/>
          <w:lang w:val="ru-RU"/>
        </w:rPr>
        <w:t xml:space="preserve"> </w:t>
      </w:r>
      <w:r w:rsidRPr="006F748D">
        <w:rPr>
          <w:sz w:val="18"/>
          <w:szCs w:val="18"/>
          <w:lang w:val="sr-Cyrl-RS"/>
        </w:rPr>
        <w:t>Документ</w:t>
      </w:r>
      <w:r>
        <w:rPr>
          <w:sz w:val="18"/>
          <w:szCs w:val="18"/>
          <w:lang w:val="sr-Cyrl-RS"/>
        </w:rPr>
        <w:t>a</w:t>
      </w:r>
      <w:r w:rsidRPr="006F748D">
        <w:rPr>
          <w:sz w:val="18"/>
          <w:szCs w:val="18"/>
          <w:lang w:val="sr-Cyrl-RS"/>
        </w:rPr>
        <w:t xml:space="preserve"> о чињеницама о којима се води службена евиденција</w:t>
      </w:r>
      <w:r>
        <w:rPr>
          <w:sz w:val="18"/>
          <w:szCs w:val="18"/>
          <w:lang w:val="sr-Cyrl-RS"/>
        </w:rPr>
        <w:t xml:space="preserve"> су</w:t>
      </w:r>
      <w:r w:rsidRPr="006F748D">
        <w:rPr>
          <w:sz w:val="18"/>
          <w:szCs w:val="18"/>
          <w:lang w:val="sr-Cyrl-RS"/>
        </w:rPr>
        <w:t xml:space="preserve">: </w:t>
      </w:r>
      <w:r w:rsidRPr="00EC2EFF">
        <w:rPr>
          <w:lang w:val="sr-Cyrl-RS"/>
        </w:rPr>
        <w:t>Решење о упису у регистар надлежног органа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5FE0408"/>
    <w:multiLevelType w:val="hybridMultilevel"/>
    <w:tmpl w:val="BF62A9B0"/>
    <w:lvl w:ilvl="0" w:tplc="2FC891F6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43"/>
  </w:num>
  <w:num w:numId="3">
    <w:abstractNumId w:val="16"/>
  </w:num>
  <w:num w:numId="4">
    <w:abstractNumId w:val="27"/>
  </w:num>
  <w:num w:numId="5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5"/>
  </w:num>
  <w:num w:numId="7">
    <w:abstractNumId w:val="39"/>
  </w:num>
  <w:num w:numId="8">
    <w:abstractNumId w:val="41"/>
  </w:num>
  <w:num w:numId="9">
    <w:abstractNumId w:val="11"/>
  </w:num>
  <w:num w:numId="10">
    <w:abstractNumId w:val="38"/>
  </w:num>
  <w:num w:numId="11">
    <w:abstractNumId w:val="32"/>
  </w:num>
  <w:num w:numId="12">
    <w:abstractNumId w:val="15"/>
  </w:num>
  <w:num w:numId="13">
    <w:abstractNumId w:val="25"/>
  </w:num>
  <w:num w:numId="14">
    <w:abstractNumId w:val="2"/>
  </w:num>
  <w:num w:numId="15">
    <w:abstractNumId w:val="5"/>
  </w:num>
  <w:num w:numId="16">
    <w:abstractNumId w:val="10"/>
  </w:num>
  <w:num w:numId="17">
    <w:abstractNumId w:val="20"/>
  </w:num>
  <w:num w:numId="18">
    <w:abstractNumId w:val="9"/>
  </w:num>
  <w:num w:numId="19">
    <w:abstractNumId w:val="22"/>
  </w:num>
  <w:num w:numId="20">
    <w:abstractNumId w:val="24"/>
  </w:num>
  <w:num w:numId="21">
    <w:abstractNumId w:val="4"/>
  </w:num>
  <w:num w:numId="22">
    <w:abstractNumId w:val="21"/>
  </w:num>
  <w:num w:numId="23">
    <w:abstractNumId w:val="47"/>
  </w:num>
  <w:num w:numId="24">
    <w:abstractNumId w:val="7"/>
  </w:num>
  <w:num w:numId="25">
    <w:abstractNumId w:val="0"/>
  </w:num>
  <w:num w:numId="26">
    <w:abstractNumId w:val="29"/>
  </w:num>
  <w:num w:numId="27">
    <w:abstractNumId w:val="28"/>
  </w:num>
  <w:num w:numId="28">
    <w:abstractNumId w:val="42"/>
  </w:num>
  <w:num w:numId="29">
    <w:abstractNumId w:val="6"/>
  </w:num>
  <w:num w:numId="30">
    <w:abstractNumId w:val="40"/>
  </w:num>
  <w:num w:numId="31">
    <w:abstractNumId w:val="34"/>
  </w:num>
  <w:num w:numId="32">
    <w:abstractNumId w:val="35"/>
  </w:num>
  <w:num w:numId="33">
    <w:abstractNumId w:val="26"/>
  </w:num>
  <w:num w:numId="34">
    <w:abstractNumId w:val="19"/>
  </w:num>
  <w:num w:numId="35">
    <w:abstractNumId w:val="13"/>
  </w:num>
  <w:num w:numId="36">
    <w:abstractNumId w:val="36"/>
  </w:num>
  <w:num w:numId="37">
    <w:abstractNumId w:val="31"/>
  </w:num>
  <w:num w:numId="38">
    <w:abstractNumId w:val="23"/>
  </w:num>
  <w:num w:numId="39">
    <w:abstractNumId w:val="17"/>
  </w:num>
  <w:num w:numId="40">
    <w:abstractNumId w:val="18"/>
  </w:num>
  <w:num w:numId="41">
    <w:abstractNumId w:val="12"/>
  </w:num>
  <w:num w:numId="42">
    <w:abstractNumId w:val="30"/>
  </w:num>
  <w:num w:numId="43">
    <w:abstractNumId w:val="14"/>
  </w:num>
  <w:num w:numId="44">
    <w:abstractNumId w:val="37"/>
  </w:num>
  <w:num w:numId="45">
    <w:abstractNumId w:val="3"/>
  </w:num>
  <w:num w:numId="46">
    <w:abstractNumId w:val="8"/>
  </w:num>
  <w:num w:numId="47">
    <w:abstractNumId w:val="46"/>
  </w:num>
  <w:num w:numId="48">
    <w:abstractNumId w:val="44"/>
  </w:num>
  <w:num w:numId="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qgUAVP9uKCwAAAA="/>
  </w:docVars>
  <w:rsids>
    <w:rsidRoot w:val="007A73B2"/>
    <w:rsid w:val="0000446F"/>
    <w:rsid w:val="00011C3E"/>
    <w:rsid w:val="00023DD5"/>
    <w:rsid w:val="000408CC"/>
    <w:rsid w:val="00053B09"/>
    <w:rsid w:val="00067D8C"/>
    <w:rsid w:val="000778CB"/>
    <w:rsid w:val="0009160F"/>
    <w:rsid w:val="0009375D"/>
    <w:rsid w:val="00094C31"/>
    <w:rsid w:val="00094CF5"/>
    <w:rsid w:val="000960D1"/>
    <w:rsid w:val="000A12C0"/>
    <w:rsid w:val="000A29DE"/>
    <w:rsid w:val="000C3FDD"/>
    <w:rsid w:val="000D566E"/>
    <w:rsid w:val="000D7E2A"/>
    <w:rsid w:val="000E1196"/>
    <w:rsid w:val="000E1592"/>
    <w:rsid w:val="000F41C6"/>
    <w:rsid w:val="001134A7"/>
    <w:rsid w:val="00126C2F"/>
    <w:rsid w:val="001703EB"/>
    <w:rsid w:val="00171D78"/>
    <w:rsid w:val="00186020"/>
    <w:rsid w:val="0019600A"/>
    <w:rsid w:val="001B3454"/>
    <w:rsid w:val="001B70DB"/>
    <w:rsid w:val="001C4675"/>
    <w:rsid w:val="001C6B08"/>
    <w:rsid w:val="001D1F12"/>
    <w:rsid w:val="001D3D5A"/>
    <w:rsid w:val="001E20C1"/>
    <w:rsid w:val="001F76A9"/>
    <w:rsid w:val="001F7FED"/>
    <w:rsid w:val="002054D8"/>
    <w:rsid w:val="00205D42"/>
    <w:rsid w:val="002112BE"/>
    <w:rsid w:val="0022582D"/>
    <w:rsid w:val="002408F2"/>
    <w:rsid w:val="0024474C"/>
    <w:rsid w:val="0024606D"/>
    <w:rsid w:val="00247242"/>
    <w:rsid w:val="00254B0B"/>
    <w:rsid w:val="002551D0"/>
    <w:rsid w:val="0026569A"/>
    <w:rsid w:val="00273B83"/>
    <w:rsid w:val="002B20A2"/>
    <w:rsid w:val="002B261C"/>
    <w:rsid w:val="002B2A7A"/>
    <w:rsid w:val="002C34D6"/>
    <w:rsid w:val="002F2CD4"/>
    <w:rsid w:val="002F33E9"/>
    <w:rsid w:val="002F5FA0"/>
    <w:rsid w:val="002F7A64"/>
    <w:rsid w:val="003017E0"/>
    <w:rsid w:val="00314207"/>
    <w:rsid w:val="00320D05"/>
    <w:rsid w:val="0034320E"/>
    <w:rsid w:val="00354E21"/>
    <w:rsid w:val="00354E6E"/>
    <w:rsid w:val="00361D25"/>
    <w:rsid w:val="00361D5E"/>
    <w:rsid w:val="00363869"/>
    <w:rsid w:val="00364243"/>
    <w:rsid w:val="003716E7"/>
    <w:rsid w:val="003734C4"/>
    <w:rsid w:val="00392223"/>
    <w:rsid w:val="00392B09"/>
    <w:rsid w:val="00395D79"/>
    <w:rsid w:val="003B67C3"/>
    <w:rsid w:val="003D156A"/>
    <w:rsid w:val="003E48C1"/>
    <w:rsid w:val="003F42B5"/>
    <w:rsid w:val="003F4EDA"/>
    <w:rsid w:val="004125F6"/>
    <w:rsid w:val="00412941"/>
    <w:rsid w:val="00412C65"/>
    <w:rsid w:val="004377C0"/>
    <w:rsid w:val="00437A85"/>
    <w:rsid w:val="00452549"/>
    <w:rsid w:val="004551AE"/>
    <w:rsid w:val="004558C3"/>
    <w:rsid w:val="00476FA5"/>
    <w:rsid w:val="0048533E"/>
    <w:rsid w:val="00485371"/>
    <w:rsid w:val="00486979"/>
    <w:rsid w:val="00497FF3"/>
    <w:rsid w:val="004B3604"/>
    <w:rsid w:val="004B5A70"/>
    <w:rsid w:val="004C24EA"/>
    <w:rsid w:val="004D3189"/>
    <w:rsid w:val="004D4559"/>
    <w:rsid w:val="004E58C0"/>
    <w:rsid w:val="00513019"/>
    <w:rsid w:val="005146C8"/>
    <w:rsid w:val="0052300E"/>
    <w:rsid w:val="005267EC"/>
    <w:rsid w:val="00535362"/>
    <w:rsid w:val="005417D5"/>
    <w:rsid w:val="00541CBD"/>
    <w:rsid w:val="0055220F"/>
    <w:rsid w:val="0055359A"/>
    <w:rsid w:val="005544E7"/>
    <w:rsid w:val="0056283D"/>
    <w:rsid w:val="0056740E"/>
    <w:rsid w:val="0057038C"/>
    <w:rsid w:val="005736D7"/>
    <w:rsid w:val="005902C6"/>
    <w:rsid w:val="0059367B"/>
    <w:rsid w:val="005A1365"/>
    <w:rsid w:val="005A2881"/>
    <w:rsid w:val="005A684A"/>
    <w:rsid w:val="005A7BCB"/>
    <w:rsid w:val="005B1C4E"/>
    <w:rsid w:val="005B74E1"/>
    <w:rsid w:val="005C0400"/>
    <w:rsid w:val="005D3E4E"/>
    <w:rsid w:val="005D4CA4"/>
    <w:rsid w:val="005D4CC6"/>
    <w:rsid w:val="005E1600"/>
    <w:rsid w:val="005F01AE"/>
    <w:rsid w:val="005F4071"/>
    <w:rsid w:val="005F7566"/>
    <w:rsid w:val="005F7990"/>
    <w:rsid w:val="00604BC5"/>
    <w:rsid w:val="00606763"/>
    <w:rsid w:val="0060772A"/>
    <w:rsid w:val="00613BD5"/>
    <w:rsid w:val="006226CD"/>
    <w:rsid w:val="00630070"/>
    <w:rsid w:val="0063053C"/>
    <w:rsid w:val="00655160"/>
    <w:rsid w:val="00662589"/>
    <w:rsid w:val="00664B1D"/>
    <w:rsid w:val="00675EE8"/>
    <w:rsid w:val="00676D62"/>
    <w:rsid w:val="006A006B"/>
    <w:rsid w:val="006A536C"/>
    <w:rsid w:val="006C0200"/>
    <w:rsid w:val="006C663A"/>
    <w:rsid w:val="006C694E"/>
    <w:rsid w:val="006D70D0"/>
    <w:rsid w:val="006F147C"/>
    <w:rsid w:val="006F1F70"/>
    <w:rsid w:val="006F2377"/>
    <w:rsid w:val="006F32B5"/>
    <w:rsid w:val="006F3D29"/>
    <w:rsid w:val="0070451E"/>
    <w:rsid w:val="007048DC"/>
    <w:rsid w:val="0070730F"/>
    <w:rsid w:val="00710935"/>
    <w:rsid w:val="00733B9A"/>
    <w:rsid w:val="007413B2"/>
    <w:rsid w:val="00746FA6"/>
    <w:rsid w:val="0075050A"/>
    <w:rsid w:val="007515B4"/>
    <w:rsid w:val="007567D2"/>
    <w:rsid w:val="007625C2"/>
    <w:rsid w:val="00764A8B"/>
    <w:rsid w:val="00767C20"/>
    <w:rsid w:val="00776242"/>
    <w:rsid w:val="00785082"/>
    <w:rsid w:val="007A1085"/>
    <w:rsid w:val="007A73B2"/>
    <w:rsid w:val="007D02A2"/>
    <w:rsid w:val="007D5DBE"/>
    <w:rsid w:val="007E0CB7"/>
    <w:rsid w:val="007E3DDF"/>
    <w:rsid w:val="007E4D50"/>
    <w:rsid w:val="007F2C93"/>
    <w:rsid w:val="0080579E"/>
    <w:rsid w:val="00814E24"/>
    <w:rsid w:val="00815779"/>
    <w:rsid w:val="00815A35"/>
    <w:rsid w:val="00820788"/>
    <w:rsid w:val="00834C25"/>
    <w:rsid w:val="00836C30"/>
    <w:rsid w:val="0086005E"/>
    <w:rsid w:val="00862072"/>
    <w:rsid w:val="008621C7"/>
    <w:rsid w:val="008638F3"/>
    <w:rsid w:val="008651DC"/>
    <w:rsid w:val="00877B78"/>
    <w:rsid w:val="008823C7"/>
    <w:rsid w:val="008857FC"/>
    <w:rsid w:val="00890CD3"/>
    <w:rsid w:val="008931D9"/>
    <w:rsid w:val="008A0CE0"/>
    <w:rsid w:val="008A13A9"/>
    <w:rsid w:val="008A6F6C"/>
    <w:rsid w:val="008B2680"/>
    <w:rsid w:val="008C1E23"/>
    <w:rsid w:val="008C3DE2"/>
    <w:rsid w:val="008C6680"/>
    <w:rsid w:val="008D2AED"/>
    <w:rsid w:val="009006A6"/>
    <w:rsid w:val="00903722"/>
    <w:rsid w:val="0090597B"/>
    <w:rsid w:val="009060C3"/>
    <w:rsid w:val="009076A1"/>
    <w:rsid w:val="00915641"/>
    <w:rsid w:val="00915846"/>
    <w:rsid w:val="00916110"/>
    <w:rsid w:val="00923060"/>
    <w:rsid w:val="0092541D"/>
    <w:rsid w:val="00931866"/>
    <w:rsid w:val="00946562"/>
    <w:rsid w:val="00947D65"/>
    <w:rsid w:val="009541C6"/>
    <w:rsid w:val="00964BBF"/>
    <w:rsid w:val="0096628B"/>
    <w:rsid w:val="009717D2"/>
    <w:rsid w:val="009723DC"/>
    <w:rsid w:val="009759FE"/>
    <w:rsid w:val="00987936"/>
    <w:rsid w:val="00993BE3"/>
    <w:rsid w:val="009966CE"/>
    <w:rsid w:val="009B3FF3"/>
    <w:rsid w:val="009B5DC9"/>
    <w:rsid w:val="009B6573"/>
    <w:rsid w:val="009B78AC"/>
    <w:rsid w:val="009C162E"/>
    <w:rsid w:val="009C3E14"/>
    <w:rsid w:val="009C3FE8"/>
    <w:rsid w:val="009C76FA"/>
    <w:rsid w:val="009D72F7"/>
    <w:rsid w:val="009F0301"/>
    <w:rsid w:val="009F0EF8"/>
    <w:rsid w:val="009F2981"/>
    <w:rsid w:val="009F78EE"/>
    <w:rsid w:val="00A00729"/>
    <w:rsid w:val="00A204A3"/>
    <w:rsid w:val="00A2463D"/>
    <w:rsid w:val="00A35B3D"/>
    <w:rsid w:val="00A40E14"/>
    <w:rsid w:val="00A564B6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D70D8"/>
    <w:rsid w:val="00AF236A"/>
    <w:rsid w:val="00AF3786"/>
    <w:rsid w:val="00AF78C7"/>
    <w:rsid w:val="00B018A2"/>
    <w:rsid w:val="00B04FA2"/>
    <w:rsid w:val="00B2281B"/>
    <w:rsid w:val="00B3737D"/>
    <w:rsid w:val="00B4147D"/>
    <w:rsid w:val="00B41A15"/>
    <w:rsid w:val="00B44BBF"/>
    <w:rsid w:val="00B46F1E"/>
    <w:rsid w:val="00B51F32"/>
    <w:rsid w:val="00B54C6F"/>
    <w:rsid w:val="00B65B53"/>
    <w:rsid w:val="00B66104"/>
    <w:rsid w:val="00B7415A"/>
    <w:rsid w:val="00B77A53"/>
    <w:rsid w:val="00B84A96"/>
    <w:rsid w:val="00B97152"/>
    <w:rsid w:val="00BA2DCE"/>
    <w:rsid w:val="00BA4AD6"/>
    <w:rsid w:val="00BA5401"/>
    <w:rsid w:val="00BC2ECD"/>
    <w:rsid w:val="00BC6760"/>
    <w:rsid w:val="00BC7C96"/>
    <w:rsid w:val="00BD6FB4"/>
    <w:rsid w:val="00BE446D"/>
    <w:rsid w:val="00BF1788"/>
    <w:rsid w:val="00BF2B1D"/>
    <w:rsid w:val="00C064AE"/>
    <w:rsid w:val="00C1008C"/>
    <w:rsid w:val="00C119E3"/>
    <w:rsid w:val="00C174E6"/>
    <w:rsid w:val="00C21497"/>
    <w:rsid w:val="00C24B00"/>
    <w:rsid w:val="00C25A33"/>
    <w:rsid w:val="00C26187"/>
    <w:rsid w:val="00C27EA6"/>
    <w:rsid w:val="00C4289A"/>
    <w:rsid w:val="00C45434"/>
    <w:rsid w:val="00C677C2"/>
    <w:rsid w:val="00C7192A"/>
    <w:rsid w:val="00C7274B"/>
    <w:rsid w:val="00C817F2"/>
    <w:rsid w:val="00C87F2B"/>
    <w:rsid w:val="00C925D6"/>
    <w:rsid w:val="00C940BD"/>
    <w:rsid w:val="00CA08BC"/>
    <w:rsid w:val="00CB511E"/>
    <w:rsid w:val="00CB75D9"/>
    <w:rsid w:val="00CE321C"/>
    <w:rsid w:val="00CE3A30"/>
    <w:rsid w:val="00CF7DD8"/>
    <w:rsid w:val="00D0233C"/>
    <w:rsid w:val="00D051E1"/>
    <w:rsid w:val="00D12924"/>
    <w:rsid w:val="00D12E98"/>
    <w:rsid w:val="00D170C3"/>
    <w:rsid w:val="00D221A2"/>
    <w:rsid w:val="00D2630E"/>
    <w:rsid w:val="00D54064"/>
    <w:rsid w:val="00D55EE3"/>
    <w:rsid w:val="00D57978"/>
    <w:rsid w:val="00D62F98"/>
    <w:rsid w:val="00D709E6"/>
    <w:rsid w:val="00D73271"/>
    <w:rsid w:val="00D7568D"/>
    <w:rsid w:val="00D86053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E12C6"/>
    <w:rsid w:val="00DE5902"/>
    <w:rsid w:val="00DF11E0"/>
    <w:rsid w:val="00E017E3"/>
    <w:rsid w:val="00E038A9"/>
    <w:rsid w:val="00E10DEA"/>
    <w:rsid w:val="00E113A5"/>
    <w:rsid w:val="00E12BE3"/>
    <w:rsid w:val="00E15884"/>
    <w:rsid w:val="00E32822"/>
    <w:rsid w:val="00E35B5A"/>
    <w:rsid w:val="00E4025A"/>
    <w:rsid w:val="00E417E1"/>
    <w:rsid w:val="00E4344B"/>
    <w:rsid w:val="00E54413"/>
    <w:rsid w:val="00E57B13"/>
    <w:rsid w:val="00E60267"/>
    <w:rsid w:val="00E704B4"/>
    <w:rsid w:val="00E7422E"/>
    <w:rsid w:val="00E755DD"/>
    <w:rsid w:val="00E826EF"/>
    <w:rsid w:val="00E96382"/>
    <w:rsid w:val="00EB716D"/>
    <w:rsid w:val="00EC0D9C"/>
    <w:rsid w:val="00EC474B"/>
    <w:rsid w:val="00ED57EA"/>
    <w:rsid w:val="00ED66E3"/>
    <w:rsid w:val="00ED72C9"/>
    <w:rsid w:val="00EE004F"/>
    <w:rsid w:val="00EE7B8F"/>
    <w:rsid w:val="00EE7D2F"/>
    <w:rsid w:val="00EF395A"/>
    <w:rsid w:val="00EF5023"/>
    <w:rsid w:val="00F15FEC"/>
    <w:rsid w:val="00F26EF0"/>
    <w:rsid w:val="00F36F15"/>
    <w:rsid w:val="00F44361"/>
    <w:rsid w:val="00F50366"/>
    <w:rsid w:val="00F548B8"/>
    <w:rsid w:val="00F568DE"/>
    <w:rsid w:val="00F65461"/>
    <w:rsid w:val="00F82876"/>
    <w:rsid w:val="00F85743"/>
    <w:rsid w:val="00F92E26"/>
    <w:rsid w:val="00FB142F"/>
    <w:rsid w:val="00FB1721"/>
    <w:rsid w:val="00FC4A03"/>
    <w:rsid w:val="00FE05DB"/>
    <w:rsid w:val="00FE2447"/>
    <w:rsid w:val="00FF5F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1B76C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character" w:customStyle="1" w:styleId="FontStyle11">
    <w:name w:val="Font Style11"/>
    <w:uiPriority w:val="99"/>
    <w:rsid w:val="00710935"/>
    <w:rPr>
      <w:rFonts w:ascii="Times New Roman" w:hAnsi="Times New Roman" w:cs="Times New Roman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9B3FF3"/>
    <w:rPr>
      <w:color w:val="954F72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character" w:customStyle="1" w:styleId="FontStyle11">
    <w:name w:val="Font Style11"/>
    <w:uiPriority w:val="99"/>
    <w:rsid w:val="00710935"/>
    <w:rPr>
      <w:rFonts w:ascii="Times New Roman" w:hAnsi="Times New Roman" w:cs="Times New Roman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9B3FF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5" Type="http://schemas.microsoft.com/office/2018/08/relationships/commentsExtensible" Target="commentsExtensible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D2F306-E3A4-4FD1-A46E-9592245E51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7</Pages>
  <Words>1461</Words>
  <Characters>8331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7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Gordana Radicevic</cp:lastModifiedBy>
  <cp:revision>4</cp:revision>
  <cp:lastPrinted>2022-08-03T11:09:00Z</cp:lastPrinted>
  <dcterms:created xsi:type="dcterms:W3CDTF">2022-08-18T09:12:00Z</dcterms:created>
  <dcterms:modified xsi:type="dcterms:W3CDTF">2022-08-18T10:43:00Z</dcterms:modified>
</cp:coreProperties>
</file>